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76EED" w14:textId="77777777" w:rsidR="00FA363A" w:rsidRPr="00FA363A" w:rsidRDefault="007B5480" w:rsidP="00FA363A">
      <w:pPr>
        <w:jc w:val="center"/>
        <w:rPr>
          <w:rFonts w:cs="Arial"/>
          <w:b/>
          <w:sz w:val="28"/>
        </w:rPr>
      </w:pPr>
      <w:r>
        <w:rPr>
          <w:rFonts w:cs="Arial"/>
          <w:b/>
          <w:sz w:val="28"/>
        </w:rPr>
        <w:t>BRETT LOHMEIER</w:t>
      </w:r>
    </w:p>
    <w:p w14:paraId="57976BFD" w14:textId="77777777" w:rsidR="00FA363A" w:rsidRPr="000E343B" w:rsidRDefault="001A125B" w:rsidP="00FA363A">
      <w:pPr>
        <w:jc w:val="center"/>
        <w:rPr>
          <w:rFonts w:cs="Arial"/>
          <w:sz w:val="18"/>
        </w:rPr>
      </w:pPr>
      <w:r w:rsidRPr="000E343B">
        <w:rPr>
          <w:rFonts w:cs="Arial"/>
          <w:sz w:val="18"/>
        </w:rPr>
        <w:t>1122 Jackson Street, Unit 911, Dallas TX 75202</w:t>
      </w:r>
      <w:r w:rsidR="00FA363A" w:rsidRPr="000E343B">
        <w:rPr>
          <w:rFonts w:cs="Arial"/>
          <w:sz w:val="18"/>
        </w:rPr>
        <w:t xml:space="preserve"> • </w:t>
      </w:r>
      <w:r w:rsidRPr="000E343B">
        <w:rPr>
          <w:rFonts w:cs="Arial"/>
          <w:sz w:val="18"/>
        </w:rPr>
        <w:t>469-978-8021</w:t>
      </w:r>
      <w:r w:rsidR="00FA363A" w:rsidRPr="000E343B">
        <w:rPr>
          <w:rFonts w:cs="Arial"/>
          <w:sz w:val="18"/>
        </w:rPr>
        <w:t xml:space="preserve"> • </w:t>
      </w:r>
      <w:hyperlink r:id="rId11" w:history="1">
        <w:r w:rsidRPr="000E343B">
          <w:rPr>
            <w:rStyle w:val="Hyperlink"/>
            <w:rFonts w:cs="Arial"/>
            <w:sz w:val="18"/>
          </w:rPr>
          <w:t>brett.lohmeier@gmail.com</w:t>
        </w:r>
      </w:hyperlink>
      <w:r w:rsidR="00FA363A" w:rsidRPr="000E343B">
        <w:rPr>
          <w:rFonts w:cs="Arial"/>
          <w:sz w:val="18"/>
        </w:rPr>
        <w:t xml:space="preserve"> • linkedin.com/in/</w:t>
      </w:r>
      <w:r w:rsidRPr="000E343B">
        <w:rPr>
          <w:rFonts w:cs="Arial"/>
          <w:sz w:val="18"/>
        </w:rPr>
        <w:t>brett-lohmeier</w:t>
      </w:r>
    </w:p>
    <w:p w14:paraId="6716A658" w14:textId="77777777" w:rsidR="008B1B49" w:rsidRPr="00F06FDA" w:rsidRDefault="00C37FDF" w:rsidP="008B1B49">
      <w:pPr>
        <w:rPr>
          <w:rFonts w:cs="Arial"/>
          <w:sz w:val="22"/>
          <w:szCs w:val="23"/>
        </w:rPr>
      </w:pPr>
      <w:r>
        <w:rPr>
          <w:rFonts w:cs="Arial"/>
          <w:i/>
          <w:sz w:val="22"/>
          <w:szCs w:val="23"/>
        </w:rPr>
        <w:pict w14:anchorId="48EACC9B">
          <v:rect id="_x0000_i1025" style="width:0;height:1.5pt" o:hralign="center" o:hrstd="t" o:hr="t" fillcolor="gray" stroked="f"/>
        </w:pict>
      </w:r>
    </w:p>
    <w:p w14:paraId="6AF86B36" w14:textId="77777777" w:rsidR="007140BA" w:rsidRPr="00D70D41" w:rsidRDefault="00A556E4" w:rsidP="006D38B7">
      <w:pPr>
        <w:spacing w:after="120"/>
        <w:jc w:val="center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DEVOPS / SYSTEM</w:t>
      </w:r>
      <w:r w:rsidR="007140BA" w:rsidRPr="00D70D41">
        <w:rPr>
          <w:rFonts w:cs="Arial"/>
          <w:b/>
          <w:sz w:val="20"/>
          <w:szCs w:val="20"/>
        </w:rPr>
        <w:t xml:space="preserve"> ENGINEER</w:t>
      </w:r>
      <w:r w:rsidR="006E3732">
        <w:rPr>
          <w:rFonts w:cs="Arial"/>
          <w:b/>
          <w:sz w:val="20"/>
          <w:szCs w:val="20"/>
        </w:rPr>
        <w:t xml:space="preserve"> | SECRET CLEARANCE </w:t>
      </w:r>
      <w:r w:rsidR="006E3732">
        <w:rPr>
          <w:rFonts w:cs="Arial"/>
          <w:i/>
          <w:sz w:val="16"/>
          <w:szCs w:val="16"/>
        </w:rPr>
        <w:t>(Expired, Clearable)</w:t>
      </w:r>
    </w:p>
    <w:p w14:paraId="5735F060" w14:textId="77777777" w:rsidR="007140BA" w:rsidRPr="00204D9A" w:rsidRDefault="007140BA" w:rsidP="006D38B7">
      <w:pPr>
        <w:spacing w:after="120"/>
        <w:jc w:val="center"/>
        <w:rPr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Improve Software Development and Systems Infrastructure</w:t>
      </w:r>
    </w:p>
    <w:p w14:paraId="4B537328" w14:textId="77777777" w:rsidR="009363AB" w:rsidRPr="00204D9A" w:rsidRDefault="009768E3" w:rsidP="006D38B7">
      <w:pPr>
        <w:spacing w:after="120"/>
        <w:rPr>
          <w:sz w:val="20"/>
          <w:szCs w:val="20"/>
        </w:rPr>
      </w:pPr>
      <w:r>
        <w:rPr>
          <w:sz w:val="20"/>
          <w:szCs w:val="20"/>
        </w:rPr>
        <w:t xml:space="preserve">Seeking a </w:t>
      </w:r>
      <w:r w:rsidR="001A125B" w:rsidRPr="00204D9A">
        <w:rPr>
          <w:sz w:val="20"/>
          <w:szCs w:val="20"/>
        </w:rPr>
        <w:t xml:space="preserve">datacenter technology </w:t>
      </w:r>
      <w:r w:rsidR="001E387E">
        <w:rPr>
          <w:sz w:val="20"/>
          <w:szCs w:val="20"/>
        </w:rPr>
        <w:t xml:space="preserve">role </w:t>
      </w:r>
      <w:r>
        <w:rPr>
          <w:sz w:val="20"/>
          <w:szCs w:val="20"/>
        </w:rPr>
        <w:t>supporting</w:t>
      </w:r>
      <w:r w:rsidR="001A125B" w:rsidRPr="00204D9A">
        <w:rPr>
          <w:sz w:val="20"/>
          <w:szCs w:val="20"/>
        </w:rPr>
        <w:t xml:space="preserve"> client-server </w:t>
      </w:r>
      <w:r w:rsidR="001E387E">
        <w:rPr>
          <w:sz w:val="20"/>
          <w:szCs w:val="20"/>
        </w:rPr>
        <w:t xml:space="preserve">and microservices </w:t>
      </w:r>
      <w:r w:rsidR="001A125B" w:rsidRPr="00204D9A">
        <w:rPr>
          <w:sz w:val="20"/>
          <w:szCs w:val="20"/>
        </w:rPr>
        <w:t>infrastru</w:t>
      </w:r>
      <w:r w:rsidR="00252767" w:rsidRPr="00204D9A">
        <w:rPr>
          <w:sz w:val="20"/>
          <w:szCs w:val="20"/>
        </w:rPr>
        <w:t xml:space="preserve">cture, </w:t>
      </w:r>
      <w:r w:rsidR="001E387E" w:rsidRPr="00204D9A">
        <w:rPr>
          <w:sz w:val="20"/>
          <w:szCs w:val="20"/>
        </w:rPr>
        <w:t xml:space="preserve">host/guest operating systems, </w:t>
      </w:r>
      <w:r w:rsidR="00252767" w:rsidRPr="00204D9A">
        <w:rPr>
          <w:sz w:val="20"/>
          <w:szCs w:val="20"/>
        </w:rPr>
        <w:t xml:space="preserve">and </w:t>
      </w:r>
      <w:r w:rsidR="001A125B" w:rsidRPr="00204D9A">
        <w:rPr>
          <w:sz w:val="20"/>
          <w:szCs w:val="20"/>
        </w:rPr>
        <w:t>web app</w:t>
      </w:r>
      <w:r w:rsidR="004E5535" w:rsidRPr="00204D9A">
        <w:rPr>
          <w:sz w:val="20"/>
          <w:szCs w:val="20"/>
        </w:rPr>
        <w:t xml:space="preserve"> deployment</w:t>
      </w:r>
      <w:r w:rsidR="001A125B" w:rsidRPr="00204D9A">
        <w:rPr>
          <w:sz w:val="20"/>
          <w:szCs w:val="20"/>
        </w:rPr>
        <w:t xml:space="preserve">. Team-oriented contributor with </w:t>
      </w:r>
      <w:r w:rsidR="001E387E">
        <w:rPr>
          <w:sz w:val="20"/>
          <w:szCs w:val="20"/>
        </w:rPr>
        <w:t xml:space="preserve">the </w:t>
      </w:r>
      <w:r w:rsidR="001A125B" w:rsidRPr="00204D9A">
        <w:rPr>
          <w:sz w:val="20"/>
          <w:szCs w:val="20"/>
        </w:rPr>
        <w:t xml:space="preserve">communication skills and ability to forge business relationships </w:t>
      </w:r>
      <w:r w:rsidR="001A125B" w:rsidRPr="00204D9A">
        <w:rPr>
          <w:rFonts w:cs="Arial"/>
          <w:sz w:val="20"/>
          <w:szCs w:val="20"/>
        </w:rPr>
        <w:t>with diverse backgrounds</w:t>
      </w:r>
      <w:r w:rsidR="001A125B" w:rsidRPr="00204D9A">
        <w:rPr>
          <w:sz w:val="20"/>
          <w:szCs w:val="20"/>
        </w:rPr>
        <w:t xml:space="preserve"> </w:t>
      </w:r>
      <w:r w:rsidR="007621A7">
        <w:rPr>
          <w:sz w:val="20"/>
          <w:szCs w:val="20"/>
        </w:rPr>
        <w:t>and</w:t>
      </w:r>
      <w:r w:rsidR="001A125B" w:rsidRPr="00204D9A">
        <w:rPr>
          <w:sz w:val="20"/>
          <w:szCs w:val="20"/>
        </w:rPr>
        <w:t xml:space="preserve"> ensure project success.</w:t>
      </w:r>
      <w:r w:rsidR="009363AB" w:rsidRPr="00204D9A">
        <w:rPr>
          <w:sz w:val="20"/>
          <w:szCs w:val="20"/>
        </w:rPr>
        <w:t xml:space="preserve"> </w:t>
      </w:r>
      <w:r w:rsidR="009363AB" w:rsidRPr="00204D9A">
        <w:rPr>
          <w:rFonts w:cs="Arial"/>
          <w:sz w:val="20"/>
          <w:szCs w:val="20"/>
        </w:rPr>
        <w:t>Key expertise include</w:t>
      </w:r>
      <w:r w:rsidR="007621A7">
        <w:rPr>
          <w:rFonts w:cs="Arial"/>
          <w:sz w:val="20"/>
          <w:szCs w:val="20"/>
        </w:rPr>
        <w:t>s</w:t>
      </w:r>
      <w:r w:rsidR="009363AB" w:rsidRPr="00204D9A">
        <w:rPr>
          <w:rFonts w:cs="Arial"/>
          <w:sz w:val="20"/>
          <w:szCs w:val="20"/>
        </w:rPr>
        <w:t>:</w:t>
      </w:r>
    </w:p>
    <w:p w14:paraId="5B75AF07" w14:textId="77777777" w:rsidR="009363AB" w:rsidRPr="00204D9A" w:rsidRDefault="00405312" w:rsidP="009363AB">
      <w:pPr>
        <w:spacing w:before="60"/>
        <w:contextualSpacing/>
        <w:jc w:val="center"/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Software Development</w:t>
      </w:r>
      <w:r w:rsidR="009363AB" w:rsidRPr="00204D9A">
        <w:rPr>
          <w:rFonts w:cs="Arial"/>
          <w:b/>
          <w:sz w:val="20"/>
          <w:szCs w:val="20"/>
        </w:rPr>
        <w:t xml:space="preserve"> | Operations | Project Management </w:t>
      </w:r>
    </w:p>
    <w:p w14:paraId="4CC89627" w14:textId="77777777" w:rsidR="009363AB" w:rsidRPr="00204D9A" w:rsidRDefault="009363AB" w:rsidP="009363AB">
      <w:pPr>
        <w:spacing w:before="60"/>
        <w:jc w:val="center"/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Standard Operating Procedures (SOPs)</w:t>
      </w:r>
      <w:r w:rsidR="00AA0344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b/>
          <w:sz w:val="20"/>
          <w:szCs w:val="20"/>
        </w:rPr>
        <w:t>| Customer Relationship Management (CRM)</w:t>
      </w:r>
    </w:p>
    <w:p w14:paraId="4635449D" w14:textId="77777777" w:rsidR="009363AB" w:rsidRPr="00204D9A" w:rsidRDefault="009363AB" w:rsidP="009363AB">
      <w:pPr>
        <w:spacing w:before="60"/>
        <w:jc w:val="center"/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 xml:space="preserve">IaaS | SaaS | Troubleshooting Change Management </w:t>
      </w:r>
      <w:r w:rsidR="009768E3">
        <w:rPr>
          <w:rFonts w:cs="Arial"/>
          <w:b/>
          <w:sz w:val="20"/>
          <w:szCs w:val="20"/>
        </w:rPr>
        <w:t>| Agile Methodologies</w:t>
      </w:r>
    </w:p>
    <w:p w14:paraId="04960AD6" w14:textId="77777777" w:rsidR="009363AB" w:rsidRPr="00204D9A" w:rsidRDefault="009363AB" w:rsidP="006D38B7">
      <w:pPr>
        <w:spacing w:before="60" w:after="120"/>
        <w:jc w:val="center"/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Technical Documentation | Unit Testing | Regression Testing</w:t>
      </w:r>
    </w:p>
    <w:p w14:paraId="0B2A7861" w14:textId="77777777" w:rsidR="00AC1605" w:rsidRPr="00E42D07" w:rsidRDefault="00AC1605" w:rsidP="00BD05AD">
      <w:pPr>
        <w:tabs>
          <w:tab w:val="right" w:pos="9360"/>
        </w:tabs>
        <w:spacing w:after="180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CERTIFICATION</w:t>
      </w:r>
      <w:r w:rsidRPr="00E42D07">
        <w:rPr>
          <w:rFonts w:cs="Arial"/>
          <w:b/>
          <w:sz w:val="20"/>
          <w:szCs w:val="20"/>
        </w:rPr>
        <w:t>S</w:t>
      </w:r>
    </w:p>
    <w:p w14:paraId="7758E366" w14:textId="77777777" w:rsidR="00AC1605" w:rsidRPr="00204D9A" w:rsidRDefault="00AC1605" w:rsidP="00AC1605">
      <w:pPr>
        <w:ind w:left="180" w:hanging="180"/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 xml:space="preserve">• </w:t>
      </w:r>
      <w:r>
        <w:rPr>
          <w:rFonts w:cs="Arial"/>
          <w:sz w:val="20"/>
          <w:szCs w:val="20"/>
        </w:rPr>
        <w:t xml:space="preserve">CompTIA IT Fundamentals (CompTIA IF+), </w:t>
      </w:r>
      <w:r w:rsidR="00B83549">
        <w:rPr>
          <w:rFonts w:cs="Arial"/>
          <w:sz w:val="20"/>
          <w:szCs w:val="20"/>
        </w:rPr>
        <w:t xml:space="preserve">CompTIA A+, </w:t>
      </w:r>
      <w:r>
        <w:rPr>
          <w:rFonts w:cs="Arial"/>
          <w:sz w:val="20"/>
          <w:szCs w:val="20"/>
        </w:rPr>
        <w:t>Google IT Support Professional</w:t>
      </w:r>
      <w:r>
        <w:rPr>
          <w:sz w:val="20"/>
          <w:szCs w:val="20"/>
        </w:rPr>
        <w:t xml:space="preserve">, </w:t>
      </w:r>
      <w:r w:rsidR="00802509" w:rsidRPr="00AC1605">
        <w:rPr>
          <w:rFonts w:cs="Arial"/>
          <w:sz w:val="20"/>
          <w:szCs w:val="20"/>
        </w:rPr>
        <w:t>DevOps Engineer</w:t>
      </w:r>
      <w:r w:rsidR="00802509">
        <w:rPr>
          <w:rFonts w:cs="Arial"/>
          <w:sz w:val="20"/>
          <w:szCs w:val="20"/>
        </w:rPr>
        <w:t xml:space="preserve">, </w:t>
      </w:r>
      <w:r w:rsidR="00802509" w:rsidRPr="00AC1605">
        <w:rPr>
          <w:rFonts w:cs="Arial"/>
          <w:sz w:val="20"/>
          <w:szCs w:val="20"/>
        </w:rPr>
        <w:t>Splunk Fundamentals 1 a</w:t>
      </w:r>
      <w:r w:rsidR="00802509">
        <w:rPr>
          <w:rFonts w:cs="Arial"/>
          <w:sz w:val="20"/>
          <w:szCs w:val="20"/>
        </w:rPr>
        <w:t>nd 2</w:t>
      </w:r>
    </w:p>
    <w:p w14:paraId="2818A8CE" w14:textId="77777777" w:rsidR="00AC1605" w:rsidRPr="00AC1605" w:rsidRDefault="00AC1605" w:rsidP="00507A8D">
      <w:pPr>
        <w:ind w:left="180" w:hanging="180"/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 xml:space="preserve">• </w:t>
      </w:r>
      <w:r w:rsidRPr="001A2D6B">
        <w:rPr>
          <w:rFonts w:cs="Arial"/>
          <w:i/>
          <w:sz w:val="20"/>
          <w:szCs w:val="20"/>
        </w:rPr>
        <w:t>ACTIVELY TRAINING FOR:</w:t>
      </w:r>
      <w:r w:rsidR="00CA087F">
        <w:rPr>
          <w:rFonts w:cs="Arial"/>
          <w:sz w:val="20"/>
          <w:szCs w:val="20"/>
        </w:rPr>
        <w:t xml:space="preserve"> </w:t>
      </w:r>
      <w:r w:rsidRPr="001A2D6B">
        <w:rPr>
          <w:rFonts w:cs="Arial"/>
          <w:sz w:val="20"/>
          <w:szCs w:val="20"/>
        </w:rPr>
        <w:t xml:space="preserve">Cisco Certified Networking Associate (CCNA), AWS Certified DevOps Engineer – Professional, </w:t>
      </w:r>
      <w:r w:rsidRPr="002E5429">
        <w:rPr>
          <w:rFonts w:cs="Arial"/>
          <w:sz w:val="20"/>
          <w:szCs w:val="20"/>
        </w:rPr>
        <w:t>Linux Foundation Certified System Administrator (LFCS)</w:t>
      </w:r>
      <w:r w:rsidR="002D3816">
        <w:rPr>
          <w:rFonts w:cs="Arial"/>
          <w:sz w:val="20"/>
          <w:szCs w:val="20"/>
        </w:rPr>
        <w:t>, Certified Kubernetes Application Developer (CKAD)</w:t>
      </w:r>
    </w:p>
    <w:p w14:paraId="5510BE47" w14:textId="77777777" w:rsidR="00AC1605" w:rsidRDefault="00AC1605" w:rsidP="006D38B7">
      <w:pPr>
        <w:tabs>
          <w:tab w:val="right" w:pos="9360"/>
        </w:tabs>
        <w:spacing w:after="60"/>
        <w:rPr>
          <w:rFonts w:cs="Arial"/>
          <w:b/>
          <w:sz w:val="20"/>
          <w:szCs w:val="20"/>
        </w:rPr>
      </w:pPr>
    </w:p>
    <w:p w14:paraId="7E6082A8" w14:textId="77777777" w:rsidR="009363AB" w:rsidRPr="00204D9A" w:rsidRDefault="009363AB" w:rsidP="00BD05AD">
      <w:pPr>
        <w:tabs>
          <w:tab w:val="right" w:pos="9360"/>
        </w:tabs>
        <w:spacing w:after="180"/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TECHNICAL SKILLS</w:t>
      </w:r>
      <w:bookmarkStart w:id="0" w:name="_Hlk5462226"/>
    </w:p>
    <w:p w14:paraId="57815134" w14:textId="77777777" w:rsidR="00EF017C" w:rsidRPr="00204D9A" w:rsidRDefault="00EF017C" w:rsidP="00EF017C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Desktop Operating Systems:</w:t>
      </w:r>
      <w:r w:rsidRPr="00204D9A">
        <w:rPr>
          <w:rFonts w:cs="Arial"/>
          <w:b/>
          <w:sz w:val="20"/>
          <w:szCs w:val="20"/>
        </w:rPr>
        <w:tab/>
      </w:r>
      <w:r w:rsidR="00DB10E1">
        <w:rPr>
          <w:rFonts w:cs="Arial"/>
          <w:b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>Windows 7 - 10, Linux, Apple OSX</w:t>
      </w:r>
    </w:p>
    <w:p w14:paraId="17152091" w14:textId="77777777" w:rsidR="00EF017C" w:rsidRPr="00204D9A" w:rsidRDefault="00EF017C" w:rsidP="00EF017C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Server Operating Systems:</w:t>
      </w:r>
      <w:r w:rsidRPr="00204D9A">
        <w:rPr>
          <w:rFonts w:cs="Arial"/>
          <w:b/>
          <w:sz w:val="20"/>
          <w:szCs w:val="20"/>
        </w:rPr>
        <w:tab/>
      </w:r>
      <w:r w:rsidR="00DB10E1">
        <w:rPr>
          <w:rFonts w:cs="Arial"/>
          <w:b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>Linux</w:t>
      </w:r>
      <w:r w:rsidR="009768E3">
        <w:rPr>
          <w:rFonts w:cs="Arial"/>
          <w:sz w:val="20"/>
          <w:szCs w:val="20"/>
        </w:rPr>
        <w:t xml:space="preserve"> (e.g. RHEL)</w:t>
      </w:r>
      <w:r w:rsidRPr="00204D9A">
        <w:rPr>
          <w:rFonts w:cs="Arial"/>
          <w:sz w:val="20"/>
          <w:szCs w:val="20"/>
        </w:rPr>
        <w:t>, Unix, Windows Server 2012 R2, 2016 R2</w:t>
      </w:r>
    </w:p>
    <w:p w14:paraId="208F2B00" w14:textId="77777777" w:rsidR="00EF017C" w:rsidRPr="00204D9A" w:rsidRDefault="00EF017C" w:rsidP="00EF017C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 xml:space="preserve">Computer Languages: </w:t>
      </w:r>
      <w:r w:rsidRPr="00204D9A">
        <w:rPr>
          <w:rFonts w:cs="Arial"/>
          <w:b/>
          <w:sz w:val="20"/>
          <w:szCs w:val="20"/>
        </w:rPr>
        <w:tab/>
      </w:r>
      <w:r w:rsidRPr="00204D9A">
        <w:rPr>
          <w:rFonts w:cs="Arial"/>
          <w:b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>Bash (Shell), Python, Javascript, C++, C, Verilog, SQL</w:t>
      </w:r>
      <w:r w:rsidR="009768E3">
        <w:rPr>
          <w:rFonts w:cs="Arial"/>
          <w:sz w:val="20"/>
          <w:szCs w:val="20"/>
        </w:rPr>
        <w:t>, OpenCL</w:t>
      </w:r>
    </w:p>
    <w:p w14:paraId="2F716E0D" w14:textId="77777777" w:rsidR="00EF017C" w:rsidRPr="00204D9A" w:rsidRDefault="00EF017C" w:rsidP="00EF017C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Webservers:</w:t>
      </w:r>
      <w:r w:rsidRPr="00204D9A">
        <w:rPr>
          <w:rFonts w:cs="Arial"/>
          <w:sz w:val="20"/>
          <w:szCs w:val="20"/>
        </w:rPr>
        <w:t xml:space="preserve"> </w:t>
      </w:r>
      <w:r w:rsidRPr="00204D9A">
        <w:rPr>
          <w:rFonts w:cs="Arial"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ab/>
      </w:r>
      <w:r w:rsidR="00DB10E1">
        <w:rPr>
          <w:rFonts w:cs="Arial"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>Apache HTTP Server / Virtual Hosts</w:t>
      </w:r>
    </w:p>
    <w:p w14:paraId="2D97B467" w14:textId="77777777" w:rsidR="00DB10E1" w:rsidRDefault="00EF017C" w:rsidP="00DB10E1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Software</w:t>
      </w:r>
      <w:r w:rsidR="00D70D41">
        <w:rPr>
          <w:rFonts w:cs="Arial"/>
          <w:b/>
          <w:sz w:val="20"/>
          <w:szCs w:val="20"/>
        </w:rPr>
        <w:t>/Tools</w:t>
      </w:r>
      <w:r w:rsidRPr="00204D9A">
        <w:rPr>
          <w:rFonts w:cs="Arial"/>
          <w:b/>
          <w:sz w:val="20"/>
          <w:szCs w:val="20"/>
        </w:rPr>
        <w:t>:</w:t>
      </w:r>
      <w:r w:rsidRPr="00204D9A">
        <w:rPr>
          <w:rFonts w:cs="Arial"/>
          <w:b/>
          <w:sz w:val="20"/>
          <w:szCs w:val="20"/>
        </w:rPr>
        <w:tab/>
      </w:r>
      <w:r w:rsidR="009F717B" w:rsidRPr="00204D9A">
        <w:rPr>
          <w:rFonts w:cs="Arial"/>
          <w:sz w:val="20"/>
          <w:szCs w:val="20"/>
        </w:rPr>
        <w:tab/>
      </w:r>
      <w:r w:rsidR="00DB10E1">
        <w:rPr>
          <w:rFonts w:cs="Arial"/>
          <w:sz w:val="20"/>
          <w:szCs w:val="20"/>
        </w:rPr>
        <w:tab/>
      </w:r>
      <w:r w:rsidRPr="00204D9A">
        <w:rPr>
          <w:rFonts w:cs="Arial"/>
          <w:sz w:val="20"/>
          <w:szCs w:val="20"/>
        </w:rPr>
        <w:t xml:space="preserve">Configuration files (sh, bat, xml), Scripts, </w:t>
      </w:r>
      <w:r w:rsidR="00D70D41" w:rsidRPr="00204D9A">
        <w:rPr>
          <w:rFonts w:cs="Arial"/>
          <w:sz w:val="20"/>
          <w:szCs w:val="20"/>
        </w:rPr>
        <w:t xml:space="preserve">Diff, </w:t>
      </w:r>
      <w:r w:rsidR="00D70D41">
        <w:rPr>
          <w:rFonts w:cs="Arial"/>
          <w:sz w:val="20"/>
          <w:szCs w:val="20"/>
        </w:rPr>
        <w:t xml:space="preserve">FTP, Grep, </w:t>
      </w:r>
      <w:r w:rsidRPr="00204D9A">
        <w:rPr>
          <w:rFonts w:cs="Arial"/>
          <w:sz w:val="20"/>
          <w:szCs w:val="20"/>
        </w:rPr>
        <w:t>SSH, VI,</w:t>
      </w:r>
      <w:r w:rsidR="00DB10E1">
        <w:rPr>
          <w:rFonts w:cs="Arial"/>
          <w:sz w:val="20"/>
          <w:szCs w:val="20"/>
        </w:rPr>
        <w:t xml:space="preserve"> </w:t>
      </w:r>
      <w:r w:rsidRPr="00204D9A">
        <w:rPr>
          <w:rFonts w:cs="Arial"/>
          <w:sz w:val="20"/>
          <w:szCs w:val="20"/>
        </w:rPr>
        <w:t xml:space="preserve">VIM, </w:t>
      </w:r>
    </w:p>
    <w:p w14:paraId="2FF0986E" w14:textId="5BFC9C4F" w:rsidR="00EF017C" w:rsidRDefault="00EF017C" w:rsidP="00C01A95">
      <w:pPr>
        <w:ind w:left="360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VirtualBox</w:t>
      </w:r>
      <w:r w:rsidR="00DB10E1">
        <w:rPr>
          <w:rFonts w:cs="Arial"/>
          <w:sz w:val="20"/>
          <w:szCs w:val="20"/>
        </w:rPr>
        <w:t xml:space="preserve">, VMware, </w:t>
      </w:r>
      <w:r w:rsidR="00C01A95">
        <w:rPr>
          <w:rFonts w:cs="Arial"/>
          <w:sz w:val="20"/>
          <w:szCs w:val="20"/>
        </w:rPr>
        <w:t xml:space="preserve">Postman, </w:t>
      </w:r>
      <w:r w:rsidRPr="00204D9A">
        <w:rPr>
          <w:rFonts w:cs="Arial"/>
          <w:sz w:val="20"/>
          <w:szCs w:val="20"/>
        </w:rPr>
        <w:t xml:space="preserve">Git, Flask, Jenkins, Docker, Kubernetes, </w:t>
      </w:r>
      <w:proofErr w:type="spellStart"/>
      <w:r w:rsidRPr="00204D9A">
        <w:rPr>
          <w:rFonts w:cs="Arial"/>
          <w:sz w:val="20"/>
          <w:szCs w:val="20"/>
        </w:rPr>
        <w:t>CircleCI</w:t>
      </w:r>
      <w:proofErr w:type="spellEnd"/>
      <w:r w:rsidRPr="00204D9A">
        <w:rPr>
          <w:rFonts w:cs="Arial"/>
          <w:sz w:val="20"/>
          <w:szCs w:val="20"/>
        </w:rPr>
        <w:t xml:space="preserve">, </w:t>
      </w:r>
      <w:proofErr w:type="spellStart"/>
      <w:r w:rsidRPr="00204D9A">
        <w:rPr>
          <w:rFonts w:cs="Arial"/>
          <w:sz w:val="20"/>
          <w:szCs w:val="20"/>
        </w:rPr>
        <w:t>Ansible</w:t>
      </w:r>
      <w:proofErr w:type="spellEnd"/>
      <w:r w:rsidRPr="00204D9A">
        <w:rPr>
          <w:rFonts w:cs="Arial"/>
          <w:sz w:val="20"/>
          <w:szCs w:val="20"/>
        </w:rPr>
        <w:t>, Prometheus, ELK</w:t>
      </w:r>
      <w:r w:rsidR="009768E3">
        <w:rPr>
          <w:rFonts w:cs="Arial"/>
          <w:sz w:val="20"/>
          <w:szCs w:val="20"/>
        </w:rPr>
        <w:t>, Artifactory, Kubernetes, OpenShift</w:t>
      </w:r>
    </w:p>
    <w:p w14:paraId="3C14729A" w14:textId="77777777" w:rsidR="00DB10E1" w:rsidRPr="00204D9A" w:rsidRDefault="00DB10E1" w:rsidP="009768E3">
      <w:pPr>
        <w:ind w:left="3600" w:hanging="3600"/>
        <w:rPr>
          <w:rFonts w:cs="Arial"/>
          <w:sz w:val="20"/>
          <w:szCs w:val="20"/>
        </w:rPr>
      </w:pPr>
      <w:r w:rsidRPr="00DB10E1">
        <w:rPr>
          <w:rFonts w:cs="Arial"/>
          <w:b/>
          <w:sz w:val="20"/>
          <w:szCs w:val="20"/>
        </w:rPr>
        <w:t>Related Tools:</w:t>
      </w:r>
      <w:r>
        <w:rPr>
          <w:rFonts w:cs="Arial"/>
          <w:sz w:val="20"/>
          <w:szCs w:val="20"/>
        </w:rPr>
        <w:tab/>
        <w:t>Microsoft Office</w:t>
      </w:r>
      <w:r w:rsidRPr="00204D9A">
        <w:rPr>
          <w:rFonts w:cs="Arial"/>
          <w:sz w:val="20"/>
          <w:szCs w:val="20"/>
        </w:rPr>
        <w:t>,</w:t>
      </w:r>
      <w:r>
        <w:rPr>
          <w:rFonts w:cs="Arial"/>
          <w:sz w:val="20"/>
          <w:szCs w:val="20"/>
        </w:rPr>
        <w:t xml:space="preserve"> </w:t>
      </w:r>
      <w:r w:rsidR="009768E3">
        <w:rPr>
          <w:rFonts w:cs="Arial"/>
          <w:sz w:val="20"/>
          <w:szCs w:val="20"/>
        </w:rPr>
        <w:t xml:space="preserve">Microsoft Teams, </w:t>
      </w:r>
      <w:proofErr w:type="spellStart"/>
      <w:r>
        <w:rPr>
          <w:rFonts w:cs="Arial"/>
          <w:sz w:val="20"/>
          <w:szCs w:val="20"/>
        </w:rPr>
        <w:t>Jupyter</w:t>
      </w:r>
      <w:proofErr w:type="spellEnd"/>
      <w:r>
        <w:rPr>
          <w:rFonts w:cs="Arial"/>
          <w:sz w:val="20"/>
          <w:szCs w:val="20"/>
        </w:rPr>
        <w:t xml:space="preserve"> Notebook, </w:t>
      </w:r>
      <w:r w:rsidRPr="00204D9A">
        <w:rPr>
          <w:rFonts w:cs="Arial"/>
          <w:sz w:val="20"/>
          <w:szCs w:val="20"/>
        </w:rPr>
        <w:t>Notepad++,</w:t>
      </w:r>
      <w:r>
        <w:rPr>
          <w:rFonts w:cs="Arial"/>
          <w:sz w:val="20"/>
          <w:szCs w:val="20"/>
        </w:rPr>
        <w:t xml:space="preserve"> </w:t>
      </w:r>
      <w:r w:rsidRPr="00204D9A">
        <w:rPr>
          <w:rFonts w:cs="Arial"/>
          <w:sz w:val="20"/>
          <w:szCs w:val="20"/>
        </w:rPr>
        <w:t xml:space="preserve">WebEx, </w:t>
      </w:r>
      <w:r w:rsidR="007621A7">
        <w:rPr>
          <w:rFonts w:cs="Arial"/>
          <w:sz w:val="20"/>
          <w:szCs w:val="20"/>
        </w:rPr>
        <w:t>Skype</w:t>
      </w:r>
      <w:r w:rsidR="009768E3">
        <w:rPr>
          <w:rFonts w:cs="Arial"/>
          <w:sz w:val="20"/>
          <w:szCs w:val="20"/>
        </w:rPr>
        <w:t>, Zoom, Jira, Confluence</w:t>
      </w:r>
    </w:p>
    <w:bookmarkEnd w:id="0"/>
    <w:p w14:paraId="777D5216" w14:textId="77777777" w:rsidR="003A7114" w:rsidRDefault="003A7114" w:rsidP="003A7114">
      <w:pPr>
        <w:rPr>
          <w:rFonts w:cs="Arial"/>
          <w:b/>
          <w:sz w:val="20"/>
          <w:szCs w:val="20"/>
        </w:rPr>
      </w:pPr>
    </w:p>
    <w:p w14:paraId="1DC31586" w14:textId="77777777" w:rsidR="00E02EFC" w:rsidRDefault="00ED6EB5" w:rsidP="003A7114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RELEVANT</w:t>
      </w:r>
      <w:r w:rsidR="007D21B1" w:rsidRPr="00204D9A">
        <w:rPr>
          <w:rFonts w:cs="Arial"/>
          <w:b/>
          <w:sz w:val="20"/>
          <w:szCs w:val="20"/>
        </w:rPr>
        <w:t xml:space="preserve"> EXPERIENCE </w:t>
      </w:r>
    </w:p>
    <w:p w14:paraId="601D6F26" w14:textId="77777777" w:rsidR="003A7114" w:rsidRPr="00204D9A" w:rsidRDefault="003A7114" w:rsidP="003A7114">
      <w:pPr>
        <w:rPr>
          <w:rFonts w:cs="Arial"/>
          <w:iCs/>
          <w:color w:val="000000"/>
          <w:sz w:val="20"/>
          <w:szCs w:val="20"/>
        </w:rPr>
      </w:pPr>
    </w:p>
    <w:p w14:paraId="643DEADB" w14:textId="63F9CBD2" w:rsidR="009768E3" w:rsidRDefault="009768E3" w:rsidP="00A37C55">
      <w:pPr>
        <w:rPr>
          <w:rFonts w:cs="Arial"/>
          <w:b/>
          <w:sz w:val="20"/>
          <w:szCs w:val="20"/>
        </w:rPr>
      </w:pPr>
      <w:r>
        <w:rPr>
          <w:b/>
          <w:sz w:val="20"/>
          <w:szCs w:val="20"/>
        </w:rPr>
        <w:t xml:space="preserve">Systems Engineer </w:t>
      </w:r>
      <w:r w:rsidRPr="00406D00">
        <w:rPr>
          <w:rFonts w:cs="Arial"/>
          <w:b/>
          <w:i/>
          <w:sz w:val="20"/>
          <w:szCs w:val="20"/>
        </w:rPr>
        <w:t>–</w:t>
      </w:r>
      <w:r>
        <w:rPr>
          <w:rFonts w:cs="Arial"/>
          <w:b/>
          <w:sz w:val="20"/>
          <w:szCs w:val="20"/>
        </w:rPr>
        <w:t xml:space="preserve"> </w:t>
      </w:r>
      <w:proofErr w:type="spellStart"/>
      <w:r>
        <w:rPr>
          <w:rFonts w:cs="Arial"/>
          <w:b/>
          <w:sz w:val="20"/>
          <w:szCs w:val="20"/>
        </w:rPr>
        <w:t>CitiGroup</w:t>
      </w:r>
      <w:proofErr w:type="spellEnd"/>
      <w:r>
        <w:rPr>
          <w:rFonts w:cs="Arial"/>
          <w:b/>
          <w:sz w:val="20"/>
          <w:szCs w:val="20"/>
        </w:rPr>
        <w:t xml:space="preserve"> Low Latency Infrastructure </w:t>
      </w:r>
      <w:r w:rsidRPr="00406D00">
        <w:rPr>
          <w:rFonts w:cs="Arial"/>
          <w:b/>
          <w:i/>
          <w:sz w:val="20"/>
          <w:szCs w:val="20"/>
        </w:rPr>
        <w:t>–</w:t>
      </w:r>
      <w:r>
        <w:rPr>
          <w:rFonts w:cs="Arial"/>
          <w:b/>
          <w:sz w:val="20"/>
          <w:szCs w:val="20"/>
        </w:rPr>
        <w:t xml:space="preserve"> Irving, TX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  <w:t xml:space="preserve">       </w:t>
      </w:r>
      <w:r w:rsidR="00436BD9">
        <w:rPr>
          <w:rFonts w:cs="Arial"/>
          <w:b/>
          <w:sz w:val="20"/>
          <w:szCs w:val="20"/>
        </w:rPr>
        <w:t>Jan 20</w:t>
      </w:r>
      <w:r>
        <w:rPr>
          <w:rFonts w:cs="Arial"/>
          <w:b/>
          <w:sz w:val="20"/>
          <w:szCs w:val="20"/>
        </w:rPr>
        <w:t xml:space="preserve">21 </w:t>
      </w:r>
      <w:r w:rsidR="009F11F5">
        <w:rPr>
          <w:rFonts w:cs="Arial"/>
          <w:b/>
          <w:sz w:val="20"/>
          <w:szCs w:val="20"/>
        </w:rPr>
        <w:t>-</w:t>
      </w:r>
      <w:r>
        <w:rPr>
          <w:rFonts w:cs="Arial"/>
          <w:b/>
          <w:sz w:val="20"/>
          <w:szCs w:val="20"/>
        </w:rPr>
        <w:t xml:space="preserve"> Present</w:t>
      </w:r>
    </w:p>
    <w:p w14:paraId="3667BC89" w14:textId="77777777" w:rsidR="009768E3" w:rsidRPr="00436BD9" w:rsidRDefault="009768E3" w:rsidP="009768E3">
      <w:pPr>
        <w:ind w:left="180" w:hanging="180"/>
        <w:rPr>
          <w:rFonts w:cs="Arial"/>
          <w:sz w:val="20"/>
          <w:szCs w:val="20"/>
        </w:rPr>
      </w:pPr>
      <w:r w:rsidRPr="00436BD9">
        <w:rPr>
          <w:sz w:val="20"/>
          <w:szCs w:val="20"/>
        </w:rPr>
        <w:t xml:space="preserve">• </w:t>
      </w:r>
      <w:r w:rsidRPr="00436BD9">
        <w:rPr>
          <w:rFonts w:cs="Arial"/>
          <w:sz w:val="20"/>
          <w:szCs w:val="20"/>
        </w:rPr>
        <w:t xml:space="preserve">Certifying that </w:t>
      </w:r>
      <w:r w:rsidRPr="00436BD9">
        <w:rPr>
          <w:rFonts w:cs="Arial"/>
          <w:sz w:val="20"/>
          <w:szCs w:val="20"/>
          <w:shd w:val="clear" w:color="auto" w:fill="FFFFFF"/>
        </w:rPr>
        <w:t xml:space="preserve">software for host-FPGA interface with Intel </w:t>
      </w:r>
      <w:proofErr w:type="spellStart"/>
      <w:r w:rsidRPr="00436BD9">
        <w:rPr>
          <w:rFonts w:cs="Arial"/>
          <w:sz w:val="20"/>
          <w:szCs w:val="20"/>
          <w:shd w:val="clear" w:color="auto" w:fill="FFFFFF"/>
        </w:rPr>
        <w:t>Arria</w:t>
      </w:r>
      <w:proofErr w:type="spellEnd"/>
      <w:r w:rsidRPr="00436BD9">
        <w:rPr>
          <w:rFonts w:cs="Arial"/>
          <w:sz w:val="20"/>
          <w:szCs w:val="20"/>
          <w:shd w:val="clear" w:color="auto" w:fill="FFFFFF"/>
        </w:rPr>
        <w:t xml:space="preserve"> 10 G</w:t>
      </w:r>
      <w:r w:rsidR="00EC5221" w:rsidRPr="00436BD9">
        <w:rPr>
          <w:rFonts w:cs="Arial"/>
          <w:sz w:val="20"/>
          <w:szCs w:val="20"/>
          <w:shd w:val="clear" w:color="auto" w:fill="FFFFFF"/>
        </w:rPr>
        <w:t>X</w:t>
      </w:r>
      <w:r w:rsidRPr="00436BD9">
        <w:rPr>
          <w:rFonts w:cs="Arial"/>
          <w:sz w:val="20"/>
          <w:szCs w:val="20"/>
          <w:shd w:val="clear" w:color="auto" w:fill="FFFFFF"/>
        </w:rPr>
        <w:t xml:space="preserve"> FPGA card (i.e., Intel Acceleration Stack version 1.2.1; OpenCL 20.4) is approved and fully functional for use in Citi infrastructure</w:t>
      </w:r>
      <w:r w:rsidRPr="00436BD9">
        <w:rPr>
          <w:rFonts w:cs="Arial"/>
          <w:sz w:val="20"/>
          <w:szCs w:val="20"/>
        </w:rPr>
        <w:t>.</w:t>
      </w:r>
    </w:p>
    <w:p w14:paraId="44B8999A" w14:textId="77777777" w:rsidR="009768E3" w:rsidRPr="00436BD9" w:rsidRDefault="009768E3" w:rsidP="009768E3">
      <w:pPr>
        <w:ind w:left="180" w:hanging="180"/>
        <w:rPr>
          <w:rFonts w:cs="Arial"/>
          <w:sz w:val="20"/>
          <w:szCs w:val="20"/>
        </w:rPr>
      </w:pPr>
      <w:r w:rsidRPr="00436BD9">
        <w:rPr>
          <w:sz w:val="20"/>
          <w:szCs w:val="20"/>
        </w:rPr>
        <w:t xml:space="preserve">• Certifying that </w:t>
      </w:r>
      <w:r w:rsidRPr="00436BD9">
        <w:rPr>
          <w:rFonts w:cs="Arial"/>
          <w:sz w:val="20"/>
          <w:szCs w:val="20"/>
          <w:shd w:val="clear" w:color="auto" w:fill="FFFFFF"/>
        </w:rPr>
        <w:t>quarterly RHEL kernel updates specific to Intel Acceleration Stack FPGA implementation software are approved and fully functional for use within Citi infras</w:t>
      </w:r>
      <w:bookmarkStart w:id="1" w:name="_GoBack"/>
      <w:bookmarkEnd w:id="1"/>
      <w:r w:rsidRPr="00436BD9">
        <w:rPr>
          <w:rFonts w:cs="Arial"/>
          <w:sz w:val="20"/>
          <w:szCs w:val="20"/>
          <w:shd w:val="clear" w:color="auto" w:fill="FFFFFF"/>
        </w:rPr>
        <w:t>tructure</w:t>
      </w:r>
      <w:r w:rsidRPr="00436BD9">
        <w:rPr>
          <w:rFonts w:cs="Arial"/>
          <w:sz w:val="20"/>
          <w:szCs w:val="20"/>
        </w:rPr>
        <w:t>.</w:t>
      </w:r>
    </w:p>
    <w:p w14:paraId="78E98DDF" w14:textId="77777777" w:rsidR="009768E3" w:rsidRPr="00436BD9" w:rsidRDefault="009768E3" w:rsidP="009768E3">
      <w:pPr>
        <w:ind w:left="180" w:hanging="180"/>
        <w:rPr>
          <w:rFonts w:cs="Arial"/>
          <w:sz w:val="20"/>
          <w:szCs w:val="20"/>
        </w:rPr>
      </w:pPr>
      <w:r w:rsidRPr="00436BD9">
        <w:rPr>
          <w:sz w:val="20"/>
          <w:szCs w:val="20"/>
        </w:rPr>
        <w:t xml:space="preserve">• </w:t>
      </w:r>
      <w:r w:rsidRPr="00436BD9">
        <w:rPr>
          <w:rFonts w:cs="Arial"/>
          <w:sz w:val="20"/>
          <w:szCs w:val="20"/>
        </w:rPr>
        <w:t xml:space="preserve">Certifying that </w:t>
      </w:r>
      <w:r w:rsidRPr="00436BD9">
        <w:rPr>
          <w:rFonts w:cs="Arial"/>
          <w:sz w:val="20"/>
          <w:szCs w:val="20"/>
          <w:shd w:val="clear" w:color="auto" w:fill="FFFFFF"/>
        </w:rPr>
        <w:t>quarterly RHEL kernel updates specific to NVIDIA GPU implementation software (e.g., CUDA) are approved and fully functional for use with NVIDIA/CUDA software in Citi infrastructure</w:t>
      </w:r>
      <w:r w:rsidRPr="00436BD9">
        <w:rPr>
          <w:rFonts w:cs="Arial"/>
          <w:sz w:val="20"/>
          <w:szCs w:val="20"/>
        </w:rPr>
        <w:t>.</w:t>
      </w:r>
    </w:p>
    <w:p w14:paraId="32F4978D" w14:textId="77777777" w:rsidR="009768E3" w:rsidRPr="00436BD9" w:rsidRDefault="009768E3" w:rsidP="009768E3">
      <w:pPr>
        <w:spacing w:before="60"/>
        <w:rPr>
          <w:i/>
          <w:sz w:val="20"/>
          <w:szCs w:val="20"/>
        </w:rPr>
      </w:pPr>
      <w:r w:rsidRPr="00436BD9">
        <w:rPr>
          <w:rFonts w:cs="Arial"/>
          <w:b/>
          <w:i/>
          <w:sz w:val="20"/>
          <w:szCs w:val="20"/>
        </w:rPr>
        <w:t>Relevant Training:</w:t>
      </w:r>
      <w:r w:rsidRPr="00436BD9">
        <w:rPr>
          <w:b/>
          <w:sz w:val="20"/>
          <w:szCs w:val="20"/>
        </w:rPr>
        <w:t xml:space="preserve"> </w:t>
      </w:r>
      <w:r w:rsidRPr="00436BD9">
        <w:rPr>
          <w:rFonts w:cs="Arial"/>
          <w:i/>
          <w:sz w:val="20"/>
          <w:szCs w:val="20"/>
        </w:rPr>
        <w:t>Certified Kubernetes Application Developer, Udemy, April 2020</w:t>
      </w:r>
    </w:p>
    <w:p w14:paraId="6C66D9A8" w14:textId="77777777" w:rsidR="009768E3" w:rsidRDefault="009768E3" w:rsidP="00617B3F">
      <w:pPr>
        <w:rPr>
          <w:b/>
          <w:sz w:val="20"/>
          <w:szCs w:val="20"/>
        </w:rPr>
      </w:pPr>
    </w:p>
    <w:p w14:paraId="40B8EF47" w14:textId="77777777" w:rsidR="00617B3F" w:rsidRPr="00204D9A" w:rsidRDefault="00FA776C" w:rsidP="00A37C55">
      <w:pPr>
        <w:rPr>
          <w:sz w:val="20"/>
          <w:szCs w:val="20"/>
        </w:rPr>
      </w:pPr>
      <w:r w:rsidRPr="00204D9A">
        <w:rPr>
          <w:b/>
          <w:sz w:val="20"/>
          <w:szCs w:val="20"/>
        </w:rPr>
        <w:t xml:space="preserve">Datacenter </w:t>
      </w:r>
      <w:r w:rsidR="00617B3F" w:rsidRPr="00204D9A">
        <w:rPr>
          <w:b/>
          <w:sz w:val="20"/>
          <w:szCs w:val="20"/>
        </w:rPr>
        <w:t>Systems Engineer</w:t>
      </w:r>
      <w:r w:rsidR="00617B3F" w:rsidRPr="00204D9A">
        <w:rPr>
          <w:rFonts w:cs="Arial"/>
          <w:b/>
          <w:sz w:val="20"/>
          <w:szCs w:val="20"/>
        </w:rPr>
        <w:t xml:space="preserve"> </w:t>
      </w:r>
      <w:r w:rsidR="00617B3F" w:rsidRPr="00204D9A">
        <w:rPr>
          <w:rFonts w:cs="Arial"/>
          <w:b/>
          <w:i/>
          <w:sz w:val="20"/>
          <w:szCs w:val="20"/>
        </w:rPr>
        <w:t>–</w:t>
      </w:r>
      <w:r w:rsidR="00617B3F" w:rsidRPr="00204D9A">
        <w:rPr>
          <w:b/>
          <w:sz w:val="20"/>
          <w:szCs w:val="20"/>
        </w:rPr>
        <w:t xml:space="preserve"> </w:t>
      </w:r>
      <w:r w:rsidRPr="00204D9A">
        <w:rPr>
          <w:b/>
          <w:sz w:val="20"/>
          <w:szCs w:val="20"/>
        </w:rPr>
        <w:t>VZURE Solutions Inc.</w:t>
      </w:r>
      <w:r w:rsidR="00617B3F" w:rsidRPr="00204D9A">
        <w:rPr>
          <w:rFonts w:cs="Arial"/>
          <w:b/>
          <w:sz w:val="20"/>
          <w:szCs w:val="20"/>
        </w:rPr>
        <w:t xml:space="preserve"> </w:t>
      </w:r>
      <w:r w:rsidR="00617B3F" w:rsidRPr="00204D9A">
        <w:rPr>
          <w:rFonts w:cs="Arial"/>
          <w:b/>
          <w:i/>
          <w:sz w:val="20"/>
          <w:szCs w:val="20"/>
        </w:rPr>
        <w:t>–</w:t>
      </w:r>
      <w:r w:rsidR="00617B3F" w:rsidRPr="00204D9A">
        <w:rPr>
          <w:b/>
          <w:sz w:val="20"/>
          <w:szCs w:val="20"/>
        </w:rPr>
        <w:t xml:space="preserve"> </w:t>
      </w:r>
      <w:r w:rsidRPr="00204D9A">
        <w:rPr>
          <w:b/>
          <w:sz w:val="20"/>
          <w:szCs w:val="20"/>
        </w:rPr>
        <w:t>Frisco</w:t>
      </w:r>
      <w:r w:rsidR="00617B3F" w:rsidRPr="00204D9A">
        <w:rPr>
          <w:b/>
          <w:sz w:val="20"/>
          <w:szCs w:val="20"/>
        </w:rPr>
        <w:t>, TX</w:t>
      </w:r>
      <w:r w:rsidR="00617B3F" w:rsidRPr="00204D9A">
        <w:rPr>
          <w:b/>
          <w:sz w:val="20"/>
          <w:szCs w:val="20"/>
        </w:rPr>
        <w:tab/>
      </w:r>
      <w:r w:rsidR="00617B3F" w:rsidRPr="00204D9A">
        <w:rPr>
          <w:sz w:val="20"/>
          <w:szCs w:val="20"/>
        </w:rPr>
        <w:tab/>
      </w:r>
      <w:r w:rsidR="001C380E">
        <w:rPr>
          <w:sz w:val="20"/>
          <w:szCs w:val="20"/>
        </w:rPr>
        <w:tab/>
      </w:r>
      <w:r w:rsidR="001C380E">
        <w:rPr>
          <w:sz w:val="20"/>
          <w:szCs w:val="20"/>
        </w:rPr>
        <w:tab/>
      </w:r>
      <w:r w:rsidR="00EA1F8F">
        <w:rPr>
          <w:rFonts w:cs="Arial"/>
          <w:b/>
          <w:sz w:val="20"/>
          <w:szCs w:val="20"/>
        </w:rPr>
        <w:t xml:space="preserve">Jan </w:t>
      </w:r>
      <w:r w:rsidR="009F11F5">
        <w:rPr>
          <w:rFonts w:cs="Arial"/>
          <w:b/>
          <w:sz w:val="20"/>
          <w:szCs w:val="20"/>
        </w:rPr>
        <w:t>-</w:t>
      </w:r>
      <w:r w:rsidR="00EA1F8F">
        <w:rPr>
          <w:rFonts w:cs="Arial"/>
          <w:b/>
          <w:sz w:val="20"/>
          <w:szCs w:val="20"/>
        </w:rPr>
        <w:t xml:space="preserve"> Mar 2</w:t>
      </w:r>
      <w:r w:rsidRPr="00204D9A">
        <w:rPr>
          <w:rFonts w:cs="Arial"/>
          <w:b/>
          <w:sz w:val="20"/>
          <w:szCs w:val="20"/>
        </w:rPr>
        <w:t>020</w:t>
      </w:r>
    </w:p>
    <w:p w14:paraId="11C04A57" w14:textId="77777777" w:rsidR="00895CB7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• Conducted</w:t>
      </w:r>
      <w:r w:rsidR="00895CB7" w:rsidRPr="00204D9A">
        <w:rPr>
          <w:sz w:val="20"/>
          <w:szCs w:val="20"/>
        </w:rPr>
        <w:t xml:space="preserve"> </w:t>
      </w:r>
      <w:r w:rsidR="00895CB7" w:rsidRPr="00204D9A">
        <w:rPr>
          <w:rFonts w:cs="Arial"/>
          <w:sz w:val="20"/>
          <w:szCs w:val="20"/>
        </w:rPr>
        <w:t xml:space="preserve">on-site </w:t>
      </w:r>
      <w:r w:rsidR="002308F8">
        <w:rPr>
          <w:rFonts w:cs="Arial"/>
          <w:sz w:val="20"/>
          <w:szCs w:val="20"/>
        </w:rPr>
        <w:t>datacenter</w:t>
      </w:r>
      <w:r w:rsidR="00895CB7" w:rsidRPr="00204D9A">
        <w:rPr>
          <w:rFonts w:cs="Arial"/>
          <w:sz w:val="20"/>
          <w:szCs w:val="20"/>
        </w:rPr>
        <w:t xml:space="preserve"> installs of </w:t>
      </w:r>
      <w:r w:rsidR="002308F8">
        <w:rPr>
          <w:rFonts w:cs="Arial"/>
          <w:sz w:val="20"/>
          <w:szCs w:val="20"/>
        </w:rPr>
        <w:t xml:space="preserve">software for </w:t>
      </w:r>
      <w:r w:rsidR="00895CB7" w:rsidRPr="00204D9A">
        <w:rPr>
          <w:rFonts w:cs="Arial"/>
          <w:sz w:val="20"/>
          <w:szCs w:val="20"/>
        </w:rPr>
        <w:t>hypervisor</w:t>
      </w:r>
      <w:r w:rsidR="002308F8">
        <w:rPr>
          <w:rFonts w:cs="Arial"/>
          <w:sz w:val="20"/>
          <w:szCs w:val="20"/>
        </w:rPr>
        <w:t>s</w:t>
      </w:r>
      <w:r w:rsidR="00895CB7" w:rsidRPr="00204D9A">
        <w:rPr>
          <w:rFonts w:cs="Arial"/>
          <w:sz w:val="20"/>
          <w:szCs w:val="20"/>
        </w:rPr>
        <w:t>, storage platform</w:t>
      </w:r>
      <w:r w:rsidR="002308F8">
        <w:rPr>
          <w:rFonts w:cs="Arial"/>
          <w:sz w:val="20"/>
          <w:szCs w:val="20"/>
        </w:rPr>
        <w:t>s and networking</w:t>
      </w:r>
      <w:r w:rsidR="00626C92">
        <w:rPr>
          <w:rFonts w:cs="Arial"/>
          <w:sz w:val="20"/>
          <w:szCs w:val="20"/>
        </w:rPr>
        <w:t>.</w:t>
      </w:r>
    </w:p>
    <w:p w14:paraId="18F0B364" w14:textId="77777777" w:rsidR="00C01A95" w:rsidRPr="00204D9A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• Developed</w:t>
      </w:r>
      <w:r w:rsidR="00626C92">
        <w:rPr>
          <w:rFonts w:cs="Arial"/>
          <w:sz w:val="20"/>
          <w:szCs w:val="20"/>
        </w:rPr>
        <w:t xml:space="preserve"> an</w:t>
      </w:r>
      <w:r w:rsidR="00C01A95">
        <w:rPr>
          <w:rFonts w:cs="Arial"/>
          <w:sz w:val="20"/>
          <w:szCs w:val="20"/>
        </w:rPr>
        <w:t xml:space="preserve"> application program interface (API)</w:t>
      </w:r>
      <w:r w:rsidR="002308F8">
        <w:rPr>
          <w:rFonts w:cs="Arial"/>
          <w:sz w:val="20"/>
          <w:szCs w:val="20"/>
        </w:rPr>
        <w:t xml:space="preserve"> </w:t>
      </w:r>
      <w:r w:rsidR="00D1183F">
        <w:rPr>
          <w:rFonts w:cs="Arial"/>
          <w:sz w:val="20"/>
          <w:szCs w:val="20"/>
        </w:rPr>
        <w:t>to automate software deployment and configuration</w:t>
      </w:r>
      <w:r w:rsidR="00626C92">
        <w:rPr>
          <w:rFonts w:cs="Arial"/>
          <w:sz w:val="20"/>
          <w:szCs w:val="20"/>
        </w:rPr>
        <w:t>.</w:t>
      </w:r>
    </w:p>
    <w:p w14:paraId="651EB740" w14:textId="77777777" w:rsidR="00895CB7" w:rsidRPr="00204D9A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• Assisted</w:t>
      </w:r>
      <w:r w:rsidR="00626C92">
        <w:rPr>
          <w:rFonts w:cs="Arial"/>
          <w:sz w:val="20"/>
          <w:szCs w:val="20"/>
        </w:rPr>
        <w:t xml:space="preserve"> with</w:t>
      </w:r>
      <w:r w:rsidR="007A2DE0" w:rsidRPr="00204D9A">
        <w:rPr>
          <w:rFonts w:cs="Arial"/>
          <w:sz w:val="20"/>
          <w:szCs w:val="20"/>
        </w:rPr>
        <w:t xml:space="preserve"> </w:t>
      </w:r>
      <w:r w:rsidR="00626C92">
        <w:rPr>
          <w:rFonts w:cs="Arial"/>
          <w:sz w:val="20"/>
          <w:szCs w:val="20"/>
        </w:rPr>
        <w:t>the</w:t>
      </w:r>
      <w:r w:rsidR="00895CB7" w:rsidRPr="00204D9A">
        <w:rPr>
          <w:rFonts w:cs="Arial"/>
          <w:sz w:val="20"/>
          <w:szCs w:val="20"/>
        </w:rPr>
        <w:t xml:space="preserve"> deploy</w:t>
      </w:r>
      <w:r w:rsidR="00626C92">
        <w:rPr>
          <w:rFonts w:cs="Arial"/>
          <w:sz w:val="20"/>
          <w:szCs w:val="20"/>
        </w:rPr>
        <w:t>ment of</w:t>
      </w:r>
      <w:r w:rsidR="00895CB7" w:rsidRPr="00204D9A">
        <w:rPr>
          <w:rFonts w:cs="Arial"/>
          <w:sz w:val="20"/>
          <w:szCs w:val="20"/>
        </w:rPr>
        <w:t xml:space="preserve"> software resources to </w:t>
      </w:r>
      <w:r w:rsidR="00626C92">
        <w:rPr>
          <w:rFonts w:cs="Arial"/>
          <w:sz w:val="20"/>
          <w:szCs w:val="20"/>
        </w:rPr>
        <w:t xml:space="preserve">datacenter </w:t>
      </w:r>
      <w:r w:rsidR="00895CB7" w:rsidRPr="00204D9A">
        <w:rPr>
          <w:rFonts w:cs="Arial"/>
          <w:sz w:val="20"/>
          <w:szCs w:val="20"/>
        </w:rPr>
        <w:t>infrastructure during installation</w:t>
      </w:r>
      <w:r w:rsidR="00626C92">
        <w:rPr>
          <w:rFonts w:cs="Arial"/>
          <w:sz w:val="20"/>
          <w:szCs w:val="20"/>
        </w:rPr>
        <w:t>.</w:t>
      </w:r>
    </w:p>
    <w:p w14:paraId="66690DBB" w14:textId="304BB456" w:rsidR="00C01A95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• Performed</w:t>
      </w:r>
      <w:r w:rsidR="00626C92">
        <w:rPr>
          <w:rFonts w:cs="Arial"/>
          <w:sz w:val="20"/>
          <w:szCs w:val="20"/>
        </w:rPr>
        <w:t xml:space="preserve"> the</w:t>
      </w:r>
      <w:r w:rsidR="007A2DE0" w:rsidRPr="00204D9A">
        <w:rPr>
          <w:rFonts w:cs="Arial"/>
          <w:sz w:val="20"/>
          <w:szCs w:val="20"/>
        </w:rPr>
        <w:t xml:space="preserve"> c</w:t>
      </w:r>
      <w:r w:rsidR="00895CB7" w:rsidRPr="00204D9A">
        <w:rPr>
          <w:rFonts w:cs="Arial"/>
          <w:sz w:val="20"/>
          <w:szCs w:val="20"/>
        </w:rPr>
        <w:t xml:space="preserve">onfiguration </w:t>
      </w:r>
      <w:r w:rsidR="00626C92">
        <w:rPr>
          <w:rFonts w:cs="Arial"/>
          <w:sz w:val="20"/>
          <w:szCs w:val="20"/>
        </w:rPr>
        <w:t>necessary</w:t>
      </w:r>
      <w:r w:rsidR="007A2DE0" w:rsidRPr="00204D9A">
        <w:rPr>
          <w:rFonts w:cs="Arial"/>
          <w:sz w:val="20"/>
          <w:szCs w:val="20"/>
        </w:rPr>
        <w:t xml:space="preserve"> </w:t>
      </w:r>
      <w:r w:rsidR="00626C92">
        <w:rPr>
          <w:rFonts w:cs="Arial"/>
          <w:sz w:val="20"/>
          <w:szCs w:val="20"/>
        </w:rPr>
        <w:t xml:space="preserve">for </w:t>
      </w:r>
      <w:r w:rsidR="00AF5D11" w:rsidRPr="00204D9A">
        <w:rPr>
          <w:rFonts w:cs="Arial"/>
          <w:sz w:val="20"/>
          <w:szCs w:val="20"/>
        </w:rPr>
        <w:t>newly installed</w:t>
      </w:r>
      <w:r w:rsidR="00895CB7" w:rsidRPr="00204D9A">
        <w:rPr>
          <w:rFonts w:cs="Arial"/>
          <w:sz w:val="20"/>
          <w:szCs w:val="20"/>
        </w:rPr>
        <w:t xml:space="preserve"> </w:t>
      </w:r>
      <w:r w:rsidR="00626C92">
        <w:rPr>
          <w:rFonts w:cs="Arial"/>
          <w:sz w:val="20"/>
          <w:szCs w:val="20"/>
        </w:rPr>
        <w:t>resources</w:t>
      </w:r>
      <w:r w:rsidR="00895CB7" w:rsidRPr="00204D9A">
        <w:rPr>
          <w:rFonts w:cs="Arial"/>
          <w:sz w:val="20"/>
          <w:szCs w:val="20"/>
        </w:rPr>
        <w:t xml:space="preserve"> </w:t>
      </w:r>
      <w:r w:rsidR="00626C92">
        <w:rPr>
          <w:rFonts w:cs="Arial"/>
          <w:sz w:val="20"/>
          <w:szCs w:val="20"/>
        </w:rPr>
        <w:t>to interface with</w:t>
      </w:r>
      <w:r w:rsidR="00895CB7" w:rsidRPr="00204D9A">
        <w:rPr>
          <w:rFonts w:cs="Arial"/>
          <w:sz w:val="20"/>
          <w:szCs w:val="20"/>
        </w:rPr>
        <w:t xml:space="preserve"> pre-existing </w:t>
      </w:r>
      <w:r w:rsidR="00DD7EE6" w:rsidRPr="00204D9A">
        <w:rPr>
          <w:rFonts w:cs="Arial"/>
          <w:sz w:val="20"/>
          <w:szCs w:val="20"/>
        </w:rPr>
        <w:t>infrastructure</w:t>
      </w:r>
      <w:r w:rsidR="00626C92">
        <w:rPr>
          <w:rFonts w:cs="Arial"/>
          <w:sz w:val="20"/>
          <w:szCs w:val="20"/>
        </w:rPr>
        <w:t>.</w:t>
      </w:r>
    </w:p>
    <w:p w14:paraId="6740A5F5" w14:textId="77777777" w:rsidR="0003497F" w:rsidRPr="00C01A95" w:rsidRDefault="0003497F" w:rsidP="005C2057">
      <w:pPr>
        <w:ind w:left="180" w:hanging="180"/>
        <w:rPr>
          <w:rFonts w:cs="Arial"/>
          <w:sz w:val="20"/>
          <w:szCs w:val="20"/>
        </w:rPr>
      </w:pPr>
    </w:p>
    <w:p w14:paraId="362B9ED7" w14:textId="2B4D16FD" w:rsidR="001A125B" w:rsidRPr="00204D9A" w:rsidRDefault="001A125B" w:rsidP="004618E7">
      <w:pPr>
        <w:spacing w:before="60"/>
        <w:rPr>
          <w:sz w:val="20"/>
          <w:szCs w:val="20"/>
        </w:rPr>
      </w:pPr>
      <w:r w:rsidRPr="00204D9A">
        <w:rPr>
          <w:b/>
          <w:sz w:val="20"/>
          <w:szCs w:val="20"/>
        </w:rPr>
        <w:t>Systems Engineer</w:t>
      </w:r>
      <w:r w:rsidR="004C3785" w:rsidRPr="00204D9A">
        <w:rPr>
          <w:rFonts w:cs="Arial"/>
          <w:b/>
          <w:sz w:val="20"/>
          <w:szCs w:val="20"/>
        </w:rPr>
        <w:t xml:space="preserve"> </w:t>
      </w:r>
      <w:r w:rsidR="004C3785" w:rsidRPr="00204D9A">
        <w:rPr>
          <w:rFonts w:cs="Arial"/>
          <w:b/>
          <w:i/>
          <w:sz w:val="20"/>
          <w:szCs w:val="20"/>
        </w:rPr>
        <w:t>–</w:t>
      </w:r>
      <w:r w:rsidRPr="00204D9A">
        <w:rPr>
          <w:b/>
          <w:sz w:val="20"/>
          <w:szCs w:val="20"/>
        </w:rPr>
        <w:t xml:space="preserve"> </w:t>
      </w:r>
      <w:proofErr w:type="spellStart"/>
      <w:r w:rsidRPr="00204D9A">
        <w:rPr>
          <w:b/>
          <w:sz w:val="20"/>
          <w:szCs w:val="20"/>
        </w:rPr>
        <w:t>ResPay</w:t>
      </w:r>
      <w:proofErr w:type="spellEnd"/>
      <w:r w:rsidR="004C3785" w:rsidRPr="00204D9A">
        <w:rPr>
          <w:rFonts w:cs="Arial"/>
          <w:b/>
          <w:sz w:val="20"/>
          <w:szCs w:val="20"/>
        </w:rPr>
        <w:t xml:space="preserve"> </w:t>
      </w:r>
      <w:r w:rsidR="004C3785" w:rsidRPr="00204D9A">
        <w:rPr>
          <w:rFonts w:cs="Arial"/>
          <w:b/>
          <w:i/>
          <w:sz w:val="20"/>
          <w:szCs w:val="20"/>
        </w:rPr>
        <w:t>–</w:t>
      </w:r>
      <w:r w:rsidRPr="00204D9A">
        <w:rPr>
          <w:b/>
          <w:sz w:val="20"/>
          <w:szCs w:val="20"/>
        </w:rPr>
        <w:t xml:space="preserve"> Dallas</w:t>
      </w:r>
      <w:r w:rsidR="004C3785" w:rsidRPr="00204D9A">
        <w:rPr>
          <w:b/>
          <w:sz w:val="20"/>
          <w:szCs w:val="20"/>
        </w:rPr>
        <w:t>,</w:t>
      </w:r>
      <w:r w:rsidRPr="00204D9A">
        <w:rPr>
          <w:b/>
          <w:sz w:val="20"/>
          <w:szCs w:val="20"/>
        </w:rPr>
        <w:t xml:space="preserve"> TX</w:t>
      </w:r>
      <w:r w:rsidR="004C3785" w:rsidRPr="00204D9A">
        <w:rPr>
          <w:b/>
          <w:sz w:val="20"/>
          <w:szCs w:val="20"/>
        </w:rPr>
        <w:tab/>
      </w:r>
      <w:r w:rsidR="004C3785" w:rsidRPr="00204D9A">
        <w:rPr>
          <w:sz w:val="20"/>
          <w:szCs w:val="20"/>
        </w:rPr>
        <w:tab/>
      </w:r>
      <w:r w:rsidR="004C3785" w:rsidRPr="00204D9A">
        <w:rPr>
          <w:sz w:val="20"/>
          <w:szCs w:val="20"/>
        </w:rPr>
        <w:tab/>
      </w:r>
      <w:r w:rsidR="004C3785" w:rsidRPr="00204D9A">
        <w:rPr>
          <w:sz w:val="20"/>
          <w:szCs w:val="20"/>
        </w:rPr>
        <w:tab/>
      </w:r>
      <w:r w:rsidR="008F587F" w:rsidRPr="00204D9A">
        <w:rPr>
          <w:sz w:val="20"/>
          <w:szCs w:val="20"/>
        </w:rPr>
        <w:tab/>
      </w:r>
      <w:r w:rsidR="001B1059">
        <w:rPr>
          <w:sz w:val="20"/>
          <w:szCs w:val="20"/>
        </w:rPr>
        <w:tab/>
      </w:r>
      <w:r w:rsidR="00EA1F8F">
        <w:rPr>
          <w:sz w:val="20"/>
          <w:szCs w:val="20"/>
        </w:rPr>
        <w:t xml:space="preserve"> </w:t>
      </w:r>
      <w:r w:rsidR="001B1059">
        <w:rPr>
          <w:sz w:val="20"/>
          <w:szCs w:val="20"/>
        </w:rPr>
        <w:t xml:space="preserve">    </w:t>
      </w:r>
      <w:r w:rsidR="001B1059">
        <w:rPr>
          <w:b/>
          <w:sz w:val="20"/>
          <w:szCs w:val="20"/>
        </w:rPr>
        <w:t xml:space="preserve">Jul </w:t>
      </w:r>
      <w:r w:rsidR="00106307" w:rsidRPr="00204D9A">
        <w:rPr>
          <w:rFonts w:cs="Arial"/>
          <w:b/>
          <w:sz w:val="20"/>
          <w:szCs w:val="20"/>
        </w:rPr>
        <w:t>2018</w:t>
      </w:r>
      <w:r w:rsidRPr="00204D9A">
        <w:rPr>
          <w:rFonts w:cs="Arial"/>
          <w:b/>
          <w:sz w:val="20"/>
          <w:szCs w:val="20"/>
        </w:rPr>
        <w:t xml:space="preserve"> </w:t>
      </w:r>
      <w:r w:rsidR="009F11F5">
        <w:rPr>
          <w:rFonts w:cs="Arial"/>
          <w:b/>
          <w:sz w:val="20"/>
          <w:szCs w:val="20"/>
        </w:rPr>
        <w:t>-</w:t>
      </w:r>
      <w:r w:rsidR="00EA1F8F">
        <w:rPr>
          <w:rFonts w:cs="Arial"/>
          <w:b/>
          <w:sz w:val="20"/>
          <w:szCs w:val="20"/>
        </w:rPr>
        <w:t xml:space="preserve"> </w:t>
      </w:r>
      <w:r w:rsidR="001B1059">
        <w:rPr>
          <w:rFonts w:cs="Arial"/>
          <w:b/>
          <w:sz w:val="20"/>
          <w:szCs w:val="20"/>
        </w:rPr>
        <w:t xml:space="preserve">Dec </w:t>
      </w:r>
      <w:r w:rsidR="00EA1F8F">
        <w:rPr>
          <w:rFonts w:cs="Arial"/>
          <w:b/>
          <w:sz w:val="20"/>
          <w:szCs w:val="20"/>
        </w:rPr>
        <w:t>2019</w:t>
      </w:r>
    </w:p>
    <w:p w14:paraId="42797B17" w14:textId="77777777" w:rsidR="002C29BE" w:rsidRPr="00204D9A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>• Provisioned</w:t>
      </w:r>
      <w:r w:rsidR="001A125B" w:rsidRPr="00204D9A">
        <w:rPr>
          <w:sz w:val="20"/>
          <w:szCs w:val="20"/>
        </w:rPr>
        <w:t xml:space="preserve"> </w:t>
      </w:r>
      <w:r w:rsidR="004554E2" w:rsidRPr="00204D9A">
        <w:rPr>
          <w:sz w:val="20"/>
          <w:szCs w:val="20"/>
        </w:rPr>
        <w:t xml:space="preserve">Amazon Web Services (AWS) </w:t>
      </w:r>
      <w:r w:rsidR="001A125B" w:rsidRPr="00204D9A">
        <w:rPr>
          <w:sz w:val="20"/>
          <w:szCs w:val="20"/>
        </w:rPr>
        <w:t xml:space="preserve">infrastructure for </w:t>
      </w:r>
      <w:r w:rsidR="004554E2">
        <w:rPr>
          <w:sz w:val="20"/>
          <w:szCs w:val="20"/>
        </w:rPr>
        <w:t xml:space="preserve">a web application with </w:t>
      </w:r>
      <w:r w:rsidR="001A125B" w:rsidRPr="00204D9A">
        <w:rPr>
          <w:sz w:val="20"/>
          <w:szCs w:val="20"/>
        </w:rPr>
        <w:t>social networking, real-time communication, and location-bas</w:t>
      </w:r>
      <w:r w:rsidR="00B460CA" w:rsidRPr="00204D9A">
        <w:rPr>
          <w:sz w:val="20"/>
          <w:szCs w:val="20"/>
        </w:rPr>
        <w:t xml:space="preserve">ed </w:t>
      </w:r>
      <w:r w:rsidR="004554E2">
        <w:rPr>
          <w:sz w:val="20"/>
          <w:szCs w:val="20"/>
        </w:rPr>
        <w:t>services.</w:t>
      </w:r>
    </w:p>
    <w:p w14:paraId="49740B27" w14:textId="77777777" w:rsidR="002C29BE" w:rsidRPr="00204D9A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>• Developed</w:t>
      </w:r>
      <w:r w:rsidR="00B31638" w:rsidRPr="00204D9A">
        <w:rPr>
          <w:rFonts w:cs="Arial"/>
          <w:sz w:val="20"/>
          <w:szCs w:val="20"/>
        </w:rPr>
        <w:t xml:space="preserve"> </w:t>
      </w:r>
      <w:r w:rsidR="004554E2" w:rsidRPr="00204D9A">
        <w:rPr>
          <w:rFonts w:cs="Arial"/>
          <w:sz w:val="20"/>
          <w:szCs w:val="20"/>
        </w:rPr>
        <w:t>AWS CloudFormation files</w:t>
      </w:r>
      <w:r w:rsidR="00B31638" w:rsidRPr="00204D9A">
        <w:rPr>
          <w:rFonts w:cs="Arial"/>
          <w:sz w:val="20"/>
          <w:szCs w:val="20"/>
        </w:rPr>
        <w:t xml:space="preserve"> </w:t>
      </w:r>
      <w:r w:rsidR="004554E2">
        <w:rPr>
          <w:rFonts w:cs="Arial"/>
          <w:sz w:val="20"/>
          <w:szCs w:val="20"/>
        </w:rPr>
        <w:t xml:space="preserve">using </w:t>
      </w:r>
      <w:r w:rsidR="004554E2" w:rsidRPr="00204D9A">
        <w:rPr>
          <w:rFonts w:cs="Arial"/>
          <w:sz w:val="20"/>
          <w:szCs w:val="20"/>
        </w:rPr>
        <w:t>JSON and YAML templates</w:t>
      </w:r>
      <w:r w:rsidR="004554E2">
        <w:rPr>
          <w:rFonts w:cs="Arial"/>
          <w:sz w:val="20"/>
          <w:szCs w:val="20"/>
        </w:rPr>
        <w:t xml:space="preserve"> to facilitate</w:t>
      </w:r>
      <w:r w:rsidR="003C64B1" w:rsidRPr="00204D9A">
        <w:rPr>
          <w:rFonts w:cs="Arial"/>
          <w:sz w:val="20"/>
          <w:szCs w:val="20"/>
        </w:rPr>
        <w:t xml:space="preserve"> infrastructure</w:t>
      </w:r>
      <w:r w:rsidR="00B31638" w:rsidRPr="00204D9A">
        <w:rPr>
          <w:rFonts w:cs="Arial"/>
          <w:sz w:val="20"/>
          <w:szCs w:val="20"/>
        </w:rPr>
        <w:t xml:space="preserve"> </w:t>
      </w:r>
      <w:r w:rsidR="004554E2">
        <w:rPr>
          <w:rFonts w:cs="Arial"/>
          <w:sz w:val="20"/>
          <w:szCs w:val="20"/>
        </w:rPr>
        <w:t>deployment.</w:t>
      </w:r>
      <w:r w:rsidR="00B31638" w:rsidRPr="00204D9A">
        <w:rPr>
          <w:rFonts w:cs="Arial"/>
          <w:sz w:val="20"/>
          <w:szCs w:val="20"/>
        </w:rPr>
        <w:t xml:space="preserve"> </w:t>
      </w:r>
    </w:p>
    <w:p w14:paraId="03DCC34B" w14:textId="77777777" w:rsidR="004C3785" w:rsidRPr="00204D9A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rFonts w:cs="Arial"/>
          <w:sz w:val="20"/>
          <w:szCs w:val="20"/>
        </w:rPr>
        <w:t>• Created</w:t>
      </w:r>
      <w:r w:rsidR="00B31638" w:rsidRPr="00204D9A">
        <w:rPr>
          <w:rFonts w:cs="Arial"/>
          <w:sz w:val="20"/>
          <w:szCs w:val="20"/>
        </w:rPr>
        <w:t xml:space="preserve"> CI/CD Pipelines to automate Blue/Green Deployment of microservice APIs to Kubernetes clusters</w:t>
      </w:r>
      <w:r w:rsidR="004554E2">
        <w:rPr>
          <w:rFonts w:cs="Arial"/>
          <w:sz w:val="20"/>
          <w:szCs w:val="20"/>
        </w:rPr>
        <w:t>.</w:t>
      </w:r>
    </w:p>
    <w:p w14:paraId="473CCBD8" w14:textId="77777777" w:rsidR="004C3785" w:rsidRDefault="004C3785" w:rsidP="004618E7">
      <w:pPr>
        <w:spacing w:before="60"/>
        <w:rPr>
          <w:i/>
          <w:sz w:val="20"/>
          <w:szCs w:val="20"/>
        </w:rPr>
      </w:pPr>
      <w:r w:rsidRPr="00204D9A">
        <w:rPr>
          <w:rFonts w:cs="Arial"/>
          <w:b/>
          <w:i/>
          <w:sz w:val="20"/>
          <w:szCs w:val="20"/>
        </w:rPr>
        <w:t>Relevant Training:</w:t>
      </w:r>
      <w:r w:rsidRPr="00204D9A">
        <w:rPr>
          <w:b/>
          <w:sz w:val="20"/>
          <w:szCs w:val="20"/>
        </w:rPr>
        <w:t xml:space="preserve"> </w:t>
      </w:r>
      <w:r w:rsidRPr="00204D9A">
        <w:rPr>
          <w:rFonts w:cs="Arial"/>
          <w:i/>
          <w:sz w:val="20"/>
          <w:szCs w:val="20"/>
        </w:rPr>
        <w:t>Cloud DevOps Engineer Nan</w:t>
      </w:r>
      <w:r w:rsidR="007140BA" w:rsidRPr="00204D9A">
        <w:rPr>
          <w:rFonts w:cs="Arial"/>
          <w:i/>
          <w:sz w:val="20"/>
          <w:szCs w:val="20"/>
        </w:rPr>
        <w:t>odegree, Udacity, October 20</w:t>
      </w:r>
      <w:r w:rsidR="00AC1605">
        <w:rPr>
          <w:rFonts w:cs="Arial"/>
          <w:i/>
          <w:sz w:val="20"/>
          <w:szCs w:val="20"/>
        </w:rPr>
        <w:t>19</w:t>
      </w:r>
    </w:p>
    <w:p w14:paraId="0264EEC5" w14:textId="77777777" w:rsidR="0003497F" w:rsidRPr="00204D9A" w:rsidRDefault="0003497F" w:rsidP="003A7114">
      <w:pPr>
        <w:rPr>
          <w:b/>
          <w:i/>
          <w:sz w:val="20"/>
          <w:szCs w:val="20"/>
        </w:rPr>
      </w:pPr>
    </w:p>
    <w:p w14:paraId="7528B21C" w14:textId="365F4CBC" w:rsidR="004C3785" w:rsidRPr="00204D9A" w:rsidRDefault="004C3785" w:rsidP="004618E7">
      <w:pPr>
        <w:spacing w:before="60"/>
        <w:rPr>
          <w:sz w:val="20"/>
          <w:szCs w:val="20"/>
        </w:rPr>
      </w:pPr>
      <w:r w:rsidRPr="00204D9A">
        <w:rPr>
          <w:b/>
          <w:sz w:val="20"/>
          <w:szCs w:val="20"/>
        </w:rPr>
        <w:t>Patent Examiner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b/>
          <w:i/>
          <w:sz w:val="20"/>
          <w:szCs w:val="20"/>
        </w:rPr>
        <w:t xml:space="preserve">– </w:t>
      </w:r>
      <w:r w:rsidRPr="00204D9A">
        <w:rPr>
          <w:b/>
          <w:sz w:val="20"/>
          <w:szCs w:val="20"/>
        </w:rPr>
        <w:t>US Patent and Trademark Office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b/>
          <w:i/>
          <w:sz w:val="20"/>
          <w:szCs w:val="20"/>
        </w:rPr>
        <w:t xml:space="preserve">– </w:t>
      </w:r>
      <w:r w:rsidRPr="00204D9A">
        <w:rPr>
          <w:b/>
          <w:sz w:val="20"/>
          <w:szCs w:val="20"/>
        </w:rPr>
        <w:t>Dallas, TX</w:t>
      </w:r>
      <w:r w:rsidRPr="00204D9A">
        <w:rPr>
          <w:b/>
          <w:sz w:val="20"/>
          <w:szCs w:val="20"/>
        </w:rPr>
        <w:tab/>
      </w:r>
      <w:r w:rsidRPr="00204D9A">
        <w:rPr>
          <w:b/>
          <w:sz w:val="20"/>
          <w:szCs w:val="20"/>
        </w:rPr>
        <w:tab/>
      </w:r>
      <w:r w:rsidR="00184799">
        <w:rPr>
          <w:b/>
          <w:sz w:val="20"/>
          <w:szCs w:val="20"/>
        </w:rPr>
        <w:tab/>
        <w:t xml:space="preserve">      Jan </w:t>
      </w:r>
      <w:r w:rsidRPr="00204D9A">
        <w:rPr>
          <w:b/>
          <w:sz w:val="20"/>
          <w:szCs w:val="20"/>
        </w:rPr>
        <w:t xml:space="preserve">2017 </w:t>
      </w:r>
      <w:r w:rsidR="005F179B" w:rsidRPr="00204D9A">
        <w:rPr>
          <w:rFonts w:cs="Arial"/>
          <w:b/>
          <w:sz w:val="20"/>
          <w:szCs w:val="20"/>
        </w:rPr>
        <w:t xml:space="preserve">- </w:t>
      </w:r>
      <w:r w:rsidR="00184799">
        <w:rPr>
          <w:rFonts w:cs="Arial"/>
          <w:b/>
          <w:sz w:val="20"/>
          <w:szCs w:val="20"/>
        </w:rPr>
        <w:t xml:space="preserve">Jul </w:t>
      </w:r>
      <w:r w:rsidRPr="00204D9A">
        <w:rPr>
          <w:b/>
          <w:sz w:val="20"/>
          <w:szCs w:val="20"/>
        </w:rPr>
        <w:t>2019</w:t>
      </w:r>
    </w:p>
    <w:p w14:paraId="3545E55E" w14:textId="77777777" w:rsidR="004C3785" w:rsidRPr="00204D9A" w:rsidRDefault="0003497F" w:rsidP="005C2057">
      <w:pPr>
        <w:ind w:left="180" w:hanging="180"/>
        <w:rPr>
          <w:sz w:val="20"/>
          <w:szCs w:val="20"/>
        </w:rPr>
      </w:pPr>
      <w:r w:rsidRPr="00204D9A">
        <w:rPr>
          <w:rFonts w:cs="Arial"/>
          <w:sz w:val="20"/>
          <w:szCs w:val="20"/>
        </w:rPr>
        <w:t>• Examined</w:t>
      </w:r>
      <w:r w:rsidR="004C3785" w:rsidRPr="00204D9A">
        <w:rPr>
          <w:sz w:val="20"/>
          <w:szCs w:val="20"/>
        </w:rPr>
        <w:t xml:space="preserve"> patent application</w:t>
      </w:r>
      <w:r w:rsidR="009824F5" w:rsidRPr="00204D9A">
        <w:rPr>
          <w:sz w:val="20"/>
          <w:szCs w:val="20"/>
        </w:rPr>
        <w:t>s in technology areas including virtualization,</w:t>
      </w:r>
      <w:r w:rsidR="004C3785" w:rsidRPr="00204D9A">
        <w:rPr>
          <w:sz w:val="20"/>
          <w:szCs w:val="20"/>
        </w:rPr>
        <w:t xml:space="preserve"> networ</w:t>
      </w:r>
      <w:r w:rsidR="009824F5" w:rsidRPr="00204D9A">
        <w:rPr>
          <w:sz w:val="20"/>
          <w:szCs w:val="20"/>
        </w:rPr>
        <w:t>k attached storage op</w:t>
      </w:r>
      <w:r w:rsidR="00925390">
        <w:rPr>
          <w:sz w:val="20"/>
          <w:szCs w:val="20"/>
        </w:rPr>
        <w:t xml:space="preserve">timization, flash-based storage, flash-based </w:t>
      </w:r>
      <w:r w:rsidR="009824F5" w:rsidRPr="00204D9A">
        <w:rPr>
          <w:sz w:val="20"/>
          <w:szCs w:val="20"/>
        </w:rPr>
        <w:t>memory and</w:t>
      </w:r>
      <w:r w:rsidR="004C3785" w:rsidRPr="00204D9A">
        <w:rPr>
          <w:sz w:val="20"/>
          <w:szCs w:val="20"/>
        </w:rPr>
        <w:t xml:space="preserve"> cache replacement algorithms</w:t>
      </w:r>
      <w:r w:rsidR="004554E2">
        <w:rPr>
          <w:sz w:val="20"/>
          <w:szCs w:val="20"/>
        </w:rPr>
        <w:t>.</w:t>
      </w:r>
    </w:p>
    <w:p w14:paraId="557D2808" w14:textId="77777777" w:rsidR="004C3785" w:rsidRDefault="0003497F" w:rsidP="005C2057">
      <w:pPr>
        <w:ind w:left="180" w:hanging="180"/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>• Awards</w:t>
      </w:r>
      <w:r w:rsidR="009824F5" w:rsidRPr="00204D9A">
        <w:rPr>
          <w:rFonts w:cs="Arial"/>
          <w:sz w:val="20"/>
          <w:szCs w:val="20"/>
        </w:rPr>
        <w:t>: Early promotion to GS-11,</w:t>
      </w:r>
      <w:r w:rsidR="004C3785" w:rsidRPr="00204D9A">
        <w:rPr>
          <w:rFonts w:cs="Arial"/>
          <w:sz w:val="20"/>
          <w:szCs w:val="20"/>
        </w:rPr>
        <w:t xml:space="preserve"> Quarte</w:t>
      </w:r>
      <w:r w:rsidR="004618E7" w:rsidRPr="00204D9A">
        <w:rPr>
          <w:rFonts w:cs="Arial"/>
          <w:sz w:val="20"/>
          <w:szCs w:val="20"/>
        </w:rPr>
        <w:t>rly bonus for docket management</w:t>
      </w:r>
      <w:r w:rsidR="004554E2">
        <w:rPr>
          <w:rFonts w:cs="Arial"/>
          <w:sz w:val="20"/>
          <w:szCs w:val="20"/>
        </w:rPr>
        <w:t>.</w:t>
      </w:r>
    </w:p>
    <w:p w14:paraId="3D758F6D" w14:textId="77777777" w:rsidR="0003497F" w:rsidRPr="00204D9A" w:rsidRDefault="0003497F" w:rsidP="003A7114">
      <w:pPr>
        <w:ind w:left="187" w:hanging="187"/>
        <w:rPr>
          <w:rFonts w:cs="Arial"/>
          <w:sz w:val="20"/>
          <w:szCs w:val="20"/>
        </w:rPr>
      </w:pPr>
    </w:p>
    <w:p w14:paraId="620C1E3D" w14:textId="1FDE11F1" w:rsidR="00943936" w:rsidRPr="00204D9A" w:rsidRDefault="00943936" w:rsidP="004618E7">
      <w:pPr>
        <w:spacing w:before="60"/>
        <w:rPr>
          <w:sz w:val="20"/>
          <w:szCs w:val="20"/>
        </w:rPr>
      </w:pPr>
      <w:r w:rsidRPr="00204D9A">
        <w:rPr>
          <w:b/>
          <w:sz w:val="20"/>
          <w:szCs w:val="20"/>
        </w:rPr>
        <w:t xml:space="preserve">Patent Agent </w:t>
      </w:r>
      <w:r w:rsidRPr="00204D9A">
        <w:rPr>
          <w:rFonts w:cs="Arial"/>
          <w:b/>
          <w:i/>
          <w:sz w:val="20"/>
          <w:szCs w:val="20"/>
        </w:rPr>
        <w:t>–</w:t>
      </w:r>
      <w:r w:rsidR="00933E60">
        <w:rPr>
          <w:b/>
          <w:sz w:val="20"/>
          <w:szCs w:val="20"/>
        </w:rPr>
        <w:t xml:space="preserve"> Baker &amp; McKenzie LLP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b/>
          <w:i/>
          <w:sz w:val="20"/>
          <w:szCs w:val="20"/>
        </w:rPr>
        <w:t xml:space="preserve">– </w:t>
      </w:r>
      <w:r w:rsidRPr="00204D9A">
        <w:rPr>
          <w:b/>
          <w:sz w:val="20"/>
          <w:szCs w:val="20"/>
        </w:rPr>
        <w:t>Dallas, TX</w:t>
      </w:r>
      <w:r w:rsidRPr="00204D9A">
        <w:rPr>
          <w:sz w:val="20"/>
          <w:szCs w:val="20"/>
        </w:rPr>
        <w:tab/>
      </w:r>
      <w:r w:rsidRPr="00204D9A">
        <w:rPr>
          <w:sz w:val="20"/>
          <w:szCs w:val="20"/>
        </w:rPr>
        <w:tab/>
      </w:r>
      <w:r w:rsidRPr="00204D9A">
        <w:rPr>
          <w:sz w:val="20"/>
          <w:szCs w:val="20"/>
        </w:rPr>
        <w:tab/>
      </w:r>
      <w:r w:rsidRPr="00204D9A">
        <w:rPr>
          <w:sz w:val="20"/>
          <w:szCs w:val="20"/>
        </w:rPr>
        <w:tab/>
      </w:r>
      <w:r w:rsidR="001C380E">
        <w:rPr>
          <w:sz w:val="20"/>
          <w:szCs w:val="20"/>
        </w:rPr>
        <w:tab/>
      </w:r>
      <w:r w:rsidR="00184799">
        <w:rPr>
          <w:sz w:val="20"/>
          <w:szCs w:val="20"/>
        </w:rPr>
        <w:t xml:space="preserve">   </w:t>
      </w:r>
      <w:r w:rsidR="00184799" w:rsidRPr="00184799">
        <w:rPr>
          <w:b/>
          <w:sz w:val="20"/>
          <w:szCs w:val="20"/>
        </w:rPr>
        <w:t>Sept</w:t>
      </w:r>
      <w:r w:rsidR="00184799">
        <w:rPr>
          <w:sz w:val="20"/>
          <w:szCs w:val="20"/>
        </w:rPr>
        <w:t xml:space="preserve"> </w:t>
      </w:r>
      <w:r w:rsidRPr="00204D9A">
        <w:rPr>
          <w:b/>
          <w:sz w:val="20"/>
          <w:szCs w:val="20"/>
        </w:rPr>
        <w:t xml:space="preserve">2015 </w:t>
      </w:r>
      <w:r w:rsidRPr="00204D9A">
        <w:rPr>
          <w:rFonts w:cs="Arial"/>
          <w:b/>
          <w:sz w:val="20"/>
          <w:szCs w:val="20"/>
        </w:rPr>
        <w:t xml:space="preserve">- </w:t>
      </w:r>
      <w:r w:rsidR="00184799">
        <w:rPr>
          <w:rFonts w:cs="Arial"/>
          <w:b/>
          <w:sz w:val="20"/>
          <w:szCs w:val="20"/>
        </w:rPr>
        <w:t xml:space="preserve">Nov </w:t>
      </w:r>
      <w:r w:rsidRPr="00204D9A">
        <w:rPr>
          <w:b/>
          <w:sz w:val="20"/>
          <w:szCs w:val="20"/>
        </w:rPr>
        <w:t>2016</w:t>
      </w:r>
    </w:p>
    <w:p w14:paraId="05F0FB9B" w14:textId="77777777" w:rsidR="00911823" w:rsidRDefault="00911823" w:rsidP="00911823">
      <w:pPr>
        <w:ind w:left="180" w:hanging="180"/>
        <w:rPr>
          <w:rFonts w:cs="Arial"/>
          <w:sz w:val="20"/>
        </w:rPr>
      </w:pPr>
      <w:r w:rsidRPr="00204D9A">
        <w:rPr>
          <w:rFonts w:cs="Arial"/>
          <w:sz w:val="20"/>
          <w:szCs w:val="20"/>
        </w:rPr>
        <w:t>• Engaged</w:t>
      </w:r>
      <w:r w:rsidRPr="00204D9A">
        <w:rPr>
          <w:sz w:val="20"/>
          <w:szCs w:val="20"/>
        </w:rPr>
        <w:t xml:space="preserve"> in patent prosecution for clients </w:t>
      </w:r>
      <w:r>
        <w:rPr>
          <w:rFonts w:cs="Arial"/>
          <w:sz w:val="20"/>
        </w:rPr>
        <w:t>in technology areas including</w:t>
      </w:r>
      <w:r w:rsidRPr="00AD7D02">
        <w:rPr>
          <w:rFonts w:cs="Arial"/>
          <w:sz w:val="20"/>
        </w:rPr>
        <w:t xml:space="preserve"> web appli</w:t>
      </w:r>
      <w:r>
        <w:rPr>
          <w:rFonts w:cs="Arial"/>
          <w:sz w:val="20"/>
        </w:rPr>
        <w:t>cation vulnerability management, cloud-based payment platforms and</w:t>
      </w:r>
      <w:r w:rsidRPr="00AD7D02">
        <w:rPr>
          <w:rFonts w:cs="Arial"/>
          <w:sz w:val="20"/>
        </w:rPr>
        <w:t xml:space="preserve"> secure remote browsing for enterprise</w:t>
      </w:r>
      <w:r>
        <w:rPr>
          <w:rFonts w:cs="Arial"/>
          <w:sz w:val="20"/>
        </w:rPr>
        <w:t>.</w:t>
      </w:r>
    </w:p>
    <w:p w14:paraId="08F11CF0" w14:textId="77777777" w:rsidR="00911823" w:rsidRPr="00806DEB" w:rsidRDefault="00911823" w:rsidP="00911823">
      <w:pPr>
        <w:ind w:left="180" w:hanging="180"/>
        <w:rPr>
          <w:rFonts w:cs="Arial"/>
          <w:sz w:val="20"/>
        </w:rPr>
      </w:pPr>
      <w:r>
        <w:rPr>
          <w:rFonts w:cs="Arial"/>
          <w:sz w:val="20"/>
          <w:szCs w:val="20"/>
        </w:rPr>
        <w:t xml:space="preserve">• </w:t>
      </w:r>
      <w:r w:rsidRPr="00AD7D02">
        <w:rPr>
          <w:rFonts w:cs="Arial"/>
          <w:sz w:val="20"/>
        </w:rPr>
        <w:t>Assist</w:t>
      </w:r>
      <w:r>
        <w:rPr>
          <w:rFonts w:cs="Arial"/>
          <w:sz w:val="20"/>
        </w:rPr>
        <w:t>ance included supervising foreign counsel, paralegals, and administrative assistants in relation to ensuring projects were completed in a manner resulting in cost savings.</w:t>
      </w:r>
    </w:p>
    <w:p w14:paraId="24EFDC6F" w14:textId="77777777" w:rsidR="0003497F" w:rsidRPr="00204D9A" w:rsidRDefault="0003497F" w:rsidP="003A7114">
      <w:pPr>
        <w:ind w:left="187" w:hanging="187"/>
        <w:rPr>
          <w:sz w:val="20"/>
          <w:szCs w:val="20"/>
        </w:rPr>
      </w:pPr>
    </w:p>
    <w:p w14:paraId="20E85F79" w14:textId="38BCE338" w:rsidR="004C3785" w:rsidRPr="00204D9A" w:rsidRDefault="004C3785" w:rsidP="004618E7">
      <w:pPr>
        <w:spacing w:before="60"/>
        <w:rPr>
          <w:sz w:val="20"/>
          <w:szCs w:val="20"/>
        </w:rPr>
      </w:pPr>
      <w:r w:rsidRPr="00204D9A">
        <w:rPr>
          <w:b/>
          <w:sz w:val="20"/>
          <w:szCs w:val="20"/>
        </w:rPr>
        <w:t xml:space="preserve">Patent Agent </w:t>
      </w:r>
      <w:r w:rsidRPr="00204D9A">
        <w:rPr>
          <w:rFonts w:cs="Arial"/>
          <w:b/>
          <w:i/>
          <w:sz w:val="20"/>
          <w:szCs w:val="20"/>
        </w:rPr>
        <w:t>–</w:t>
      </w:r>
      <w:r w:rsidR="00933E60">
        <w:rPr>
          <w:b/>
          <w:sz w:val="20"/>
          <w:szCs w:val="20"/>
        </w:rPr>
        <w:t xml:space="preserve"> </w:t>
      </w:r>
      <w:proofErr w:type="spellStart"/>
      <w:r w:rsidR="00933E60">
        <w:rPr>
          <w:b/>
          <w:sz w:val="20"/>
          <w:szCs w:val="20"/>
        </w:rPr>
        <w:t>Senniger</w:t>
      </w:r>
      <w:proofErr w:type="spellEnd"/>
      <w:r w:rsidR="00933E60">
        <w:rPr>
          <w:b/>
          <w:sz w:val="20"/>
          <w:szCs w:val="20"/>
        </w:rPr>
        <w:t xml:space="preserve"> Powers LLP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b/>
          <w:i/>
          <w:sz w:val="20"/>
          <w:szCs w:val="20"/>
        </w:rPr>
        <w:t xml:space="preserve">– </w:t>
      </w:r>
      <w:r w:rsidR="004618E7" w:rsidRPr="00204D9A">
        <w:rPr>
          <w:b/>
          <w:sz w:val="20"/>
          <w:szCs w:val="20"/>
        </w:rPr>
        <w:t>Saint</w:t>
      </w:r>
      <w:r w:rsidRPr="00204D9A">
        <w:rPr>
          <w:b/>
          <w:sz w:val="20"/>
          <w:szCs w:val="20"/>
        </w:rPr>
        <w:t xml:space="preserve"> Louis, MO</w:t>
      </w:r>
      <w:r w:rsidR="005F179B" w:rsidRPr="00204D9A">
        <w:rPr>
          <w:sz w:val="20"/>
          <w:szCs w:val="20"/>
        </w:rPr>
        <w:tab/>
      </w:r>
      <w:r w:rsidR="008F587F" w:rsidRPr="00204D9A">
        <w:rPr>
          <w:sz w:val="20"/>
          <w:szCs w:val="20"/>
        </w:rPr>
        <w:tab/>
      </w:r>
      <w:r w:rsidR="00184799">
        <w:rPr>
          <w:sz w:val="20"/>
          <w:szCs w:val="20"/>
        </w:rPr>
        <w:t xml:space="preserve">  </w:t>
      </w:r>
      <w:r w:rsidR="00184799">
        <w:rPr>
          <w:b/>
          <w:sz w:val="20"/>
          <w:szCs w:val="20"/>
        </w:rPr>
        <w:t xml:space="preserve">May-Aug </w:t>
      </w:r>
      <w:r w:rsidRPr="00204D9A">
        <w:rPr>
          <w:b/>
          <w:sz w:val="20"/>
          <w:szCs w:val="20"/>
        </w:rPr>
        <w:t>2012</w:t>
      </w:r>
      <w:r w:rsidR="00184799">
        <w:rPr>
          <w:b/>
          <w:sz w:val="20"/>
          <w:szCs w:val="20"/>
        </w:rPr>
        <w:t>; Sept 2013</w:t>
      </w:r>
      <w:r w:rsidR="00577E8B" w:rsidRPr="00204D9A">
        <w:rPr>
          <w:b/>
          <w:sz w:val="20"/>
          <w:szCs w:val="20"/>
        </w:rPr>
        <w:t xml:space="preserve"> </w:t>
      </w:r>
      <w:r w:rsidR="00184799">
        <w:rPr>
          <w:rFonts w:cs="Arial"/>
          <w:b/>
          <w:sz w:val="20"/>
          <w:szCs w:val="20"/>
        </w:rPr>
        <w:t>-</w:t>
      </w:r>
      <w:r w:rsidR="005F179B" w:rsidRPr="00204D9A">
        <w:rPr>
          <w:rFonts w:cs="Arial"/>
          <w:b/>
          <w:sz w:val="20"/>
          <w:szCs w:val="20"/>
        </w:rPr>
        <w:t xml:space="preserve"> </w:t>
      </w:r>
      <w:r w:rsidR="00184799">
        <w:rPr>
          <w:rFonts w:cs="Arial"/>
          <w:b/>
          <w:sz w:val="20"/>
          <w:szCs w:val="20"/>
        </w:rPr>
        <w:t xml:space="preserve">Aug </w:t>
      </w:r>
      <w:r w:rsidRPr="00204D9A">
        <w:rPr>
          <w:b/>
          <w:sz w:val="20"/>
          <w:szCs w:val="20"/>
        </w:rPr>
        <w:t>2015</w:t>
      </w:r>
    </w:p>
    <w:p w14:paraId="0DA373EF" w14:textId="77777777" w:rsidR="00911823" w:rsidRDefault="00911823" w:rsidP="00911823">
      <w:pPr>
        <w:ind w:left="180" w:hanging="180"/>
        <w:rPr>
          <w:sz w:val="20"/>
          <w:szCs w:val="20"/>
        </w:rPr>
      </w:pPr>
      <w:r w:rsidRPr="00204D9A">
        <w:rPr>
          <w:rFonts w:cs="Arial"/>
          <w:sz w:val="20"/>
          <w:szCs w:val="20"/>
        </w:rPr>
        <w:t>• Prepared</w:t>
      </w:r>
      <w:r w:rsidRPr="00204D9A">
        <w:rPr>
          <w:sz w:val="20"/>
          <w:szCs w:val="20"/>
        </w:rPr>
        <w:t xml:space="preserve"> and prosecuted patent applications in technology areas including distributed process control, power supply systems and message storage and delivery systems</w:t>
      </w:r>
      <w:r>
        <w:rPr>
          <w:sz w:val="20"/>
          <w:szCs w:val="20"/>
        </w:rPr>
        <w:t>.</w:t>
      </w:r>
    </w:p>
    <w:p w14:paraId="52A35C88" w14:textId="77777777" w:rsidR="00911823" w:rsidRDefault="00911823" w:rsidP="00911823">
      <w:pPr>
        <w:ind w:left="180" w:hanging="180"/>
        <w:rPr>
          <w:sz w:val="20"/>
          <w:szCs w:val="20"/>
        </w:rPr>
      </w:pPr>
      <w:r>
        <w:rPr>
          <w:rFonts w:cs="Arial"/>
          <w:sz w:val="20"/>
          <w:szCs w:val="20"/>
        </w:rPr>
        <w:t xml:space="preserve">• </w:t>
      </w:r>
      <w:r w:rsidRPr="00AD7D02">
        <w:rPr>
          <w:rFonts w:cs="Arial"/>
          <w:sz w:val="20"/>
        </w:rPr>
        <w:t>Assist</w:t>
      </w:r>
      <w:r>
        <w:rPr>
          <w:rFonts w:cs="Arial"/>
          <w:sz w:val="20"/>
        </w:rPr>
        <w:t>ance included supervising junior attorneys, paralegals, and administrative assistants in relation to completing project requirements in a manner resulting in time saved.</w:t>
      </w:r>
    </w:p>
    <w:p w14:paraId="6021BCE6" w14:textId="77777777" w:rsidR="00ED6EB5" w:rsidRDefault="00ED6EB5" w:rsidP="003A7114">
      <w:pPr>
        <w:rPr>
          <w:rFonts w:cs="Arial"/>
          <w:b/>
          <w:sz w:val="20"/>
          <w:szCs w:val="20"/>
        </w:rPr>
      </w:pPr>
    </w:p>
    <w:p w14:paraId="0958A830" w14:textId="77777777" w:rsidR="00ED6EB5" w:rsidRPr="00204D9A" w:rsidRDefault="00ED6EB5" w:rsidP="00F06FDA">
      <w:pPr>
        <w:rPr>
          <w:rFonts w:cs="Arial"/>
          <w:sz w:val="20"/>
          <w:szCs w:val="20"/>
        </w:rPr>
      </w:pPr>
    </w:p>
    <w:p w14:paraId="2938EABE" w14:textId="77777777" w:rsidR="008F587F" w:rsidRDefault="008F587F" w:rsidP="00933E60">
      <w:pPr>
        <w:rPr>
          <w:rFonts w:cs="Arial"/>
          <w:b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MILITARY EXPERIENCE</w:t>
      </w:r>
    </w:p>
    <w:p w14:paraId="0792426F" w14:textId="77777777" w:rsidR="00911823" w:rsidRPr="00204D9A" w:rsidRDefault="00911823" w:rsidP="00933E60">
      <w:pPr>
        <w:rPr>
          <w:rFonts w:cs="Arial"/>
          <w:iCs/>
          <w:color w:val="000000"/>
          <w:sz w:val="20"/>
          <w:szCs w:val="20"/>
        </w:rPr>
      </w:pPr>
    </w:p>
    <w:p w14:paraId="110B53C6" w14:textId="2E5815DA" w:rsidR="008F587F" w:rsidRPr="00204D9A" w:rsidRDefault="00427911" w:rsidP="008F587F">
      <w:pPr>
        <w:rPr>
          <w:sz w:val="20"/>
          <w:szCs w:val="20"/>
        </w:rPr>
      </w:pPr>
      <w:r w:rsidRPr="00204D9A">
        <w:rPr>
          <w:b/>
          <w:sz w:val="20"/>
          <w:szCs w:val="20"/>
        </w:rPr>
        <w:t>Infantry</w:t>
      </w:r>
      <w:r w:rsidR="008F587F" w:rsidRPr="00204D9A">
        <w:rPr>
          <w:b/>
          <w:sz w:val="20"/>
          <w:szCs w:val="20"/>
        </w:rPr>
        <w:t xml:space="preserve"> Corporal</w:t>
      </w:r>
      <w:r w:rsidRPr="00204D9A">
        <w:rPr>
          <w:b/>
          <w:sz w:val="20"/>
          <w:szCs w:val="20"/>
        </w:rPr>
        <w:t xml:space="preserve"> </w:t>
      </w:r>
      <w:r w:rsidR="008F587F" w:rsidRPr="00204D9A">
        <w:rPr>
          <w:rFonts w:cs="Arial"/>
          <w:b/>
          <w:i/>
          <w:sz w:val="20"/>
          <w:szCs w:val="20"/>
        </w:rPr>
        <w:t>–</w:t>
      </w:r>
      <w:r w:rsidR="008F587F" w:rsidRPr="00204D9A">
        <w:rPr>
          <w:b/>
          <w:sz w:val="20"/>
          <w:szCs w:val="20"/>
        </w:rPr>
        <w:t xml:space="preserve"> </w:t>
      </w:r>
      <w:r w:rsidRPr="00204D9A">
        <w:rPr>
          <w:b/>
          <w:sz w:val="20"/>
          <w:szCs w:val="20"/>
        </w:rPr>
        <w:t xml:space="preserve">3rd Battalion, 75 Ranger Regiment, </w:t>
      </w:r>
      <w:r w:rsidR="008F587F" w:rsidRPr="00204D9A">
        <w:rPr>
          <w:b/>
          <w:sz w:val="20"/>
          <w:szCs w:val="20"/>
        </w:rPr>
        <w:t xml:space="preserve">US Army </w:t>
      </w:r>
      <w:r w:rsidR="008F587F" w:rsidRPr="00204D9A">
        <w:rPr>
          <w:rFonts w:cs="Arial"/>
          <w:b/>
          <w:i/>
          <w:sz w:val="20"/>
          <w:szCs w:val="20"/>
        </w:rPr>
        <w:t>–</w:t>
      </w:r>
      <w:r w:rsidR="00F16D0F">
        <w:rPr>
          <w:b/>
          <w:sz w:val="20"/>
          <w:szCs w:val="20"/>
        </w:rPr>
        <w:t xml:space="preserve"> Fort Benning, GA</w:t>
      </w:r>
      <w:r w:rsidR="00436BD9">
        <w:rPr>
          <w:b/>
          <w:sz w:val="20"/>
          <w:szCs w:val="20"/>
        </w:rPr>
        <w:t xml:space="preserve">    Jan </w:t>
      </w:r>
      <w:r w:rsidR="008F587F" w:rsidRPr="00204D9A">
        <w:rPr>
          <w:b/>
          <w:sz w:val="20"/>
          <w:szCs w:val="20"/>
        </w:rPr>
        <w:t xml:space="preserve">2002 - </w:t>
      </w:r>
      <w:r w:rsidR="00436BD9">
        <w:rPr>
          <w:b/>
          <w:sz w:val="20"/>
          <w:szCs w:val="20"/>
        </w:rPr>
        <w:t xml:space="preserve">Jan </w:t>
      </w:r>
      <w:r w:rsidR="008F587F" w:rsidRPr="00204D9A">
        <w:rPr>
          <w:b/>
          <w:sz w:val="20"/>
          <w:szCs w:val="20"/>
        </w:rPr>
        <w:t>2005</w:t>
      </w:r>
    </w:p>
    <w:p w14:paraId="7A999649" w14:textId="77777777" w:rsidR="00427911" w:rsidRPr="00204D9A" w:rsidRDefault="0003497F" w:rsidP="000C6755">
      <w:pPr>
        <w:rPr>
          <w:sz w:val="20"/>
          <w:szCs w:val="20"/>
        </w:rPr>
      </w:pPr>
      <w:r w:rsidRPr="00204D9A">
        <w:rPr>
          <w:sz w:val="20"/>
          <w:szCs w:val="20"/>
        </w:rPr>
        <w:t>• Deployed</w:t>
      </w:r>
      <w:r w:rsidR="00925390">
        <w:rPr>
          <w:sz w:val="20"/>
          <w:szCs w:val="20"/>
        </w:rPr>
        <w:t xml:space="preserve"> to Afghanistan and</w:t>
      </w:r>
      <w:r w:rsidR="00427911" w:rsidRPr="00204D9A">
        <w:rPr>
          <w:sz w:val="20"/>
          <w:szCs w:val="20"/>
        </w:rPr>
        <w:t xml:space="preserve"> Iraq - Honorable discharge (</w:t>
      </w:r>
      <w:r w:rsidR="00925390">
        <w:rPr>
          <w:sz w:val="20"/>
          <w:szCs w:val="20"/>
        </w:rPr>
        <w:t xml:space="preserve">Form </w:t>
      </w:r>
      <w:r w:rsidR="00427911" w:rsidRPr="00204D9A">
        <w:rPr>
          <w:sz w:val="20"/>
          <w:szCs w:val="20"/>
        </w:rPr>
        <w:t>DD-214) available on request</w:t>
      </w:r>
      <w:r w:rsidR="00911823">
        <w:rPr>
          <w:sz w:val="20"/>
          <w:szCs w:val="20"/>
        </w:rPr>
        <w:t>.</w:t>
      </w:r>
    </w:p>
    <w:p w14:paraId="71277A09" w14:textId="77777777" w:rsidR="00427911" w:rsidRPr="00204D9A" w:rsidRDefault="0003497F" w:rsidP="000C6755">
      <w:pPr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>• Training</w:t>
      </w:r>
      <w:r w:rsidR="00427911" w:rsidRPr="00204D9A">
        <w:rPr>
          <w:sz w:val="20"/>
          <w:szCs w:val="20"/>
        </w:rPr>
        <w:t>: Airborne School, Ranger Indoctrination Program, Ranger School</w:t>
      </w:r>
      <w:r w:rsidR="00911823">
        <w:rPr>
          <w:sz w:val="20"/>
          <w:szCs w:val="20"/>
        </w:rPr>
        <w:t>.</w:t>
      </w:r>
    </w:p>
    <w:p w14:paraId="12818D81" w14:textId="77777777" w:rsidR="00427911" w:rsidRDefault="0003497F" w:rsidP="000C6755">
      <w:pPr>
        <w:rPr>
          <w:rFonts w:cs="Arial"/>
          <w:sz w:val="20"/>
          <w:szCs w:val="20"/>
        </w:rPr>
      </w:pPr>
      <w:r w:rsidRPr="00204D9A">
        <w:rPr>
          <w:sz w:val="20"/>
          <w:szCs w:val="20"/>
        </w:rPr>
        <w:t>• Awards</w:t>
      </w:r>
      <w:r w:rsidR="00427911" w:rsidRPr="00204D9A">
        <w:rPr>
          <w:rFonts w:cs="Arial"/>
          <w:sz w:val="20"/>
          <w:szCs w:val="20"/>
        </w:rPr>
        <w:t>: Combat Infantryman Badge, Global War on Terrorism Service Medal, Iraq Campaign Medal</w:t>
      </w:r>
      <w:r w:rsidR="00911823">
        <w:rPr>
          <w:rFonts w:cs="Arial"/>
          <w:sz w:val="20"/>
          <w:szCs w:val="20"/>
        </w:rPr>
        <w:t>.</w:t>
      </w:r>
    </w:p>
    <w:p w14:paraId="0F1E4670" w14:textId="77777777" w:rsidR="00911823" w:rsidRDefault="00911823" w:rsidP="00911823">
      <w:pPr>
        <w:pStyle w:val="BodyText"/>
        <w:kinsoku w:val="0"/>
        <w:overflowPunct w:val="0"/>
        <w:rPr>
          <w:rFonts w:cs="Arial"/>
          <w:b/>
          <w:sz w:val="20"/>
        </w:rPr>
      </w:pPr>
    </w:p>
    <w:p w14:paraId="1780EF7C" w14:textId="77777777" w:rsidR="00ED6EB5" w:rsidRDefault="00ED6EB5" w:rsidP="000C6755">
      <w:pPr>
        <w:rPr>
          <w:rFonts w:cs="Arial"/>
          <w:b/>
          <w:sz w:val="20"/>
          <w:szCs w:val="20"/>
        </w:rPr>
      </w:pPr>
    </w:p>
    <w:p w14:paraId="487035BF" w14:textId="77777777" w:rsidR="0038104E" w:rsidRDefault="0038104E" w:rsidP="0038104E">
      <w:pPr>
        <w:pStyle w:val="BodyText"/>
        <w:kinsoku w:val="0"/>
        <w:overflowPunct w:val="0"/>
        <w:rPr>
          <w:rFonts w:cs="Arial"/>
          <w:b/>
          <w:sz w:val="20"/>
        </w:rPr>
      </w:pPr>
      <w:r>
        <w:rPr>
          <w:rFonts w:cs="Arial"/>
          <w:b/>
          <w:sz w:val="20"/>
        </w:rPr>
        <w:t>EDUCATION</w:t>
      </w:r>
    </w:p>
    <w:p w14:paraId="301F4E65" w14:textId="644F2C76" w:rsidR="0038104E" w:rsidRDefault="0038104E" w:rsidP="0038104E">
      <w:pPr>
        <w:pStyle w:val="BodyText"/>
        <w:kinsoku w:val="0"/>
        <w:overflowPunct w:val="0"/>
        <w:rPr>
          <w:rFonts w:cs="Arial"/>
          <w:b/>
          <w:sz w:val="20"/>
        </w:rPr>
      </w:pPr>
    </w:p>
    <w:p w14:paraId="3C0F348F" w14:textId="51464C32" w:rsidR="0038104E" w:rsidRDefault="0038104E" w:rsidP="0038104E">
      <w:pPr>
        <w:rPr>
          <w:rFonts w:cs="Arial"/>
          <w:b/>
          <w:sz w:val="20"/>
          <w:szCs w:val="20"/>
        </w:rPr>
      </w:pPr>
      <w:r w:rsidRPr="00406D00">
        <w:rPr>
          <w:rFonts w:cs="Arial"/>
          <w:b/>
          <w:sz w:val="20"/>
          <w:szCs w:val="20"/>
        </w:rPr>
        <w:t>Southern Illinois University, Carbondale, IL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027689">
        <w:rPr>
          <w:rFonts w:cs="Arial"/>
          <w:b/>
          <w:sz w:val="20"/>
          <w:szCs w:val="20"/>
        </w:rPr>
        <w:t xml:space="preserve">    </w:t>
      </w:r>
      <w:r w:rsidR="00027689">
        <w:rPr>
          <w:b/>
          <w:sz w:val="20"/>
          <w:szCs w:val="20"/>
        </w:rPr>
        <w:t>Jan 20</w:t>
      </w:r>
      <w:r>
        <w:rPr>
          <w:b/>
          <w:sz w:val="20"/>
          <w:szCs w:val="20"/>
        </w:rPr>
        <w:t>08</w:t>
      </w:r>
      <w:r w:rsidRPr="00406D00">
        <w:rPr>
          <w:b/>
          <w:sz w:val="20"/>
          <w:szCs w:val="20"/>
        </w:rPr>
        <w:t xml:space="preserve"> - </w:t>
      </w:r>
      <w:r w:rsidR="00027689">
        <w:rPr>
          <w:b/>
          <w:sz w:val="20"/>
          <w:szCs w:val="20"/>
        </w:rPr>
        <w:t>May 20</w:t>
      </w:r>
      <w:r>
        <w:rPr>
          <w:b/>
          <w:sz w:val="20"/>
          <w:szCs w:val="20"/>
        </w:rPr>
        <w:t>13</w:t>
      </w:r>
    </w:p>
    <w:p w14:paraId="2E6030CF" w14:textId="77777777" w:rsidR="0038104E" w:rsidRPr="005B4E78" w:rsidRDefault="0038104E" w:rsidP="0038104E">
      <w:pPr>
        <w:rPr>
          <w:rFonts w:cs="Arial"/>
          <w:sz w:val="20"/>
          <w:szCs w:val="20"/>
        </w:rPr>
      </w:pPr>
      <w:r>
        <w:rPr>
          <w:rFonts w:cs="Arial"/>
          <w:b/>
          <w:sz w:val="20"/>
          <w:szCs w:val="20"/>
        </w:rPr>
        <w:t>Juris Doctorate (JD</w:t>
      </w:r>
      <w:r w:rsidRPr="00406D00">
        <w:rPr>
          <w:rFonts w:cs="Arial"/>
          <w:b/>
          <w:sz w:val="20"/>
          <w:szCs w:val="20"/>
        </w:rPr>
        <w:t>)</w:t>
      </w:r>
      <w:r w:rsidRPr="00406D00">
        <w:rPr>
          <w:rFonts w:cs="Arial"/>
          <w:sz w:val="20"/>
          <w:szCs w:val="20"/>
        </w:rPr>
        <w:t>, 2013</w:t>
      </w:r>
    </w:p>
    <w:p w14:paraId="3B3D4D64" w14:textId="77777777" w:rsidR="00E07D04" w:rsidRDefault="00E07D04" w:rsidP="00E07D04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• </w:t>
      </w:r>
      <w:r w:rsidR="0038104E" w:rsidRPr="00E07D04">
        <w:rPr>
          <w:rFonts w:cs="Arial"/>
          <w:sz w:val="20"/>
          <w:szCs w:val="20"/>
        </w:rPr>
        <w:t>GPA: 3.35/4.00, Class Rank 25/123</w:t>
      </w:r>
      <w:r w:rsidR="00A775CD">
        <w:rPr>
          <w:rFonts w:cs="Arial"/>
          <w:sz w:val="20"/>
          <w:szCs w:val="20"/>
        </w:rPr>
        <w:t>.</w:t>
      </w:r>
    </w:p>
    <w:p w14:paraId="39CEC727" w14:textId="77777777" w:rsidR="00E07D04" w:rsidRDefault="00E07D04" w:rsidP="00E07D04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• </w:t>
      </w:r>
      <w:r w:rsidR="0038104E" w:rsidRPr="00C478A5">
        <w:rPr>
          <w:rFonts w:cs="Arial"/>
          <w:sz w:val="20"/>
          <w:szCs w:val="20"/>
        </w:rPr>
        <w:t>Dean’s List Fall 2008; Law Journal Staff; Affiliations: AIPLA, AIPPI, ABA</w:t>
      </w:r>
    </w:p>
    <w:p w14:paraId="4CBAE421" w14:textId="77777777" w:rsidR="0038104E" w:rsidRPr="00C478A5" w:rsidRDefault="00E07D04" w:rsidP="00E07D04">
      <w:pPr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• </w:t>
      </w:r>
      <w:r w:rsidR="0038104E" w:rsidRPr="00C478A5">
        <w:rPr>
          <w:rFonts w:cs="Arial"/>
          <w:sz w:val="20"/>
          <w:szCs w:val="20"/>
        </w:rPr>
        <w:t>Awar</w:t>
      </w:r>
      <w:r w:rsidR="00A775CD">
        <w:rPr>
          <w:rFonts w:cs="Arial"/>
          <w:sz w:val="20"/>
          <w:szCs w:val="20"/>
        </w:rPr>
        <w:t>ds: CALI Certificates for Torts, Civil Procedure I and</w:t>
      </w:r>
      <w:r w:rsidR="0038104E" w:rsidRPr="00C478A5">
        <w:rPr>
          <w:rFonts w:cs="Arial"/>
          <w:sz w:val="20"/>
          <w:szCs w:val="20"/>
        </w:rPr>
        <w:t xml:space="preserve"> Intellectual Property (highest course grade)</w:t>
      </w:r>
      <w:r w:rsidR="00A775CD">
        <w:rPr>
          <w:rFonts w:cs="Arial"/>
          <w:sz w:val="20"/>
          <w:szCs w:val="20"/>
        </w:rPr>
        <w:t>.</w:t>
      </w:r>
    </w:p>
    <w:p w14:paraId="38CEB256" w14:textId="77777777" w:rsidR="00B06DAF" w:rsidRPr="00204D9A" w:rsidRDefault="00B06DAF" w:rsidP="00B06DAF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Master of Science (MS)</w:t>
      </w:r>
      <w:r w:rsidRPr="00204D9A">
        <w:rPr>
          <w:rFonts w:cs="Arial"/>
          <w:sz w:val="20"/>
          <w:szCs w:val="20"/>
        </w:rPr>
        <w:t>,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sz w:val="20"/>
          <w:szCs w:val="20"/>
        </w:rPr>
        <w:t>Electrical and Computer Engineering, 2013</w:t>
      </w:r>
    </w:p>
    <w:p w14:paraId="6C9C59BE" w14:textId="77777777" w:rsidR="00B06DAF" w:rsidRDefault="00B06DAF" w:rsidP="00B06DAF">
      <w:pPr>
        <w:rPr>
          <w:rFonts w:cs="Arial"/>
          <w:sz w:val="20"/>
          <w:szCs w:val="20"/>
        </w:rPr>
      </w:pPr>
      <w:r w:rsidRPr="00204D9A">
        <w:rPr>
          <w:rFonts w:cs="Arial"/>
          <w:b/>
          <w:sz w:val="20"/>
          <w:szCs w:val="20"/>
        </w:rPr>
        <w:t>Bachelor of Science (BS)</w:t>
      </w:r>
      <w:r w:rsidRPr="00204D9A">
        <w:rPr>
          <w:rFonts w:cs="Arial"/>
          <w:sz w:val="20"/>
          <w:szCs w:val="20"/>
        </w:rPr>
        <w:t>,</w:t>
      </w:r>
      <w:r w:rsidRPr="00204D9A">
        <w:rPr>
          <w:rFonts w:cs="Arial"/>
          <w:b/>
          <w:sz w:val="20"/>
          <w:szCs w:val="20"/>
        </w:rPr>
        <w:t xml:space="preserve"> </w:t>
      </w:r>
      <w:r w:rsidRPr="00204D9A">
        <w:rPr>
          <w:rFonts w:cs="Arial"/>
          <w:sz w:val="20"/>
          <w:szCs w:val="20"/>
        </w:rPr>
        <w:t>Electrical and Computer Engineering, 2011</w:t>
      </w:r>
    </w:p>
    <w:p w14:paraId="452BB952" w14:textId="77777777" w:rsidR="0038104E" w:rsidRDefault="0038104E" w:rsidP="0038104E">
      <w:pPr>
        <w:pStyle w:val="BodyText"/>
        <w:kinsoku w:val="0"/>
        <w:overflowPunct w:val="0"/>
        <w:rPr>
          <w:rFonts w:cs="Arial"/>
          <w:b/>
          <w:sz w:val="20"/>
        </w:rPr>
      </w:pPr>
    </w:p>
    <w:p w14:paraId="39715CD3" w14:textId="7BE8C795" w:rsidR="0038104E" w:rsidRDefault="0038104E" w:rsidP="0038104E">
      <w:pPr>
        <w:rPr>
          <w:rFonts w:cs="Arial"/>
          <w:b/>
          <w:sz w:val="20"/>
          <w:szCs w:val="20"/>
        </w:rPr>
      </w:pPr>
      <w:proofErr w:type="spellStart"/>
      <w:r>
        <w:rPr>
          <w:rFonts w:cs="Arial"/>
          <w:b/>
          <w:sz w:val="20"/>
          <w:szCs w:val="20"/>
        </w:rPr>
        <w:t>Touro</w:t>
      </w:r>
      <w:proofErr w:type="spellEnd"/>
      <w:r>
        <w:rPr>
          <w:rFonts w:cs="Arial"/>
          <w:b/>
          <w:sz w:val="20"/>
          <w:szCs w:val="20"/>
        </w:rPr>
        <w:t xml:space="preserve"> University International</w:t>
      </w:r>
      <w:r w:rsidRPr="00406D00">
        <w:rPr>
          <w:rFonts w:cs="Arial"/>
          <w:b/>
          <w:sz w:val="20"/>
          <w:szCs w:val="20"/>
        </w:rPr>
        <w:t xml:space="preserve">, </w:t>
      </w:r>
      <w:r>
        <w:rPr>
          <w:rFonts w:cs="Arial"/>
          <w:b/>
          <w:sz w:val="20"/>
          <w:szCs w:val="20"/>
        </w:rPr>
        <w:t>Cypress, CA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436BD9">
        <w:rPr>
          <w:rFonts w:cs="Arial"/>
          <w:b/>
          <w:sz w:val="20"/>
          <w:szCs w:val="20"/>
        </w:rPr>
        <w:t xml:space="preserve">    </w:t>
      </w:r>
      <w:r w:rsidR="00027689">
        <w:rPr>
          <w:b/>
          <w:sz w:val="20"/>
          <w:szCs w:val="20"/>
        </w:rPr>
        <w:t>Oct 2002</w:t>
      </w:r>
      <w:r w:rsidRPr="00406D00">
        <w:rPr>
          <w:b/>
          <w:sz w:val="20"/>
          <w:szCs w:val="20"/>
        </w:rPr>
        <w:t xml:space="preserve"> - </w:t>
      </w:r>
      <w:r w:rsidR="00027689">
        <w:rPr>
          <w:b/>
          <w:sz w:val="20"/>
          <w:szCs w:val="20"/>
        </w:rPr>
        <w:t>Aug 20</w:t>
      </w:r>
      <w:r>
        <w:rPr>
          <w:b/>
          <w:sz w:val="20"/>
          <w:szCs w:val="20"/>
        </w:rPr>
        <w:t>04</w:t>
      </w:r>
    </w:p>
    <w:p w14:paraId="4D02E2EB" w14:textId="77777777" w:rsidR="0038104E" w:rsidRDefault="0038104E" w:rsidP="0038104E">
      <w:pPr>
        <w:rPr>
          <w:rFonts w:cs="Arial"/>
          <w:b/>
          <w:sz w:val="20"/>
          <w:szCs w:val="20"/>
        </w:rPr>
      </w:pPr>
    </w:p>
    <w:p w14:paraId="02C82A2A" w14:textId="77777777" w:rsidR="00B06DAF" w:rsidRDefault="0038104E" w:rsidP="0038104E">
      <w:pPr>
        <w:rPr>
          <w:rFonts w:cs="Arial"/>
          <w:sz w:val="20"/>
          <w:szCs w:val="20"/>
        </w:rPr>
      </w:pPr>
      <w:r>
        <w:rPr>
          <w:rFonts w:cs="Arial"/>
          <w:b/>
          <w:sz w:val="20"/>
          <w:szCs w:val="20"/>
        </w:rPr>
        <w:t>Master of Business Administration (MBA</w:t>
      </w:r>
      <w:r w:rsidRPr="00406D00">
        <w:rPr>
          <w:rFonts w:cs="Arial"/>
          <w:b/>
          <w:sz w:val="20"/>
          <w:szCs w:val="20"/>
        </w:rPr>
        <w:t>)</w:t>
      </w:r>
      <w:r>
        <w:rPr>
          <w:rFonts w:cs="Arial"/>
          <w:sz w:val="20"/>
          <w:szCs w:val="20"/>
        </w:rPr>
        <w:t>, 2004</w:t>
      </w:r>
    </w:p>
    <w:p w14:paraId="54064A19" w14:textId="77777777" w:rsidR="0038104E" w:rsidRPr="00B06DAF" w:rsidRDefault="00B06DAF" w:rsidP="00B06DAF">
      <w:pPr>
        <w:rPr>
          <w:rFonts w:cs="Arial"/>
          <w:sz w:val="20"/>
          <w:szCs w:val="20"/>
        </w:rPr>
      </w:pPr>
      <w:r>
        <w:rPr>
          <w:sz w:val="20"/>
          <w:szCs w:val="20"/>
        </w:rPr>
        <w:t xml:space="preserve">• </w:t>
      </w:r>
      <w:r w:rsidR="0038104E">
        <w:rPr>
          <w:rFonts w:cs="Arial"/>
          <w:sz w:val="20"/>
          <w:szCs w:val="20"/>
        </w:rPr>
        <w:t>Concurrently completed courses while serving in the US Army</w:t>
      </w:r>
      <w:r w:rsidR="004221D7">
        <w:rPr>
          <w:rFonts w:cs="Arial"/>
          <w:sz w:val="20"/>
          <w:szCs w:val="20"/>
        </w:rPr>
        <w:t>.</w:t>
      </w:r>
    </w:p>
    <w:p w14:paraId="10558DCF" w14:textId="77777777" w:rsidR="0038104E" w:rsidRDefault="0038104E" w:rsidP="0038104E">
      <w:pPr>
        <w:rPr>
          <w:rFonts w:cs="Arial"/>
          <w:b/>
          <w:sz w:val="20"/>
          <w:szCs w:val="20"/>
        </w:rPr>
      </w:pPr>
    </w:p>
    <w:p w14:paraId="3D2DF7D2" w14:textId="1E280906" w:rsidR="0038104E" w:rsidRDefault="0038104E" w:rsidP="0038104E">
      <w:pPr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Iowa State University</w:t>
      </w:r>
      <w:r w:rsidRPr="00406D00">
        <w:rPr>
          <w:rFonts w:cs="Arial"/>
          <w:b/>
          <w:sz w:val="20"/>
          <w:szCs w:val="20"/>
        </w:rPr>
        <w:t xml:space="preserve">, </w:t>
      </w:r>
      <w:r>
        <w:rPr>
          <w:rFonts w:cs="Arial"/>
          <w:b/>
          <w:sz w:val="20"/>
          <w:szCs w:val="20"/>
        </w:rPr>
        <w:t>Ames, IA</w:t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>
        <w:rPr>
          <w:rFonts w:cs="Arial"/>
          <w:b/>
          <w:sz w:val="20"/>
          <w:szCs w:val="20"/>
        </w:rPr>
        <w:tab/>
      </w:r>
      <w:r w:rsidR="00436BD9">
        <w:rPr>
          <w:rFonts w:cs="Arial"/>
          <w:b/>
          <w:sz w:val="20"/>
          <w:szCs w:val="20"/>
        </w:rPr>
        <w:t xml:space="preserve">    </w:t>
      </w:r>
      <w:r w:rsidR="00436BD9">
        <w:rPr>
          <w:b/>
          <w:sz w:val="20"/>
          <w:szCs w:val="20"/>
        </w:rPr>
        <w:t>Aug 19</w:t>
      </w:r>
      <w:r>
        <w:rPr>
          <w:b/>
          <w:sz w:val="20"/>
          <w:szCs w:val="20"/>
        </w:rPr>
        <w:t>98</w:t>
      </w:r>
      <w:r w:rsidRPr="00406D00">
        <w:rPr>
          <w:b/>
          <w:sz w:val="20"/>
          <w:szCs w:val="20"/>
        </w:rPr>
        <w:t xml:space="preserve"> - </w:t>
      </w:r>
      <w:r w:rsidR="00436BD9">
        <w:rPr>
          <w:b/>
          <w:sz w:val="20"/>
          <w:szCs w:val="20"/>
        </w:rPr>
        <w:t>Dec 200</w:t>
      </w:r>
      <w:r>
        <w:rPr>
          <w:b/>
          <w:sz w:val="20"/>
          <w:szCs w:val="20"/>
        </w:rPr>
        <w:t>1</w:t>
      </w:r>
    </w:p>
    <w:p w14:paraId="278900EB" w14:textId="77777777" w:rsidR="0038104E" w:rsidRPr="00406D00" w:rsidRDefault="0038104E" w:rsidP="0038104E">
      <w:pPr>
        <w:rPr>
          <w:rFonts w:cs="Arial"/>
          <w:sz w:val="20"/>
          <w:szCs w:val="20"/>
        </w:rPr>
      </w:pPr>
      <w:r w:rsidRPr="00406D00">
        <w:rPr>
          <w:rFonts w:cs="Arial"/>
          <w:b/>
          <w:sz w:val="20"/>
          <w:szCs w:val="20"/>
        </w:rPr>
        <w:t>Bachelor of Science (BS)</w:t>
      </w:r>
      <w:r w:rsidRPr="00406D00">
        <w:rPr>
          <w:rFonts w:cs="Arial"/>
          <w:sz w:val="20"/>
          <w:szCs w:val="20"/>
        </w:rPr>
        <w:t>,</w:t>
      </w:r>
      <w:r w:rsidRPr="00406D00">
        <w:rPr>
          <w:rFonts w:cs="Arial"/>
          <w:b/>
          <w:sz w:val="20"/>
          <w:szCs w:val="20"/>
        </w:rPr>
        <w:t xml:space="preserve"> </w:t>
      </w:r>
      <w:r w:rsidRPr="00406D00">
        <w:rPr>
          <w:rFonts w:cs="Arial"/>
          <w:sz w:val="20"/>
          <w:szCs w:val="20"/>
        </w:rPr>
        <w:t>E</w:t>
      </w:r>
      <w:r>
        <w:rPr>
          <w:rFonts w:cs="Arial"/>
          <w:sz w:val="20"/>
          <w:szCs w:val="20"/>
        </w:rPr>
        <w:t>nglish, 2001</w:t>
      </w:r>
    </w:p>
    <w:p w14:paraId="4DF4F1BD" w14:textId="77777777" w:rsidR="00504378" w:rsidRPr="009E60BE" w:rsidRDefault="00504378" w:rsidP="000C6755">
      <w:pPr>
        <w:rPr>
          <w:rFonts w:cs="Arial"/>
          <w:b/>
          <w:sz w:val="20"/>
          <w:szCs w:val="20"/>
        </w:rPr>
      </w:pPr>
    </w:p>
    <w:sectPr w:rsidR="00504378" w:rsidRPr="009E60BE" w:rsidSect="00D6775F">
      <w:headerReference w:type="default" r:id="rId12"/>
      <w:footerReference w:type="default" r:id="rId13"/>
      <w:pgSz w:w="12240" w:h="15840" w:code="1"/>
      <w:pgMar w:top="450" w:right="1080" w:bottom="630" w:left="108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99534" w14:textId="77777777" w:rsidR="00C37FDF" w:rsidRDefault="00C37FDF" w:rsidP="00EC0167">
      <w:pPr>
        <w:pStyle w:val="BodyText"/>
      </w:pPr>
      <w:r>
        <w:separator/>
      </w:r>
    </w:p>
  </w:endnote>
  <w:endnote w:type="continuationSeparator" w:id="0">
    <w:p w14:paraId="0627B354" w14:textId="77777777" w:rsidR="00C37FDF" w:rsidRDefault="00C37FDF" w:rsidP="00EC0167">
      <w:pPr>
        <w:pStyle w:val="Body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bertus Medium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8769936" w14:textId="77777777" w:rsidR="00DE65F8" w:rsidRPr="002F5404" w:rsidRDefault="00DE65F8" w:rsidP="00A8675D">
    <w:pPr>
      <w:jc w:val="center"/>
      <w:rPr>
        <w:sz w:val="22"/>
        <w:szCs w:val="22"/>
      </w:rPr>
    </w:pPr>
    <w:r w:rsidRPr="002F5404">
      <w:rPr>
        <w:sz w:val="22"/>
        <w:szCs w:val="22"/>
      </w:rPr>
      <w:sym w:font="Wingdings" w:char="F0A7"/>
    </w:r>
    <w:r w:rsidRPr="002F5404">
      <w:rPr>
        <w:sz w:val="22"/>
        <w:szCs w:val="22"/>
      </w:rPr>
      <w:t xml:space="preserve">  </w:t>
    </w:r>
    <w:r w:rsidRPr="002F5404">
      <w:rPr>
        <w:sz w:val="22"/>
        <w:szCs w:val="22"/>
      </w:rPr>
      <w:sym w:font="Wingdings" w:char="F0A7"/>
    </w:r>
    <w:r w:rsidRPr="002F5404">
      <w:rPr>
        <w:sz w:val="22"/>
        <w:szCs w:val="22"/>
      </w:rPr>
      <w:t xml:space="preserve">  </w:t>
    </w:r>
    <w:r w:rsidRPr="002F5404">
      <w:rPr>
        <w:sz w:val="22"/>
        <w:szCs w:val="22"/>
      </w:rPr>
      <w:sym w:font="Wingdings" w:char="F0A7"/>
    </w:r>
  </w:p>
  <w:p w14:paraId="78E0AE9D" w14:textId="77777777" w:rsidR="00DE65F8" w:rsidRDefault="00DE65F8" w:rsidP="00A867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32ADDC" w14:textId="77777777" w:rsidR="00C37FDF" w:rsidRDefault="00C37FDF" w:rsidP="00EC0167">
      <w:pPr>
        <w:pStyle w:val="BodyText"/>
      </w:pPr>
      <w:r>
        <w:separator/>
      </w:r>
    </w:p>
  </w:footnote>
  <w:footnote w:type="continuationSeparator" w:id="0">
    <w:p w14:paraId="19C4B094" w14:textId="77777777" w:rsidR="00C37FDF" w:rsidRDefault="00C37FDF" w:rsidP="00EC0167">
      <w:pPr>
        <w:pStyle w:val="Body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527546" w14:textId="77777777" w:rsidR="00DE65F8" w:rsidRDefault="00DE65F8">
    <w:pPr>
      <w:pStyle w:val="Header"/>
    </w:pPr>
  </w:p>
  <w:p w14:paraId="3169F2CB" w14:textId="77777777" w:rsidR="00DE65F8" w:rsidRDefault="00DE65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895877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6AD5749"/>
    <w:multiLevelType w:val="hybridMultilevel"/>
    <w:tmpl w:val="F342F62E"/>
    <w:lvl w:ilvl="0" w:tplc="04090001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C6569"/>
    <w:multiLevelType w:val="hybridMultilevel"/>
    <w:tmpl w:val="7E96B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D7C7D"/>
    <w:multiLevelType w:val="hybridMultilevel"/>
    <w:tmpl w:val="DE82B16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4" w15:restartNumberingAfterBreak="0">
    <w:nsid w:val="1A7C4E45"/>
    <w:multiLevelType w:val="hybridMultilevel"/>
    <w:tmpl w:val="E66AF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61A03"/>
    <w:multiLevelType w:val="hybridMultilevel"/>
    <w:tmpl w:val="584CB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451EF"/>
    <w:multiLevelType w:val="hybridMultilevel"/>
    <w:tmpl w:val="2AFA0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F048F"/>
    <w:multiLevelType w:val="hybridMultilevel"/>
    <w:tmpl w:val="0C4E8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B46DB6"/>
    <w:multiLevelType w:val="hybridMultilevel"/>
    <w:tmpl w:val="5F440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8352C"/>
    <w:multiLevelType w:val="hybridMultilevel"/>
    <w:tmpl w:val="F28A383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7540F4"/>
    <w:multiLevelType w:val="multilevel"/>
    <w:tmpl w:val="A76C6892"/>
    <w:styleLink w:val="Bulletedlist"/>
    <w:lvl w:ilvl="0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EE2C27"/>
    <w:multiLevelType w:val="hybridMultilevel"/>
    <w:tmpl w:val="08260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AA603B"/>
    <w:multiLevelType w:val="singleLevel"/>
    <w:tmpl w:val="4D9E11AA"/>
    <w:lvl w:ilvl="0">
      <w:start w:val="1"/>
      <w:numFmt w:val="bullet"/>
      <w:pStyle w:val="Bulletfirstline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</w:abstractNum>
  <w:abstractNum w:abstractNumId="13" w15:restartNumberingAfterBreak="0">
    <w:nsid w:val="56362AA5"/>
    <w:multiLevelType w:val="multilevel"/>
    <w:tmpl w:val="9E06BEA6"/>
    <w:lvl w:ilvl="0">
      <w:start w:val="1"/>
      <w:numFmt w:val="bullet"/>
      <w:pStyle w:val="Bulletedlistlastitem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74DAC"/>
    <w:multiLevelType w:val="hybridMultilevel"/>
    <w:tmpl w:val="CB16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F4EBD"/>
    <w:multiLevelType w:val="hybridMultilevel"/>
    <w:tmpl w:val="D0C84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072E3"/>
    <w:multiLevelType w:val="hybridMultilevel"/>
    <w:tmpl w:val="912E2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BA1F16"/>
    <w:multiLevelType w:val="hybridMultilevel"/>
    <w:tmpl w:val="BD4E1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10"/>
  </w:num>
  <w:num w:numId="4">
    <w:abstractNumId w:val="12"/>
  </w:num>
  <w:num w:numId="5">
    <w:abstractNumId w:val="0"/>
  </w:num>
  <w:num w:numId="6">
    <w:abstractNumId w:val="3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5"/>
  </w:num>
  <w:num w:numId="12">
    <w:abstractNumId w:val="15"/>
  </w:num>
  <w:num w:numId="13">
    <w:abstractNumId w:val="6"/>
  </w:num>
  <w:num w:numId="14">
    <w:abstractNumId w:val="17"/>
  </w:num>
  <w:num w:numId="15">
    <w:abstractNumId w:val="16"/>
  </w:num>
  <w:num w:numId="16">
    <w:abstractNumId w:val="9"/>
  </w:num>
  <w:num w:numId="17">
    <w:abstractNumId w:val="7"/>
  </w:num>
  <w:num w:numId="18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>
      <o:colormru v:ext="edit" colors="#ddd,gray,#5f5f5f,silver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rawNDY2N7c0NTZW0lEKTi0uzszPAymwrAUAzhbw0ywAAAA="/>
  </w:docVars>
  <w:rsids>
    <w:rsidRoot w:val="00D47FD9"/>
    <w:rsid w:val="00002D0D"/>
    <w:rsid w:val="000048E2"/>
    <w:rsid w:val="00004ECD"/>
    <w:rsid w:val="0000784F"/>
    <w:rsid w:val="00013A30"/>
    <w:rsid w:val="0001537B"/>
    <w:rsid w:val="00021649"/>
    <w:rsid w:val="00024071"/>
    <w:rsid w:val="000242FD"/>
    <w:rsid w:val="0002460B"/>
    <w:rsid w:val="000250C0"/>
    <w:rsid w:val="000261B8"/>
    <w:rsid w:val="00027689"/>
    <w:rsid w:val="00030566"/>
    <w:rsid w:val="0003497F"/>
    <w:rsid w:val="0003665B"/>
    <w:rsid w:val="00042BC0"/>
    <w:rsid w:val="000459DE"/>
    <w:rsid w:val="00047CD8"/>
    <w:rsid w:val="00051724"/>
    <w:rsid w:val="0005704C"/>
    <w:rsid w:val="00057A98"/>
    <w:rsid w:val="00057B8D"/>
    <w:rsid w:val="00063975"/>
    <w:rsid w:val="00071577"/>
    <w:rsid w:val="00072F81"/>
    <w:rsid w:val="00073CCB"/>
    <w:rsid w:val="0007641C"/>
    <w:rsid w:val="0008689C"/>
    <w:rsid w:val="00087BB2"/>
    <w:rsid w:val="00087D69"/>
    <w:rsid w:val="0009499A"/>
    <w:rsid w:val="00097D71"/>
    <w:rsid w:val="000A0A4D"/>
    <w:rsid w:val="000A4099"/>
    <w:rsid w:val="000A42F9"/>
    <w:rsid w:val="000A43C8"/>
    <w:rsid w:val="000A4D9F"/>
    <w:rsid w:val="000A5707"/>
    <w:rsid w:val="000A5B05"/>
    <w:rsid w:val="000B064B"/>
    <w:rsid w:val="000B4894"/>
    <w:rsid w:val="000B5150"/>
    <w:rsid w:val="000C03E8"/>
    <w:rsid w:val="000C4202"/>
    <w:rsid w:val="000C6755"/>
    <w:rsid w:val="000C75DC"/>
    <w:rsid w:val="000D1EE8"/>
    <w:rsid w:val="000D292D"/>
    <w:rsid w:val="000D2F66"/>
    <w:rsid w:val="000D32EB"/>
    <w:rsid w:val="000E343B"/>
    <w:rsid w:val="000E3BFC"/>
    <w:rsid w:val="000E445A"/>
    <w:rsid w:val="000E5466"/>
    <w:rsid w:val="000E5C4A"/>
    <w:rsid w:val="000F05CC"/>
    <w:rsid w:val="000F2950"/>
    <w:rsid w:val="001013E2"/>
    <w:rsid w:val="001014C3"/>
    <w:rsid w:val="00101D9A"/>
    <w:rsid w:val="00103F63"/>
    <w:rsid w:val="00106307"/>
    <w:rsid w:val="00106773"/>
    <w:rsid w:val="001067E0"/>
    <w:rsid w:val="00111646"/>
    <w:rsid w:val="00113D63"/>
    <w:rsid w:val="00114D8A"/>
    <w:rsid w:val="00122D53"/>
    <w:rsid w:val="00123C64"/>
    <w:rsid w:val="00125E37"/>
    <w:rsid w:val="00131B90"/>
    <w:rsid w:val="00134D9E"/>
    <w:rsid w:val="0013536A"/>
    <w:rsid w:val="00135E72"/>
    <w:rsid w:val="001367CB"/>
    <w:rsid w:val="00136F55"/>
    <w:rsid w:val="00140947"/>
    <w:rsid w:val="00144F63"/>
    <w:rsid w:val="00145477"/>
    <w:rsid w:val="00150336"/>
    <w:rsid w:val="00151D1B"/>
    <w:rsid w:val="00154122"/>
    <w:rsid w:val="001567ED"/>
    <w:rsid w:val="00157C7A"/>
    <w:rsid w:val="00162A4D"/>
    <w:rsid w:val="00165C3A"/>
    <w:rsid w:val="0016653C"/>
    <w:rsid w:val="00166A5E"/>
    <w:rsid w:val="00166B76"/>
    <w:rsid w:val="00167277"/>
    <w:rsid w:val="00172F3B"/>
    <w:rsid w:val="00174BBB"/>
    <w:rsid w:val="001806AA"/>
    <w:rsid w:val="00180977"/>
    <w:rsid w:val="00181F5B"/>
    <w:rsid w:val="00184799"/>
    <w:rsid w:val="001903DA"/>
    <w:rsid w:val="00191175"/>
    <w:rsid w:val="0019217F"/>
    <w:rsid w:val="0019393B"/>
    <w:rsid w:val="001946CA"/>
    <w:rsid w:val="001A125B"/>
    <w:rsid w:val="001A16F9"/>
    <w:rsid w:val="001A2F86"/>
    <w:rsid w:val="001A5CD6"/>
    <w:rsid w:val="001A7319"/>
    <w:rsid w:val="001B1059"/>
    <w:rsid w:val="001B6E78"/>
    <w:rsid w:val="001C1794"/>
    <w:rsid w:val="001C380E"/>
    <w:rsid w:val="001C4A2C"/>
    <w:rsid w:val="001C6516"/>
    <w:rsid w:val="001D136E"/>
    <w:rsid w:val="001D3657"/>
    <w:rsid w:val="001D7C88"/>
    <w:rsid w:val="001E0994"/>
    <w:rsid w:val="001E0BEC"/>
    <w:rsid w:val="001E37E7"/>
    <w:rsid w:val="001E387E"/>
    <w:rsid w:val="001E5459"/>
    <w:rsid w:val="001F5E62"/>
    <w:rsid w:val="001F60D7"/>
    <w:rsid w:val="001F77AF"/>
    <w:rsid w:val="00202FE9"/>
    <w:rsid w:val="00204D9A"/>
    <w:rsid w:val="00206F48"/>
    <w:rsid w:val="00211F5D"/>
    <w:rsid w:val="00212E32"/>
    <w:rsid w:val="0021540C"/>
    <w:rsid w:val="00215A75"/>
    <w:rsid w:val="0021635D"/>
    <w:rsid w:val="0021710E"/>
    <w:rsid w:val="00220765"/>
    <w:rsid w:val="00220946"/>
    <w:rsid w:val="0022239B"/>
    <w:rsid w:val="00222F90"/>
    <w:rsid w:val="002308F8"/>
    <w:rsid w:val="002417E5"/>
    <w:rsid w:val="00243368"/>
    <w:rsid w:val="0024476F"/>
    <w:rsid w:val="00252767"/>
    <w:rsid w:val="00253233"/>
    <w:rsid w:val="00255BCB"/>
    <w:rsid w:val="002609F0"/>
    <w:rsid w:val="00261AF1"/>
    <w:rsid w:val="002661C8"/>
    <w:rsid w:val="0026776F"/>
    <w:rsid w:val="0027071D"/>
    <w:rsid w:val="0027147C"/>
    <w:rsid w:val="00275DF7"/>
    <w:rsid w:val="002768DD"/>
    <w:rsid w:val="002774A5"/>
    <w:rsid w:val="00280785"/>
    <w:rsid w:val="00281CE5"/>
    <w:rsid w:val="00283860"/>
    <w:rsid w:val="00287985"/>
    <w:rsid w:val="00291EEC"/>
    <w:rsid w:val="002A49A1"/>
    <w:rsid w:val="002A685E"/>
    <w:rsid w:val="002B28F8"/>
    <w:rsid w:val="002B3F1D"/>
    <w:rsid w:val="002B5757"/>
    <w:rsid w:val="002B7F8F"/>
    <w:rsid w:val="002C29BE"/>
    <w:rsid w:val="002C3388"/>
    <w:rsid w:val="002D1348"/>
    <w:rsid w:val="002D3816"/>
    <w:rsid w:val="002D3F81"/>
    <w:rsid w:val="002D6BA0"/>
    <w:rsid w:val="002D750B"/>
    <w:rsid w:val="002D7F62"/>
    <w:rsid w:val="002E2667"/>
    <w:rsid w:val="002E43EA"/>
    <w:rsid w:val="002E6548"/>
    <w:rsid w:val="002F2304"/>
    <w:rsid w:val="002F405C"/>
    <w:rsid w:val="002F5404"/>
    <w:rsid w:val="002F664D"/>
    <w:rsid w:val="00301788"/>
    <w:rsid w:val="003044D9"/>
    <w:rsid w:val="003046BD"/>
    <w:rsid w:val="003079B6"/>
    <w:rsid w:val="00307B54"/>
    <w:rsid w:val="003101EF"/>
    <w:rsid w:val="0031253E"/>
    <w:rsid w:val="00312A36"/>
    <w:rsid w:val="0031331C"/>
    <w:rsid w:val="00316974"/>
    <w:rsid w:val="00320239"/>
    <w:rsid w:val="003328DA"/>
    <w:rsid w:val="00332FAD"/>
    <w:rsid w:val="00334C73"/>
    <w:rsid w:val="00334CA9"/>
    <w:rsid w:val="00334F0B"/>
    <w:rsid w:val="00335599"/>
    <w:rsid w:val="003413D3"/>
    <w:rsid w:val="00347419"/>
    <w:rsid w:val="00354F88"/>
    <w:rsid w:val="0036066B"/>
    <w:rsid w:val="00364B49"/>
    <w:rsid w:val="0036633C"/>
    <w:rsid w:val="00370970"/>
    <w:rsid w:val="00371EF8"/>
    <w:rsid w:val="00372B40"/>
    <w:rsid w:val="0037441C"/>
    <w:rsid w:val="00380053"/>
    <w:rsid w:val="0038104E"/>
    <w:rsid w:val="00383BF2"/>
    <w:rsid w:val="003850C8"/>
    <w:rsid w:val="0038536F"/>
    <w:rsid w:val="0038769D"/>
    <w:rsid w:val="0038770B"/>
    <w:rsid w:val="00390880"/>
    <w:rsid w:val="00392B5A"/>
    <w:rsid w:val="0039441E"/>
    <w:rsid w:val="00394829"/>
    <w:rsid w:val="00395D37"/>
    <w:rsid w:val="0039603D"/>
    <w:rsid w:val="003A08E0"/>
    <w:rsid w:val="003A32F3"/>
    <w:rsid w:val="003A36A8"/>
    <w:rsid w:val="003A6BB9"/>
    <w:rsid w:val="003A7114"/>
    <w:rsid w:val="003A72C5"/>
    <w:rsid w:val="003B5252"/>
    <w:rsid w:val="003B5871"/>
    <w:rsid w:val="003B5921"/>
    <w:rsid w:val="003B6674"/>
    <w:rsid w:val="003B7178"/>
    <w:rsid w:val="003C1E8F"/>
    <w:rsid w:val="003C29FB"/>
    <w:rsid w:val="003C64B1"/>
    <w:rsid w:val="003C7D22"/>
    <w:rsid w:val="003C7E29"/>
    <w:rsid w:val="003D1C6E"/>
    <w:rsid w:val="003D2DB3"/>
    <w:rsid w:val="003D46C7"/>
    <w:rsid w:val="003D7B6D"/>
    <w:rsid w:val="003E577A"/>
    <w:rsid w:val="003E5D79"/>
    <w:rsid w:val="003E65E0"/>
    <w:rsid w:val="003E73C8"/>
    <w:rsid w:val="003F3A24"/>
    <w:rsid w:val="003F3DF5"/>
    <w:rsid w:val="003F4A80"/>
    <w:rsid w:val="003F4DA8"/>
    <w:rsid w:val="003F5C73"/>
    <w:rsid w:val="003F69E8"/>
    <w:rsid w:val="003F6ED6"/>
    <w:rsid w:val="003F70BA"/>
    <w:rsid w:val="003F7509"/>
    <w:rsid w:val="0040067E"/>
    <w:rsid w:val="00400FC1"/>
    <w:rsid w:val="0040425F"/>
    <w:rsid w:val="004044B6"/>
    <w:rsid w:val="00405312"/>
    <w:rsid w:val="004070CA"/>
    <w:rsid w:val="004108B9"/>
    <w:rsid w:val="00412BBB"/>
    <w:rsid w:val="004157B3"/>
    <w:rsid w:val="00417112"/>
    <w:rsid w:val="004178FD"/>
    <w:rsid w:val="00420ACC"/>
    <w:rsid w:val="004221D7"/>
    <w:rsid w:val="00427911"/>
    <w:rsid w:val="00431FE7"/>
    <w:rsid w:val="00436BD9"/>
    <w:rsid w:val="00440AE8"/>
    <w:rsid w:val="00441520"/>
    <w:rsid w:val="0044249E"/>
    <w:rsid w:val="0044345F"/>
    <w:rsid w:val="004460CA"/>
    <w:rsid w:val="00447F3C"/>
    <w:rsid w:val="004554E2"/>
    <w:rsid w:val="00457521"/>
    <w:rsid w:val="004618E7"/>
    <w:rsid w:val="0046728A"/>
    <w:rsid w:val="004718D1"/>
    <w:rsid w:val="00473AB4"/>
    <w:rsid w:val="004746AF"/>
    <w:rsid w:val="004859F9"/>
    <w:rsid w:val="004928CF"/>
    <w:rsid w:val="0049417D"/>
    <w:rsid w:val="00495EC8"/>
    <w:rsid w:val="004A03D9"/>
    <w:rsid w:val="004A3F19"/>
    <w:rsid w:val="004B25D9"/>
    <w:rsid w:val="004B2BD0"/>
    <w:rsid w:val="004B3D39"/>
    <w:rsid w:val="004B4477"/>
    <w:rsid w:val="004B4806"/>
    <w:rsid w:val="004B4C4E"/>
    <w:rsid w:val="004B58C1"/>
    <w:rsid w:val="004C2A0D"/>
    <w:rsid w:val="004C2F05"/>
    <w:rsid w:val="004C3785"/>
    <w:rsid w:val="004C3F72"/>
    <w:rsid w:val="004C46F8"/>
    <w:rsid w:val="004C5905"/>
    <w:rsid w:val="004D00EE"/>
    <w:rsid w:val="004D0A70"/>
    <w:rsid w:val="004D4CA7"/>
    <w:rsid w:val="004D55BC"/>
    <w:rsid w:val="004E09B6"/>
    <w:rsid w:val="004E17B8"/>
    <w:rsid w:val="004E3F47"/>
    <w:rsid w:val="004E51A5"/>
    <w:rsid w:val="004E5535"/>
    <w:rsid w:val="004F3161"/>
    <w:rsid w:val="004F436D"/>
    <w:rsid w:val="004F579D"/>
    <w:rsid w:val="00504378"/>
    <w:rsid w:val="00505515"/>
    <w:rsid w:val="00507A1E"/>
    <w:rsid w:val="00507A8D"/>
    <w:rsid w:val="00510251"/>
    <w:rsid w:val="005132C6"/>
    <w:rsid w:val="00516822"/>
    <w:rsid w:val="005215CA"/>
    <w:rsid w:val="00521D97"/>
    <w:rsid w:val="00522121"/>
    <w:rsid w:val="00524E6E"/>
    <w:rsid w:val="0053024A"/>
    <w:rsid w:val="0053319C"/>
    <w:rsid w:val="00533431"/>
    <w:rsid w:val="0053525D"/>
    <w:rsid w:val="005400CE"/>
    <w:rsid w:val="005531ED"/>
    <w:rsid w:val="00556112"/>
    <w:rsid w:val="005563D2"/>
    <w:rsid w:val="00561C7D"/>
    <w:rsid w:val="00563836"/>
    <w:rsid w:val="005642D4"/>
    <w:rsid w:val="00566703"/>
    <w:rsid w:val="005738DC"/>
    <w:rsid w:val="005765E8"/>
    <w:rsid w:val="00577789"/>
    <w:rsid w:val="00577E8B"/>
    <w:rsid w:val="00582895"/>
    <w:rsid w:val="00584C1B"/>
    <w:rsid w:val="00590C12"/>
    <w:rsid w:val="00592F28"/>
    <w:rsid w:val="005A164A"/>
    <w:rsid w:val="005A3C51"/>
    <w:rsid w:val="005A43AD"/>
    <w:rsid w:val="005A70E4"/>
    <w:rsid w:val="005A79AC"/>
    <w:rsid w:val="005B1522"/>
    <w:rsid w:val="005B1CD4"/>
    <w:rsid w:val="005B74D9"/>
    <w:rsid w:val="005B760A"/>
    <w:rsid w:val="005C2057"/>
    <w:rsid w:val="005D0507"/>
    <w:rsid w:val="005D1DBD"/>
    <w:rsid w:val="005D4636"/>
    <w:rsid w:val="005E709C"/>
    <w:rsid w:val="005E75F1"/>
    <w:rsid w:val="005F179B"/>
    <w:rsid w:val="005F36EB"/>
    <w:rsid w:val="005F5FC7"/>
    <w:rsid w:val="005F61BB"/>
    <w:rsid w:val="005F7381"/>
    <w:rsid w:val="005F7B36"/>
    <w:rsid w:val="005F7F28"/>
    <w:rsid w:val="006007B5"/>
    <w:rsid w:val="00601B12"/>
    <w:rsid w:val="00603692"/>
    <w:rsid w:val="00605909"/>
    <w:rsid w:val="00606D96"/>
    <w:rsid w:val="006075F9"/>
    <w:rsid w:val="00617B3F"/>
    <w:rsid w:val="00626C92"/>
    <w:rsid w:val="006278D0"/>
    <w:rsid w:val="00631EC3"/>
    <w:rsid w:val="0063610A"/>
    <w:rsid w:val="00636670"/>
    <w:rsid w:val="006414E8"/>
    <w:rsid w:val="00641FC2"/>
    <w:rsid w:val="00642091"/>
    <w:rsid w:val="00652B48"/>
    <w:rsid w:val="00652B9E"/>
    <w:rsid w:val="0065594E"/>
    <w:rsid w:val="00655EF7"/>
    <w:rsid w:val="006612A5"/>
    <w:rsid w:val="0066245D"/>
    <w:rsid w:val="006627CB"/>
    <w:rsid w:val="00664AFE"/>
    <w:rsid w:val="00666275"/>
    <w:rsid w:val="00667A59"/>
    <w:rsid w:val="00672B40"/>
    <w:rsid w:val="00672DCA"/>
    <w:rsid w:val="006743AB"/>
    <w:rsid w:val="006760BC"/>
    <w:rsid w:val="0067645F"/>
    <w:rsid w:val="00680379"/>
    <w:rsid w:val="0068180B"/>
    <w:rsid w:val="006827CC"/>
    <w:rsid w:val="00685E07"/>
    <w:rsid w:val="006911D8"/>
    <w:rsid w:val="00691A80"/>
    <w:rsid w:val="00693C34"/>
    <w:rsid w:val="0069478B"/>
    <w:rsid w:val="006A1616"/>
    <w:rsid w:val="006A642A"/>
    <w:rsid w:val="006B4EBF"/>
    <w:rsid w:val="006B7297"/>
    <w:rsid w:val="006C0A53"/>
    <w:rsid w:val="006C41D7"/>
    <w:rsid w:val="006C6260"/>
    <w:rsid w:val="006C6512"/>
    <w:rsid w:val="006C795B"/>
    <w:rsid w:val="006D1318"/>
    <w:rsid w:val="006D2485"/>
    <w:rsid w:val="006D38B7"/>
    <w:rsid w:val="006D3B73"/>
    <w:rsid w:val="006D3F1F"/>
    <w:rsid w:val="006D5458"/>
    <w:rsid w:val="006D72FD"/>
    <w:rsid w:val="006D7AA5"/>
    <w:rsid w:val="006E0CEC"/>
    <w:rsid w:val="006E1DF1"/>
    <w:rsid w:val="006E3732"/>
    <w:rsid w:val="006E38E5"/>
    <w:rsid w:val="006F1B12"/>
    <w:rsid w:val="006F58AC"/>
    <w:rsid w:val="006F590D"/>
    <w:rsid w:val="006F61EE"/>
    <w:rsid w:val="00702147"/>
    <w:rsid w:val="00703C3D"/>
    <w:rsid w:val="00705B33"/>
    <w:rsid w:val="00705B4E"/>
    <w:rsid w:val="007065A6"/>
    <w:rsid w:val="0070747F"/>
    <w:rsid w:val="00707B50"/>
    <w:rsid w:val="00707E14"/>
    <w:rsid w:val="0071358C"/>
    <w:rsid w:val="00713ACA"/>
    <w:rsid w:val="007140BA"/>
    <w:rsid w:val="007166C4"/>
    <w:rsid w:val="0072102B"/>
    <w:rsid w:val="00721E46"/>
    <w:rsid w:val="007359B2"/>
    <w:rsid w:val="00736BF8"/>
    <w:rsid w:val="007407FC"/>
    <w:rsid w:val="00740FEC"/>
    <w:rsid w:val="00742D75"/>
    <w:rsid w:val="0074401D"/>
    <w:rsid w:val="007447A0"/>
    <w:rsid w:val="00744D00"/>
    <w:rsid w:val="00747C01"/>
    <w:rsid w:val="007516DD"/>
    <w:rsid w:val="00752358"/>
    <w:rsid w:val="00757356"/>
    <w:rsid w:val="00760E65"/>
    <w:rsid w:val="00761969"/>
    <w:rsid w:val="00761BF1"/>
    <w:rsid w:val="007620F3"/>
    <w:rsid w:val="007621A7"/>
    <w:rsid w:val="00766275"/>
    <w:rsid w:val="00767216"/>
    <w:rsid w:val="00767330"/>
    <w:rsid w:val="00770DC1"/>
    <w:rsid w:val="00777E33"/>
    <w:rsid w:val="00782302"/>
    <w:rsid w:val="00782999"/>
    <w:rsid w:val="007854BA"/>
    <w:rsid w:val="00787AA8"/>
    <w:rsid w:val="00790A51"/>
    <w:rsid w:val="00796F4E"/>
    <w:rsid w:val="007A2AB4"/>
    <w:rsid w:val="007A2DE0"/>
    <w:rsid w:val="007A463A"/>
    <w:rsid w:val="007B4034"/>
    <w:rsid w:val="007B5480"/>
    <w:rsid w:val="007B58AB"/>
    <w:rsid w:val="007B6F03"/>
    <w:rsid w:val="007C3428"/>
    <w:rsid w:val="007C3EFD"/>
    <w:rsid w:val="007C595B"/>
    <w:rsid w:val="007C620E"/>
    <w:rsid w:val="007D21B1"/>
    <w:rsid w:val="007D289A"/>
    <w:rsid w:val="007D3881"/>
    <w:rsid w:val="007D4A28"/>
    <w:rsid w:val="007D5B4C"/>
    <w:rsid w:val="007D5FB1"/>
    <w:rsid w:val="007D7139"/>
    <w:rsid w:val="007D7D72"/>
    <w:rsid w:val="007E136B"/>
    <w:rsid w:val="007E6051"/>
    <w:rsid w:val="007E625D"/>
    <w:rsid w:val="007F1E6F"/>
    <w:rsid w:val="007F588F"/>
    <w:rsid w:val="007F6EA3"/>
    <w:rsid w:val="007F70F9"/>
    <w:rsid w:val="00802509"/>
    <w:rsid w:val="00805186"/>
    <w:rsid w:val="00807063"/>
    <w:rsid w:val="00812A71"/>
    <w:rsid w:val="008162C4"/>
    <w:rsid w:val="0081756B"/>
    <w:rsid w:val="00817C82"/>
    <w:rsid w:val="00817ED1"/>
    <w:rsid w:val="00824B8C"/>
    <w:rsid w:val="008271F4"/>
    <w:rsid w:val="00827F9A"/>
    <w:rsid w:val="0083395D"/>
    <w:rsid w:val="00837A11"/>
    <w:rsid w:val="008400B2"/>
    <w:rsid w:val="00841DE7"/>
    <w:rsid w:val="00841EB6"/>
    <w:rsid w:val="0084239A"/>
    <w:rsid w:val="00843A17"/>
    <w:rsid w:val="00845377"/>
    <w:rsid w:val="00853100"/>
    <w:rsid w:val="00854FB6"/>
    <w:rsid w:val="008627DF"/>
    <w:rsid w:val="00862DE6"/>
    <w:rsid w:val="008631FC"/>
    <w:rsid w:val="008636D2"/>
    <w:rsid w:val="00865005"/>
    <w:rsid w:val="00865B94"/>
    <w:rsid w:val="00867768"/>
    <w:rsid w:val="0087020A"/>
    <w:rsid w:val="00875591"/>
    <w:rsid w:val="0088079B"/>
    <w:rsid w:val="00880E01"/>
    <w:rsid w:val="00882923"/>
    <w:rsid w:val="0089058D"/>
    <w:rsid w:val="008909B9"/>
    <w:rsid w:val="008917AE"/>
    <w:rsid w:val="008923CC"/>
    <w:rsid w:val="00894FCE"/>
    <w:rsid w:val="00895CB7"/>
    <w:rsid w:val="008A40EF"/>
    <w:rsid w:val="008A5711"/>
    <w:rsid w:val="008A583F"/>
    <w:rsid w:val="008B1B49"/>
    <w:rsid w:val="008B4051"/>
    <w:rsid w:val="008B6C2F"/>
    <w:rsid w:val="008B7622"/>
    <w:rsid w:val="008C0636"/>
    <w:rsid w:val="008C4553"/>
    <w:rsid w:val="008C609E"/>
    <w:rsid w:val="008C6E30"/>
    <w:rsid w:val="008D2242"/>
    <w:rsid w:val="008D3012"/>
    <w:rsid w:val="008D6715"/>
    <w:rsid w:val="008D78DE"/>
    <w:rsid w:val="008E456F"/>
    <w:rsid w:val="008E6D40"/>
    <w:rsid w:val="008E7743"/>
    <w:rsid w:val="008F2E50"/>
    <w:rsid w:val="008F456B"/>
    <w:rsid w:val="008F587F"/>
    <w:rsid w:val="008F5884"/>
    <w:rsid w:val="008F6CC4"/>
    <w:rsid w:val="009028A7"/>
    <w:rsid w:val="009053B1"/>
    <w:rsid w:val="009054B5"/>
    <w:rsid w:val="009063B4"/>
    <w:rsid w:val="00907E2E"/>
    <w:rsid w:val="00911823"/>
    <w:rsid w:val="00914850"/>
    <w:rsid w:val="00915933"/>
    <w:rsid w:val="009172E6"/>
    <w:rsid w:val="00922859"/>
    <w:rsid w:val="00923DBF"/>
    <w:rsid w:val="00925390"/>
    <w:rsid w:val="00926EF3"/>
    <w:rsid w:val="00931470"/>
    <w:rsid w:val="00931AC0"/>
    <w:rsid w:val="00931C6E"/>
    <w:rsid w:val="00933E60"/>
    <w:rsid w:val="00934A82"/>
    <w:rsid w:val="009363AB"/>
    <w:rsid w:val="00942E33"/>
    <w:rsid w:val="0094364D"/>
    <w:rsid w:val="00943936"/>
    <w:rsid w:val="00943AF6"/>
    <w:rsid w:val="0095108A"/>
    <w:rsid w:val="00951377"/>
    <w:rsid w:val="009522B6"/>
    <w:rsid w:val="00956FA3"/>
    <w:rsid w:val="00962473"/>
    <w:rsid w:val="009640EA"/>
    <w:rsid w:val="0096741A"/>
    <w:rsid w:val="00967B67"/>
    <w:rsid w:val="00970C09"/>
    <w:rsid w:val="0097228D"/>
    <w:rsid w:val="009764A1"/>
    <w:rsid w:val="009768E3"/>
    <w:rsid w:val="009824F5"/>
    <w:rsid w:val="00982AEA"/>
    <w:rsid w:val="0098421F"/>
    <w:rsid w:val="00985BA5"/>
    <w:rsid w:val="00987517"/>
    <w:rsid w:val="00987913"/>
    <w:rsid w:val="00987F6B"/>
    <w:rsid w:val="0099031D"/>
    <w:rsid w:val="009913E5"/>
    <w:rsid w:val="009928C1"/>
    <w:rsid w:val="00993042"/>
    <w:rsid w:val="009957D6"/>
    <w:rsid w:val="0099675A"/>
    <w:rsid w:val="00996FA1"/>
    <w:rsid w:val="009A070D"/>
    <w:rsid w:val="009A4210"/>
    <w:rsid w:val="009A42F7"/>
    <w:rsid w:val="009B11F7"/>
    <w:rsid w:val="009B2EED"/>
    <w:rsid w:val="009B373E"/>
    <w:rsid w:val="009B5324"/>
    <w:rsid w:val="009C2DC8"/>
    <w:rsid w:val="009C38EE"/>
    <w:rsid w:val="009C6BA4"/>
    <w:rsid w:val="009D2A71"/>
    <w:rsid w:val="009D3FAE"/>
    <w:rsid w:val="009D7E6E"/>
    <w:rsid w:val="009D7ED4"/>
    <w:rsid w:val="009E07A1"/>
    <w:rsid w:val="009E2257"/>
    <w:rsid w:val="009E3A1D"/>
    <w:rsid w:val="009E60BE"/>
    <w:rsid w:val="009F11F5"/>
    <w:rsid w:val="009F24D2"/>
    <w:rsid w:val="009F68B6"/>
    <w:rsid w:val="009F717B"/>
    <w:rsid w:val="00A11D08"/>
    <w:rsid w:val="00A20FDA"/>
    <w:rsid w:val="00A23BA7"/>
    <w:rsid w:val="00A246AD"/>
    <w:rsid w:val="00A264CB"/>
    <w:rsid w:val="00A26F01"/>
    <w:rsid w:val="00A35C9E"/>
    <w:rsid w:val="00A37C55"/>
    <w:rsid w:val="00A40E08"/>
    <w:rsid w:val="00A42089"/>
    <w:rsid w:val="00A42F73"/>
    <w:rsid w:val="00A51E90"/>
    <w:rsid w:val="00A556E4"/>
    <w:rsid w:val="00A63658"/>
    <w:rsid w:val="00A67FAB"/>
    <w:rsid w:val="00A7386E"/>
    <w:rsid w:val="00A76D65"/>
    <w:rsid w:val="00A775CD"/>
    <w:rsid w:val="00A826BF"/>
    <w:rsid w:val="00A84D76"/>
    <w:rsid w:val="00A85937"/>
    <w:rsid w:val="00A86004"/>
    <w:rsid w:val="00A8675D"/>
    <w:rsid w:val="00A907D4"/>
    <w:rsid w:val="00A919A0"/>
    <w:rsid w:val="00AA0344"/>
    <w:rsid w:val="00AA5A6C"/>
    <w:rsid w:val="00AB0A2B"/>
    <w:rsid w:val="00AB259E"/>
    <w:rsid w:val="00AB73FA"/>
    <w:rsid w:val="00AC12BA"/>
    <w:rsid w:val="00AC12D3"/>
    <w:rsid w:val="00AC1605"/>
    <w:rsid w:val="00AC1CF9"/>
    <w:rsid w:val="00AC23EB"/>
    <w:rsid w:val="00AC4215"/>
    <w:rsid w:val="00AC748A"/>
    <w:rsid w:val="00AD1700"/>
    <w:rsid w:val="00AD5384"/>
    <w:rsid w:val="00AE12AF"/>
    <w:rsid w:val="00AE44B9"/>
    <w:rsid w:val="00AE736D"/>
    <w:rsid w:val="00AF183F"/>
    <w:rsid w:val="00AF2BF5"/>
    <w:rsid w:val="00AF5D11"/>
    <w:rsid w:val="00AF6C73"/>
    <w:rsid w:val="00B00AC3"/>
    <w:rsid w:val="00B02B9B"/>
    <w:rsid w:val="00B04ED3"/>
    <w:rsid w:val="00B05015"/>
    <w:rsid w:val="00B051E1"/>
    <w:rsid w:val="00B06736"/>
    <w:rsid w:val="00B06DAF"/>
    <w:rsid w:val="00B15165"/>
    <w:rsid w:val="00B20E7B"/>
    <w:rsid w:val="00B21F4E"/>
    <w:rsid w:val="00B232E2"/>
    <w:rsid w:val="00B23BEB"/>
    <w:rsid w:val="00B302E1"/>
    <w:rsid w:val="00B31638"/>
    <w:rsid w:val="00B32285"/>
    <w:rsid w:val="00B45B1D"/>
    <w:rsid w:val="00B460CA"/>
    <w:rsid w:val="00B51DE4"/>
    <w:rsid w:val="00B538B0"/>
    <w:rsid w:val="00B6721D"/>
    <w:rsid w:val="00B67716"/>
    <w:rsid w:val="00B71901"/>
    <w:rsid w:val="00B726C0"/>
    <w:rsid w:val="00B773F9"/>
    <w:rsid w:val="00B810C2"/>
    <w:rsid w:val="00B82B59"/>
    <w:rsid w:val="00B83549"/>
    <w:rsid w:val="00B84872"/>
    <w:rsid w:val="00B8548D"/>
    <w:rsid w:val="00B9233A"/>
    <w:rsid w:val="00B940CE"/>
    <w:rsid w:val="00BA078F"/>
    <w:rsid w:val="00BA0ACB"/>
    <w:rsid w:val="00BB1E66"/>
    <w:rsid w:val="00BB1EA4"/>
    <w:rsid w:val="00BB329A"/>
    <w:rsid w:val="00BB49DE"/>
    <w:rsid w:val="00BB5486"/>
    <w:rsid w:val="00BB7736"/>
    <w:rsid w:val="00BB79AC"/>
    <w:rsid w:val="00BC2CF7"/>
    <w:rsid w:val="00BC3558"/>
    <w:rsid w:val="00BC5A71"/>
    <w:rsid w:val="00BC5BA3"/>
    <w:rsid w:val="00BD05AD"/>
    <w:rsid w:val="00BD4AD5"/>
    <w:rsid w:val="00BD6C16"/>
    <w:rsid w:val="00BD7743"/>
    <w:rsid w:val="00BE5F12"/>
    <w:rsid w:val="00BE665C"/>
    <w:rsid w:val="00BF5DA8"/>
    <w:rsid w:val="00BF7511"/>
    <w:rsid w:val="00C009A9"/>
    <w:rsid w:val="00C00E19"/>
    <w:rsid w:val="00C01A95"/>
    <w:rsid w:val="00C022B8"/>
    <w:rsid w:val="00C04521"/>
    <w:rsid w:val="00C11CA6"/>
    <w:rsid w:val="00C1203B"/>
    <w:rsid w:val="00C16C63"/>
    <w:rsid w:val="00C25D05"/>
    <w:rsid w:val="00C2658F"/>
    <w:rsid w:val="00C267FE"/>
    <w:rsid w:val="00C32F98"/>
    <w:rsid w:val="00C37444"/>
    <w:rsid w:val="00C37FDF"/>
    <w:rsid w:val="00C51353"/>
    <w:rsid w:val="00C528C9"/>
    <w:rsid w:val="00C55096"/>
    <w:rsid w:val="00C578DF"/>
    <w:rsid w:val="00C60DA5"/>
    <w:rsid w:val="00C638FE"/>
    <w:rsid w:val="00C64A08"/>
    <w:rsid w:val="00C659DE"/>
    <w:rsid w:val="00C70FAE"/>
    <w:rsid w:val="00C7445D"/>
    <w:rsid w:val="00C80BE3"/>
    <w:rsid w:val="00C827B1"/>
    <w:rsid w:val="00C83FA6"/>
    <w:rsid w:val="00C86BCC"/>
    <w:rsid w:val="00C8733B"/>
    <w:rsid w:val="00C87BA4"/>
    <w:rsid w:val="00C92BC1"/>
    <w:rsid w:val="00CA087F"/>
    <w:rsid w:val="00CA110C"/>
    <w:rsid w:val="00CA1976"/>
    <w:rsid w:val="00CA251A"/>
    <w:rsid w:val="00CA63B3"/>
    <w:rsid w:val="00CB1C70"/>
    <w:rsid w:val="00CB6769"/>
    <w:rsid w:val="00CB7257"/>
    <w:rsid w:val="00CC1C78"/>
    <w:rsid w:val="00CC36CD"/>
    <w:rsid w:val="00CC37D7"/>
    <w:rsid w:val="00CC40B1"/>
    <w:rsid w:val="00CD0726"/>
    <w:rsid w:val="00CD2CFB"/>
    <w:rsid w:val="00CD44AC"/>
    <w:rsid w:val="00CE171A"/>
    <w:rsid w:val="00CE274E"/>
    <w:rsid w:val="00CE2FC6"/>
    <w:rsid w:val="00CE58BF"/>
    <w:rsid w:val="00CF0A48"/>
    <w:rsid w:val="00CF24F3"/>
    <w:rsid w:val="00CF4248"/>
    <w:rsid w:val="00CF57A2"/>
    <w:rsid w:val="00D03CA1"/>
    <w:rsid w:val="00D07BC6"/>
    <w:rsid w:val="00D1183F"/>
    <w:rsid w:val="00D148AC"/>
    <w:rsid w:val="00D168AD"/>
    <w:rsid w:val="00D25308"/>
    <w:rsid w:val="00D30BB6"/>
    <w:rsid w:val="00D310D9"/>
    <w:rsid w:val="00D410C0"/>
    <w:rsid w:val="00D44ED0"/>
    <w:rsid w:val="00D457FB"/>
    <w:rsid w:val="00D47FD9"/>
    <w:rsid w:val="00D505CA"/>
    <w:rsid w:val="00D521F3"/>
    <w:rsid w:val="00D5331A"/>
    <w:rsid w:val="00D533D4"/>
    <w:rsid w:val="00D5677B"/>
    <w:rsid w:val="00D57A56"/>
    <w:rsid w:val="00D63DAC"/>
    <w:rsid w:val="00D65B0B"/>
    <w:rsid w:val="00D66F04"/>
    <w:rsid w:val="00D67668"/>
    <w:rsid w:val="00D6775F"/>
    <w:rsid w:val="00D70D41"/>
    <w:rsid w:val="00D71C11"/>
    <w:rsid w:val="00D768B1"/>
    <w:rsid w:val="00D81FB4"/>
    <w:rsid w:val="00D84AF6"/>
    <w:rsid w:val="00D84C93"/>
    <w:rsid w:val="00D85F73"/>
    <w:rsid w:val="00D8704F"/>
    <w:rsid w:val="00D951B6"/>
    <w:rsid w:val="00D9717D"/>
    <w:rsid w:val="00DA07F2"/>
    <w:rsid w:val="00DA1C06"/>
    <w:rsid w:val="00DA24DC"/>
    <w:rsid w:val="00DA60C4"/>
    <w:rsid w:val="00DA62FD"/>
    <w:rsid w:val="00DB10E1"/>
    <w:rsid w:val="00DB348D"/>
    <w:rsid w:val="00DB4690"/>
    <w:rsid w:val="00DB5C7E"/>
    <w:rsid w:val="00DB7606"/>
    <w:rsid w:val="00DC0B84"/>
    <w:rsid w:val="00DC3A8F"/>
    <w:rsid w:val="00DD0324"/>
    <w:rsid w:val="00DD2D73"/>
    <w:rsid w:val="00DD3167"/>
    <w:rsid w:val="00DD3FA0"/>
    <w:rsid w:val="00DD7A59"/>
    <w:rsid w:val="00DD7EE6"/>
    <w:rsid w:val="00DE4A27"/>
    <w:rsid w:val="00DE65F8"/>
    <w:rsid w:val="00DF6691"/>
    <w:rsid w:val="00E01AA5"/>
    <w:rsid w:val="00E02EFC"/>
    <w:rsid w:val="00E03121"/>
    <w:rsid w:val="00E04E76"/>
    <w:rsid w:val="00E07D04"/>
    <w:rsid w:val="00E12882"/>
    <w:rsid w:val="00E12D97"/>
    <w:rsid w:val="00E14B91"/>
    <w:rsid w:val="00E20F80"/>
    <w:rsid w:val="00E26BEE"/>
    <w:rsid w:val="00E30ED4"/>
    <w:rsid w:val="00E341EE"/>
    <w:rsid w:val="00E3497F"/>
    <w:rsid w:val="00E364CD"/>
    <w:rsid w:val="00E40279"/>
    <w:rsid w:val="00E42604"/>
    <w:rsid w:val="00E4523C"/>
    <w:rsid w:val="00E45E01"/>
    <w:rsid w:val="00E5035F"/>
    <w:rsid w:val="00E51433"/>
    <w:rsid w:val="00E53211"/>
    <w:rsid w:val="00E56912"/>
    <w:rsid w:val="00E60E52"/>
    <w:rsid w:val="00E63DE4"/>
    <w:rsid w:val="00E64566"/>
    <w:rsid w:val="00E64D5F"/>
    <w:rsid w:val="00E65A48"/>
    <w:rsid w:val="00E65D1C"/>
    <w:rsid w:val="00E65D50"/>
    <w:rsid w:val="00E8631A"/>
    <w:rsid w:val="00E967ED"/>
    <w:rsid w:val="00EA1CCF"/>
    <w:rsid w:val="00EA1F8F"/>
    <w:rsid w:val="00EA2094"/>
    <w:rsid w:val="00EA5D13"/>
    <w:rsid w:val="00EA71FE"/>
    <w:rsid w:val="00EA7460"/>
    <w:rsid w:val="00EB02C9"/>
    <w:rsid w:val="00EB2B3B"/>
    <w:rsid w:val="00EB4584"/>
    <w:rsid w:val="00EB7D87"/>
    <w:rsid w:val="00EC0167"/>
    <w:rsid w:val="00EC0A1D"/>
    <w:rsid w:val="00EC1AF7"/>
    <w:rsid w:val="00EC1FCE"/>
    <w:rsid w:val="00EC4F36"/>
    <w:rsid w:val="00EC5221"/>
    <w:rsid w:val="00EC74FC"/>
    <w:rsid w:val="00ED6EB5"/>
    <w:rsid w:val="00EE220D"/>
    <w:rsid w:val="00EE3E83"/>
    <w:rsid w:val="00EE5FF9"/>
    <w:rsid w:val="00EF017C"/>
    <w:rsid w:val="00EF4255"/>
    <w:rsid w:val="00F00ECA"/>
    <w:rsid w:val="00F02213"/>
    <w:rsid w:val="00F03B47"/>
    <w:rsid w:val="00F05841"/>
    <w:rsid w:val="00F06245"/>
    <w:rsid w:val="00F067E5"/>
    <w:rsid w:val="00F06FDA"/>
    <w:rsid w:val="00F0743A"/>
    <w:rsid w:val="00F07F23"/>
    <w:rsid w:val="00F138CD"/>
    <w:rsid w:val="00F14A7D"/>
    <w:rsid w:val="00F16D0F"/>
    <w:rsid w:val="00F17AFF"/>
    <w:rsid w:val="00F24954"/>
    <w:rsid w:val="00F2515A"/>
    <w:rsid w:val="00F26470"/>
    <w:rsid w:val="00F27277"/>
    <w:rsid w:val="00F3149E"/>
    <w:rsid w:val="00F33C64"/>
    <w:rsid w:val="00F34207"/>
    <w:rsid w:val="00F34746"/>
    <w:rsid w:val="00F37107"/>
    <w:rsid w:val="00F4045A"/>
    <w:rsid w:val="00F44AFD"/>
    <w:rsid w:val="00F46620"/>
    <w:rsid w:val="00F501B7"/>
    <w:rsid w:val="00F51546"/>
    <w:rsid w:val="00F552D3"/>
    <w:rsid w:val="00F568EB"/>
    <w:rsid w:val="00F62123"/>
    <w:rsid w:val="00F632C4"/>
    <w:rsid w:val="00F63F1B"/>
    <w:rsid w:val="00F65982"/>
    <w:rsid w:val="00F66DDE"/>
    <w:rsid w:val="00F6702F"/>
    <w:rsid w:val="00F70EB9"/>
    <w:rsid w:val="00F72B6F"/>
    <w:rsid w:val="00F72E2D"/>
    <w:rsid w:val="00F7614D"/>
    <w:rsid w:val="00F779CF"/>
    <w:rsid w:val="00F80EA5"/>
    <w:rsid w:val="00F8175B"/>
    <w:rsid w:val="00F820EE"/>
    <w:rsid w:val="00F91D88"/>
    <w:rsid w:val="00F92A0C"/>
    <w:rsid w:val="00F931CA"/>
    <w:rsid w:val="00F9326C"/>
    <w:rsid w:val="00F93F95"/>
    <w:rsid w:val="00F943CF"/>
    <w:rsid w:val="00F9520C"/>
    <w:rsid w:val="00F96DE7"/>
    <w:rsid w:val="00FA0557"/>
    <w:rsid w:val="00FA0981"/>
    <w:rsid w:val="00FA363A"/>
    <w:rsid w:val="00FA6355"/>
    <w:rsid w:val="00FA6C98"/>
    <w:rsid w:val="00FA776C"/>
    <w:rsid w:val="00FC45C5"/>
    <w:rsid w:val="00FC7253"/>
    <w:rsid w:val="00FD693C"/>
    <w:rsid w:val="00FD7EA8"/>
    <w:rsid w:val="00FE6D55"/>
    <w:rsid w:val="00FE6EF5"/>
    <w:rsid w:val="00FF3E6D"/>
    <w:rsid w:val="00FF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,gray,#5f5f5f,silver"/>
    </o:shapedefaults>
    <o:shapelayout v:ext="edit">
      <o:idmap v:ext="edit" data="1"/>
    </o:shapelayout>
  </w:shapeDefaults>
  <w:decimalSymbol w:val="."/>
  <w:listSeparator w:val=","/>
  <w14:docId w14:val="7930CF3D"/>
  <w15:chartTrackingRefBased/>
  <w15:docId w15:val="{5D163C0D-31F9-4F81-90E1-65F3695C0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33C"/>
    <w:rPr>
      <w:rFonts w:ascii="Arial" w:hAnsi="Arial"/>
      <w:sz w:val="19"/>
      <w:szCs w:val="18"/>
    </w:rPr>
  </w:style>
  <w:style w:type="paragraph" w:styleId="Heading1">
    <w:name w:val="heading 1"/>
    <w:basedOn w:val="Normal"/>
    <w:next w:val="Normal"/>
    <w:qFormat/>
    <w:rsid w:val="00D47FD9"/>
    <w:pPr>
      <w:keepNext/>
      <w:outlineLvl w:val="0"/>
    </w:pPr>
    <w:rPr>
      <w:b/>
      <w:szCs w:val="20"/>
    </w:rPr>
  </w:style>
  <w:style w:type="paragraph" w:styleId="Heading2">
    <w:name w:val="heading 2"/>
    <w:basedOn w:val="Normal"/>
    <w:next w:val="Normal"/>
    <w:link w:val="Heading2Char"/>
    <w:qFormat/>
    <w:rsid w:val="00D47FD9"/>
    <w:pPr>
      <w:keepNext/>
      <w:jc w:val="center"/>
      <w:outlineLvl w:val="1"/>
    </w:pPr>
    <w:rPr>
      <w:b/>
      <w:i/>
      <w:sz w:val="28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E38E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051E1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3024A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47FD9"/>
    <w:pPr>
      <w:widowControl w:val="0"/>
    </w:pPr>
    <w:rPr>
      <w:szCs w:val="20"/>
    </w:rPr>
  </w:style>
  <w:style w:type="table" w:styleId="TableGrid">
    <w:name w:val="Table Grid"/>
    <w:basedOn w:val="TableNormal"/>
    <w:uiPriority w:val="59"/>
    <w:rsid w:val="00D47F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923DBF"/>
    <w:rPr>
      <w:color w:val="0000FF"/>
      <w:u w:val="single"/>
    </w:rPr>
  </w:style>
  <w:style w:type="paragraph" w:customStyle="1" w:styleId="RESUME">
    <w:name w:val="RESUME"/>
    <w:rsid w:val="00EC0A1D"/>
    <w:pPr>
      <w:tabs>
        <w:tab w:val="left" w:pos="-1440"/>
        <w:tab w:val="left" w:pos="-720"/>
      </w:tabs>
      <w:overflowPunct w:val="0"/>
      <w:autoSpaceDE w:val="0"/>
      <w:autoSpaceDN w:val="0"/>
      <w:adjustRightInd w:val="0"/>
      <w:textAlignment w:val="baseline"/>
    </w:pPr>
    <w:rPr>
      <w:rFonts w:ascii="Albertus Medium" w:hAnsi="Albertus Medium"/>
      <w:sz w:val="21"/>
    </w:rPr>
  </w:style>
  <w:style w:type="paragraph" w:styleId="Header">
    <w:name w:val="header"/>
    <w:basedOn w:val="Normal"/>
    <w:link w:val="HeaderChar"/>
    <w:uiPriority w:val="99"/>
    <w:rsid w:val="00B51DE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51DE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A4210"/>
  </w:style>
  <w:style w:type="paragraph" w:customStyle="1" w:styleId="Achievement">
    <w:name w:val="Achievement"/>
    <w:basedOn w:val="BodyText"/>
    <w:rsid w:val="0096741A"/>
    <w:pPr>
      <w:widowControl/>
      <w:numPr>
        <w:numId w:val="1"/>
      </w:numPr>
      <w:spacing w:after="60" w:line="240" w:lineRule="atLeast"/>
      <w:jc w:val="both"/>
    </w:pPr>
    <w:rPr>
      <w:rFonts w:ascii="Garamond" w:hAnsi="Garamond"/>
      <w:sz w:val="22"/>
    </w:rPr>
  </w:style>
  <w:style w:type="paragraph" w:customStyle="1" w:styleId="Bulletedlistlastitem">
    <w:name w:val="Bulleted list last item"/>
    <w:basedOn w:val="Normal"/>
    <w:rsid w:val="006D3B73"/>
    <w:pPr>
      <w:numPr>
        <w:numId w:val="2"/>
      </w:numPr>
      <w:spacing w:before="20" w:after="120"/>
    </w:pPr>
    <w:rPr>
      <w:rFonts w:ascii="Garamond" w:hAnsi="Garamond" w:cs="Arial"/>
      <w:sz w:val="20"/>
      <w:szCs w:val="20"/>
    </w:rPr>
  </w:style>
  <w:style w:type="paragraph" w:customStyle="1" w:styleId="1stlinewspace">
    <w:name w:val="1st line w/space"/>
    <w:basedOn w:val="Normal"/>
    <w:link w:val="1stlinewspaceCharChar"/>
    <w:rsid w:val="006D3B73"/>
    <w:pPr>
      <w:spacing w:before="100"/>
    </w:pPr>
    <w:rPr>
      <w:rFonts w:ascii="Garamond" w:hAnsi="Garamond"/>
      <w:bCs/>
      <w:sz w:val="20"/>
      <w:szCs w:val="24"/>
    </w:rPr>
  </w:style>
  <w:style w:type="paragraph" w:customStyle="1" w:styleId="Dates">
    <w:name w:val="Dates"/>
    <w:basedOn w:val="Normal"/>
    <w:link w:val="DatesCharChar"/>
    <w:rsid w:val="006D3B73"/>
    <w:pPr>
      <w:spacing w:before="20"/>
      <w:jc w:val="right"/>
    </w:pPr>
    <w:rPr>
      <w:rFonts w:ascii="Garamond" w:hAnsi="Garamond"/>
      <w:i/>
      <w:sz w:val="20"/>
      <w:szCs w:val="20"/>
    </w:rPr>
  </w:style>
  <w:style w:type="paragraph" w:customStyle="1" w:styleId="Education">
    <w:name w:val="Education"/>
    <w:basedOn w:val="Normal"/>
    <w:rsid w:val="00332FAD"/>
    <w:pPr>
      <w:spacing w:before="120"/>
    </w:pPr>
    <w:rPr>
      <w:rFonts w:ascii="Garamond" w:hAnsi="Garamond"/>
      <w:sz w:val="20"/>
      <w:szCs w:val="20"/>
    </w:rPr>
  </w:style>
  <w:style w:type="character" w:customStyle="1" w:styleId="Heading3Char">
    <w:name w:val="Heading 3 Char"/>
    <w:link w:val="Heading3"/>
    <w:semiHidden/>
    <w:rsid w:val="006E38E5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073CCB"/>
    <w:rPr>
      <w:rFonts w:ascii="Calibri" w:eastAsia="Calibri" w:hAnsi="Calibri"/>
      <w:sz w:val="22"/>
      <w:szCs w:val="22"/>
    </w:rPr>
  </w:style>
  <w:style w:type="paragraph" w:styleId="BlockText">
    <w:name w:val="Block Text"/>
    <w:basedOn w:val="Normal"/>
    <w:rsid w:val="007065A6"/>
    <w:pPr>
      <w:ind w:left="1440" w:right="-720"/>
    </w:pPr>
    <w:rPr>
      <w:rFonts w:ascii="Times New Roman" w:hAnsi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F05841"/>
    <w:pPr>
      <w:spacing w:before="125" w:after="125"/>
    </w:pPr>
    <w:rPr>
      <w:rFonts w:ascii="Times New Roman" w:hAnsi="Times New Roman"/>
      <w:sz w:val="16"/>
      <w:szCs w:val="16"/>
    </w:rPr>
  </w:style>
  <w:style w:type="paragraph" w:styleId="BodyText2">
    <w:name w:val="Body Text 2"/>
    <w:basedOn w:val="Normal"/>
    <w:link w:val="BodyText2Char"/>
    <w:rsid w:val="002E6548"/>
    <w:pPr>
      <w:spacing w:after="120" w:line="480" w:lineRule="auto"/>
    </w:pPr>
  </w:style>
  <w:style w:type="character" w:customStyle="1" w:styleId="BodyText2Char">
    <w:name w:val="Body Text 2 Char"/>
    <w:link w:val="BodyText2"/>
    <w:rsid w:val="002E6548"/>
    <w:rPr>
      <w:rFonts w:ascii="Arial" w:hAnsi="Arial"/>
      <w:sz w:val="19"/>
      <w:szCs w:val="18"/>
    </w:rPr>
  </w:style>
  <w:style w:type="paragraph" w:styleId="Title">
    <w:name w:val="Title"/>
    <w:basedOn w:val="Normal"/>
    <w:link w:val="TitleChar"/>
    <w:qFormat/>
    <w:rsid w:val="00BB5486"/>
    <w:pPr>
      <w:widowControl w:val="0"/>
      <w:jc w:val="center"/>
    </w:pPr>
    <w:rPr>
      <w:rFonts w:ascii="CG Times" w:hAnsi="CG Times"/>
      <w:b/>
      <w:snapToGrid w:val="0"/>
      <w:sz w:val="36"/>
      <w:szCs w:val="20"/>
    </w:rPr>
  </w:style>
  <w:style w:type="character" w:customStyle="1" w:styleId="TitleChar">
    <w:name w:val="Title Char"/>
    <w:link w:val="Title"/>
    <w:rsid w:val="00BB5486"/>
    <w:rPr>
      <w:rFonts w:ascii="CG Times" w:hAnsi="CG Times"/>
      <w:b/>
      <w:snapToGrid w:val="0"/>
      <w:sz w:val="36"/>
    </w:rPr>
  </w:style>
  <w:style w:type="paragraph" w:styleId="HTMLPreformatted">
    <w:name w:val="HTML Preformatted"/>
    <w:basedOn w:val="Normal"/>
    <w:link w:val="HTMLPreformattedChar"/>
    <w:rsid w:val="00B45B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rsid w:val="00B45B1D"/>
    <w:rPr>
      <w:rFonts w:ascii="Courier New" w:hAnsi="Courier New" w:cs="Courier New"/>
    </w:rPr>
  </w:style>
  <w:style w:type="character" w:customStyle="1" w:styleId="Heading2Char">
    <w:name w:val="Heading 2 Char"/>
    <w:link w:val="Heading2"/>
    <w:rsid w:val="0053525D"/>
    <w:rPr>
      <w:rFonts w:ascii="Arial" w:hAnsi="Arial"/>
      <w:b/>
      <w:bCs/>
      <w:i/>
      <w:sz w:val="28"/>
      <w:szCs w:val="24"/>
    </w:rPr>
  </w:style>
  <w:style w:type="character" w:customStyle="1" w:styleId="1stlinewspaceCharChar">
    <w:name w:val="1st line w/space Char Char"/>
    <w:link w:val="1stlinewspace"/>
    <w:rsid w:val="0053525D"/>
    <w:rPr>
      <w:rFonts w:ascii="Garamond" w:hAnsi="Garamond"/>
      <w:bCs/>
      <w:szCs w:val="24"/>
    </w:rPr>
  </w:style>
  <w:style w:type="character" w:customStyle="1" w:styleId="Heading4Char">
    <w:name w:val="Heading 4 Char"/>
    <w:link w:val="Heading4"/>
    <w:rsid w:val="00B051E1"/>
    <w:rPr>
      <w:rFonts w:ascii="Calibri" w:eastAsia="Times New Roman" w:hAnsi="Calibri" w:cs="Times New Roman"/>
      <w:b/>
      <w:bCs/>
      <w:sz w:val="28"/>
      <w:szCs w:val="28"/>
    </w:rPr>
  </w:style>
  <w:style w:type="numbering" w:customStyle="1" w:styleId="Bulletedlist">
    <w:name w:val="Bulleted list"/>
    <w:basedOn w:val="NoList"/>
    <w:rsid w:val="00B051E1"/>
    <w:pPr>
      <w:numPr>
        <w:numId w:val="3"/>
      </w:numPr>
    </w:pPr>
  </w:style>
  <w:style w:type="paragraph" w:customStyle="1" w:styleId="Bulletfirstline">
    <w:name w:val="Bullet first line"/>
    <w:basedOn w:val="Normal"/>
    <w:link w:val="BulletfirstlineCharChar"/>
    <w:rsid w:val="00BF7511"/>
    <w:pPr>
      <w:numPr>
        <w:numId w:val="4"/>
      </w:numPr>
      <w:tabs>
        <w:tab w:val="right" w:pos="6480"/>
      </w:tabs>
      <w:spacing w:before="120"/>
    </w:pPr>
    <w:rPr>
      <w:rFonts w:ascii="Garamond" w:hAnsi="Garamond"/>
      <w:sz w:val="20"/>
      <w:szCs w:val="24"/>
    </w:rPr>
  </w:style>
  <w:style w:type="character" w:customStyle="1" w:styleId="pslongeditbox1">
    <w:name w:val="pslongeditbox1"/>
    <w:rsid w:val="00BF7511"/>
    <w:rPr>
      <w:rFonts w:ascii="Arial" w:hAnsi="Arial" w:cs="Arial" w:hint="default"/>
      <w:b w:val="0"/>
      <w:bCs w:val="0"/>
      <w:i w:val="0"/>
      <w:iCs w:val="0"/>
      <w:smallCaps w:val="0"/>
      <w:color w:val="000000"/>
      <w:spacing w:val="0"/>
      <w:sz w:val="18"/>
      <w:szCs w:val="18"/>
    </w:rPr>
  </w:style>
  <w:style w:type="character" w:customStyle="1" w:styleId="DatesCharChar">
    <w:name w:val="Dates Char Char"/>
    <w:link w:val="Dates"/>
    <w:rsid w:val="00BF7511"/>
    <w:rPr>
      <w:rFonts w:ascii="Garamond" w:hAnsi="Garamond"/>
      <w:i/>
    </w:rPr>
  </w:style>
  <w:style w:type="paragraph" w:customStyle="1" w:styleId="Location">
    <w:name w:val="Location"/>
    <w:basedOn w:val="Normal"/>
    <w:link w:val="LocationCharChar"/>
    <w:rsid w:val="00BF7511"/>
    <w:pPr>
      <w:tabs>
        <w:tab w:val="right" w:pos="6480"/>
      </w:tabs>
      <w:spacing w:before="20"/>
    </w:pPr>
    <w:rPr>
      <w:rFonts w:ascii="Garamond" w:hAnsi="Garamond" w:cs="Arial"/>
      <w:i/>
      <w:iCs/>
      <w:spacing w:val="8"/>
      <w:sz w:val="20"/>
      <w:szCs w:val="20"/>
    </w:rPr>
  </w:style>
  <w:style w:type="character" w:customStyle="1" w:styleId="LocationCharChar">
    <w:name w:val="Location Char Char"/>
    <w:link w:val="Location"/>
    <w:rsid w:val="00BF7511"/>
    <w:rPr>
      <w:rFonts w:ascii="Garamond" w:hAnsi="Garamond" w:cs="Arial"/>
      <w:i/>
      <w:iCs/>
      <w:spacing w:val="8"/>
    </w:rPr>
  </w:style>
  <w:style w:type="paragraph" w:customStyle="1" w:styleId="ContactInformation">
    <w:name w:val="Contact Information"/>
    <w:basedOn w:val="Heading3"/>
    <w:rsid w:val="00157C7A"/>
    <w:pPr>
      <w:keepNext w:val="0"/>
      <w:tabs>
        <w:tab w:val="right" w:pos="6480"/>
      </w:tabs>
      <w:spacing w:before="20" w:after="0"/>
    </w:pPr>
    <w:rPr>
      <w:rFonts w:ascii="Garamond" w:hAnsi="Garamond" w:cs="Arial"/>
      <w:sz w:val="20"/>
      <w:szCs w:val="20"/>
    </w:rPr>
  </w:style>
  <w:style w:type="character" w:customStyle="1" w:styleId="BulletfirstlineCharChar">
    <w:name w:val="Bullet first line Char Char"/>
    <w:link w:val="Bulletfirstline"/>
    <w:rsid w:val="00157C7A"/>
    <w:rPr>
      <w:rFonts w:ascii="Garamond" w:hAnsi="Garamond"/>
      <w:szCs w:val="24"/>
    </w:rPr>
  </w:style>
  <w:style w:type="paragraph" w:styleId="PlainText">
    <w:name w:val="Plain Text"/>
    <w:basedOn w:val="Normal"/>
    <w:link w:val="PlainTextChar"/>
    <w:rsid w:val="00DC0B84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DC0B84"/>
    <w:rPr>
      <w:rFonts w:ascii="Courier New" w:hAnsi="Courier New" w:cs="Courier New"/>
    </w:rPr>
  </w:style>
  <w:style w:type="character" w:customStyle="1" w:styleId="info">
    <w:name w:val="info"/>
    <w:rsid w:val="00DD0324"/>
    <w:rPr>
      <w:rFonts w:cs="Times New Roman"/>
    </w:rPr>
  </w:style>
  <w:style w:type="character" w:customStyle="1" w:styleId="content">
    <w:name w:val="content"/>
    <w:rsid w:val="00AC748A"/>
  </w:style>
  <w:style w:type="character" w:customStyle="1" w:styleId="apple-style-span">
    <w:name w:val="apple-style-span"/>
    <w:rsid w:val="00F07F23"/>
  </w:style>
  <w:style w:type="character" w:customStyle="1" w:styleId="yshortcuts">
    <w:name w:val="yshortcuts"/>
    <w:rsid w:val="00F07F23"/>
  </w:style>
  <w:style w:type="paragraph" w:styleId="ListParagraph">
    <w:name w:val="List Paragraph"/>
    <w:basedOn w:val="Normal"/>
    <w:uiPriority w:val="34"/>
    <w:qFormat/>
    <w:rsid w:val="000B064B"/>
    <w:pPr>
      <w:spacing w:after="200" w:line="276" w:lineRule="auto"/>
      <w:ind w:left="720"/>
      <w:contextualSpacing/>
    </w:pPr>
    <w:rPr>
      <w:rFonts w:ascii="Times New Roman" w:eastAsia="Calibri" w:hAnsi="Times New Roman"/>
      <w:sz w:val="24"/>
      <w:szCs w:val="22"/>
    </w:rPr>
  </w:style>
  <w:style w:type="character" w:customStyle="1" w:styleId="HeaderChar">
    <w:name w:val="Header Char"/>
    <w:link w:val="Header"/>
    <w:uiPriority w:val="99"/>
    <w:rsid w:val="00931470"/>
    <w:rPr>
      <w:rFonts w:ascii="Arial" w:hAnsi="Arial"/>
      <w:sz w:val="19"/>
      <w:szCs w:val="18"/>
    </w:rPr>
  </w:style>
  <w:style w:type="paragraph" w:styleId="BalloonText">
    <w:name w:val="Balloon Text"/>
    <w:basedOn w:val="Normal"/>
    <w:link w:val="BalloonTextChar"/>
    <w:rsid w:val="009314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31470"/>
    <w:rPr>
      <w:rFonts w:ascii="Tahoma" w:hAnsi="Tahoma" w:cs="Tahoma"/>
      <w:sz w:val="16"/>
      <w:szCs w:val="16"/>
    </w:rPr>
  </w:style>
  <w:style w:type="character" w:customStyle="1" w:styleId="Heading6Char">
    <w:name w:val="Heading 6 Char"/>
    <w:link w:val="Heading6"/>
    <w:semiHidden/>
    <w:rsid w:val="0053024A"/>
    <w:rPr>
      <w:rFonts w:ascii="Calibri" w:eastAsia="Times New Roman" w:hAnsi="Calibri" w:cs="Times New Roman"/>
      <w:b/>
      <w:bCs/>
      <w:sz w:val="22"/>
      <w:szCs w:val="22"/>
    </w:rPr>
  </w:style>
  <w:style w:type="paragraph" w:styleId="BodyText3">
    <w:name w:val="Body Text 3"/>
    <w:basedOn w:val="Normal"/>
    <w:link w:val="BodyText3Char"/>
    <w:rsid w:val="0095137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951377"/>
    <w:rPr>
      <w:rFonts w:ascii="Arial" w:hAnsi="Arial"/>
      <w:sz w:val="16"/>
      <w:szCs w:val="16"/>
    </w:rPr>
  </w:style>
  <w:style w:type="paragraph" w:customStyle="1" w:styleId="personalinfo">
    <w:name w:val="personalinfo"/>
    <w:basedOn w:val="Normal"/>
    <w:rsid w:val="00B538B0"/>
    <w:pPr>
      <w:spacing w:before="100" w:beforeAutospacing="1" w:after="100" w:afterAutospacing="1"/>
    </w:pPr>
    <w:rPr>
      <w:rFonts w:ascii="Times New Roman" w:hAnsi="Times New Roman"/>
      <w:sz w:val="22"/>
      <w:szCs w:val="24"/>
    </w:rPr>
  </w:style>
  <w:style w:type="paragraph" w:styleId="ListNumber2">
    <w:name w:val="List Number 2"/>
    <w:basedOn w:val="Normal"/>
    <w:rsid w:val="00B538B0"/>
    <w:pPr>
      <w:numPr>
        <w:numId w:val="5"/>
      </w:numPr>
    </w:pPr>
    <w:rPr>
      <w:rFonts w:ascii="Times New Roman" w:hAnsi="Times New Roman"/>
      <w:sz w:val="22"/>
      <w:szCs w:val="24"/>
    </w:rPr>
  </w:style>
  <w:style w:type="character" w:styleId="FollowedHyperlink">
    <w:name w:val="FollowedHyperlink"/>
    <w:rsid w:val="008B1B49"/>
    <w:rPr>
      <w:color w:val="954F72"/>
      <w:u w:val="single"/>
    </w:rPr>
  </w:style>
  <w:style w:type="paragraph" w:styleId="Caption">
    <w:name w:val="caption"/>
    <w:basedOn w:val="Normal"/>
    <w:next w:val="Normal"/>
    <w:qFormat/>
    <w:rsid w:val="008B1B49"/>
    <w:pPr>
      <w:jc w:val="center"/>
    </w:pPr>
    <w:rPr>
      <w:rFonts w:ascii="Times New Roman" w:hAnsi="Times New Roman"/>
      <w:b/>
      <w:sz w:val="22"/>
      <w:szCs w:val="22"/>
    </w:rPr>
  </w:style>
  <w:style w:type="character" w:customStyle="1" w:styleId="BodyTextChar">
    <w:name w:val="Body Text Char"/>
    <w:link w:val="BodyText"/>
    <w:rsid w:val="00617B3F"/>
    <w:rPr>
      <w:rFonts w:ascii="Arial" w:hAnsi="Arial"/>
      <w:sz w:val="19"/>
    </w:rPr>
  </w:style>
  <w:style w:type="character" w:customStyle="1" w:styleId="wgq2">
    <w:name w:val="wgq2"/>
    <w:rsid w:val="005043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001">
      <w:bodyDiv w:val="1"/>
      <w:marLeft w:val="0"/>
      <w:marRight w:val="0"/>
      <w:marTop w:val="0"/>
      <w:marBottom w:val="0"/>
      <w:divBdr>
        <w:top w:val="single" w:sz="2" w:space="0" w:color="DEDEDE"/>
        <w:left w:val="single" w:sz="4" w:space="0" w:color="DEDEDE"/>
        <w:bottom w:val="single" w:sz="2" w:space="0" w:color="DEDEDE"/>
        <w:right w:val="single" w:sz="4" w:space="0" w:color="DEDEDE"/>
      </w:divBdr>
      <w:divsChild>
        <w:div w:id="162129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5911">
              <w:marLeft w:val="0"/>
              <w:marRight w:val="0"/>
              <w:marTop w:val="0"/>
              <w:marBottom w:val="0"/>
              <w:divBdr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</w:divBdr>
              <w:divsChild>
                <w:div w:id="86601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20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1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5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24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883231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2474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3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01336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270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88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959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630226">
                          <w:marLeft w:val="15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6287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0678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3560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14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85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26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4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2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0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8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ett.lohmeier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XMLData TextToDisplay="%CLASSIFICATIONDATETIME%">16:47 13/04/2021</XMLData>
</file>

<file path=customXml/item2.xml><?xml version="1.0" encoding="utf-8"?>
<XMLData TextToDisplay="%DOCUMENTGUID%">{00000000-0000-0000-0000-000000000000}</XMLData>
</file>

<file path=customXml/item3.xml><?xml version="1.0" encoding="utf-8"?>
<XMLData TextToDisplay="RightsWATCHMark">7|CITI-No PII-Public|{00000000-0000-0000-0000-000000000000}</XMLDat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D7EA0-A452-4CF3-ADEA-EA362176E724}">
  <ds:schemaRefs/>
</ds:datastoreItem>
</file>

<file path=customXml/itemProps2.xml><?xml version="1.0" encoding="utf-8"?>
<ds:datastoreItem xmlns:ds="http://schemas.openxmlformats.org/officeDocument/2006/customXml" ds:itemID="{90F80AA8-3418-4A51-B19B-60FE6161E215}">
  <ds:schemaRefs/>
</ds:datastoreItem>
</file>

<file path=customXml/itemProps3.xml><?xml version="1.0" encoding="utf-8"?>
<ds:datastoreItem xmlns:ds="http://schemas.openxmlformats.org/officeDocument/2006/customXml" ds:itemID="{C5D6054D-4841-4B32-9326-E7E2B49959CD}">
  <ds:schemaRefs/>
</ds:datastoreItem>
</file>

<file path=customXml/itemProps4.xml><?xml version="1.0" encoding="utf-8"?>
<ds:datastoreItem xmlns:ds="http://schemas.openxmlformats.org/officeDocument/2006/customXml" ds:itemID="{DEFFD5D1-4EC4-4D5F-97DB-D3F6041F3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13</Words>
  <Characters>520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"Client Name"</vt:lpstr>
    </vt:vector>
  </TitlesOfParts>
  <Company>The Resume Clinic</Company>
  <LinksUpToDate>false</LinksUpToDate>
  <CharactersWithSpaces>6109</CharactersWithSpaces>
  <SharedDoc>false</SharedDoc>
  <HLinks>
    <vt:vector size="6" baseType="variant">
      <vt:variant>
        <vt:i4>1048690</vt:i4>
      </vt:variant>
      <vt:variant>
        <vt:i4>0</vt:i4>
      </vt:variant>
      <vt:variant>
        <vt:i4>0</vt:i4>
      </vt:variant>
      <vt:variant>
        <vt:i4>5</vt:i4>
      </vt:variant>
      <vt:variant>
        <vt:lpwstr>mailto:brett.lohmeier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Client Name"</dc:title>
  <dc:subject/>
  <dc:creator>brett.lohmeier@gmail.com</dc:creator>
  <cp:keywords/>
  <cp:lastModifiedBy>BP LOHMEIER</cp:lastModifiedBy>
  <cp:revision>5</cp:revision>
  <cp:lastPrinted>2020-06-16T13:39:00Z</cp:lastPrinted>
  <dcterms:created xsi:type="dcterms:W3CDTF">2022-01-19T20:56:00Z</dcterms:created>
  <dcterms:modified xsi:type="dcterms:W3CDTF">2022-01-19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ghtsWATCHMark">
    <vt:lpwstr>7|CITI-No PII-Public|{00000000-0000-0000-0000-000000000000}</vt:lpwstr>
  </property>
</Properties>
</file>